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bookmarkStart w:id="0" w:name="_GoBack"/>
      <w:bookmarkEnd w:id="0"/>
      <w:r w:rsidRPr="001549D3">
        <w:t>Supplementary Material</w:t>
      </w:r>
    </w:p>
    <w:p w14:paraId="4D059444" w14:textId="3F7241B3" w:rsidR="00994A3D" w:rsidRPr="00994A3D" w:rsidRDefault="00654E8F" w:rsidP="0001436A">
      <w:pPr>
        <w:pStyle w:val="Ttol1"/>
      </w:pPr>
      <w:r w:rsidRPr="00994A3D">
        <w:t>Supplementary Tables</w:t>
      </w:r>
    </w:p>
    <w:p w14:paraId="7E447EAE" w14:textId="2DABFF9A" w:rsidR="007B6B5C" w:rsidRDefault="007B6B5C" w:rsidP="00B72338">
      <w:pPr>
        <w:keepNext/>
        <w:spacing w:before="0" w:after="0"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>
        <w:rPr>
          <w:rFonts w:cs="Times New Roman"/>
          <w:b/>
          <w:szCs w:val="24"/>
        </w:rPr>
        <w:t>Table</w:t>
      </w:r>
      <w:r w:rsidRPr="0001436A">
        <w:rPr>
          <w:rFonts w:cs="Times New Roman"/>
          <w:b/>
          <w:szCs w:val="24"/>
        </w:rPr>
        <w:t xml:space="preserve">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7B6B5C">
        <w:rPr>
          <w:rFonts w:cs="Times New Roman"/>
          <w:szCs w:val="24"/>
        </w:rPr>
        <w:t>PCR conditions used in this paper.</w:t>
      </w:r>
    </w:p>
    <w:tbl>
      <w:tblPr>
        <w:tblpPr w:leftFromText="141" w:rightFromText="141" w:vertAnchor="text" w:horzAnchor="margin" w:tblpXSpec="center" w:tblpY="357"/>
        <w:tblW w:w="142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20"/>
        <w:gridCol w:w="1140"/>
        <w:gridCol w:w="1720"/>
        <w:gridCol w:w="3795"/>
        <w:gridCol w:w="1920"/>
        <w:gridCol w:w="1260"/>
        <w:gridCol w:w="2420"/>
      </w:tblGrid>
      <w:tr w:rsidR="00B72338" w:rsidRPr="007B6B5C" w14:paraId="52696967" w14:textId="77777777" w:rsidTr="00B365EE">
        <w:trPr>
          <w:trHeight w:val="630"/>
        </w:trPr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322DC63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  <w:t>Description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B6DA0AD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  <w:t>Target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B9D71A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  <w:t>Primer</w:t>
            </w:r>
          </w:p>
        </w:tc>
        <w:tc>
          <w:tcPr>
            <w:tcW w:w="37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F7DDA83" w14:textId="34ED989D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  <w:t>Sequence</w:t>
            </w:r>
            <w:r w:rsidR="0007175F"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  <w:t xml:space="preserve"> (5´to 3´)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A3493CE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  <w:t>Anealing temperature (°C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E1712DE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  <w:t xml:space="preserve">Amplicon </w:t>
            </w:r>
            <w:r w:rsidRPr="007B6B5C"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  <w:br/>
              <w:t>Size (bp)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63B77A3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b/>
                <w:bCs/>
                <w:color w:val="000000"/>
                <w:sz w:val="22"/>
                <w:lang w:val="pt-PT" w:eastAsia="pt-PT"/>
              </w:rPr>
              <w:t>References</w:t>
            </w:r>
          </w:p>
        </w:tc>
      </w:tr>
      <w:tr w:rsidR="00B72338" w:rsidRPr="007B6B5C" w14:paraId="567B1630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FD6F4F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 xml:space="preserve">Beta-lactamase </w:t>
            </w:r>
          </w:p>
        </w:tc>
        <w:tc>
          <w:tcPr>
            <w:tcW w:w="11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05A3E9D7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  <w:t>bla</w:t>
            </w:r>
            <w:r w:rsidRPr="007B6B5C">
              <w:rPr>
                <w:rFonts w:eastAsia="Times New Roman" w:cs="Times New Roman"/>
                <w:color w:val="000000"/>
                <w:sz w:val="22"/>
                <w:vertAlign w:val="subscript"/>
                <w:lang w:val="pt-PT" w:eastAsia="pt-PT"/>
              </w:rPr>
              <w:t>CTX-M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4EA329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blaCTX-M (fw)</w:t>
            </w:r>
          </w:p>
        </w:tc>
        <w:tc>
          <w:tcPr>
            <w:tcW w:w="3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D655BA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CRATGTGCAGYACCAGTAA</w:t>
            </w:r>
          </w:p>
        </w:tc>
        <w:tc>
          <w:tcPr>
            <w:tcW w:w="19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0CA3A7E6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sz w:val="22"/>
                <w:lang w:val="pt-PT" w:eastAsia="pt-PT"/>
              </w:rPr>
              <w:t>53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7D6CE89C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540</w:t>
            </w:r>
          </w:p>
        </w:tc>
        <w:tc>
          <w:tcPr>
            <w:tcW w:w="24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624A281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sz w:val="22"/>
                <w:lang w:val="pt-PT" w:eastAsia="pt-PT"/>
              </w:rPr>
              <w:t>Weill et al., 2004</w:t>
            </w:r>
          </w:p>
        </w:tc>
      </w:tr>
      <w:tr w:rsidR="00B72338" w:rsidRPr="007B6B5C" w14:paraId="14A8B13D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0F1BC9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DA9BA86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656B9E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blaCTX-M (rev)</w:t>
            </w:r>
          </w:p>
        </w:tc>
        <w:tc>
          <w:tcPr>
            <w:tcW w:w="3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4DE4412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CGCRATATCRTTGGTGGTG</w:t>
            </w:r>
          </w:p>
        </w:tc>
        <w:tc>
          <w:tcPr>
            <w:tcW w:w="19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DE63ECE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sz w:val="22"/>
                <w:lang w:val="pt-PT" w:eastAsia="pt-PT"/>
              </w:rPr>
            </w:pPr>
          </w:p>
        </w:tc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5043DA1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  <w:tc>
          <w:tcPr>
            <w:tcW w:w="2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BD0654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sz w:val="22"/>
                <w:lang w:val="pt-PT" w:eastAsia="pt-PT"/>
              </w:rPr>
            </w:pPr>
          </w:p>
        </w:tc>
      </w:tr>
      <w:tr w:rsidR="00B72338" w:rsidRPr="007B6B5C" w14:paraId="27DDA1FB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A43A24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05574DC6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  <w:t>bla</w:t>
            </w:r>
            <w:r w:rsidRPr="007B6B5C">
              <w:rPr>
                <w:rFonts w:eastAsia="Times New Roman" w:cs="Times New Roman"/>
                <w:color w:val="000000"/>
                <w:sz w:val="22"/>
                <w:vertAlign w:val="subscript"/>
                <w:lang w:val="pt-PT" w:eastAsia="pt-PT"/>
              </w:rPr>
              <w:t>OXA-A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4F5E7B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blaOXA-A (fw)</w:t>
            </w:r>
          </w:p>
        </w:tc>
        <w:tc>
          <w:tcPr>
            <w:tcW w:w="3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E834FA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ACACAATACATATCAACTTCGC</w:t>
            </w:r>
          </w:p>
        </w:tc>
        <w:tc>
          <w:tcPr>
            <w:tcW w:w="19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53453FAD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53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22A8A186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814</w:t>
            </w:r>
          </w:p>
        </w:tc>
        <w:tc>
          <w:tcPr>
            <w:tcW w:w="24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3A4944B5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Henriques et al., 2006</w:t>
            </w:r>
          </w:p>
        </w:tc>
      </w:tr>
      <w:tr w:rsidR="00B72338" w:rsidRPr="007B6B5C" w14:paraId="5BC390C0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9BE5EF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3D0F42B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233D04B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blaOXA-A (rev)</w:t>
            </w:r>
          </w:p>
        </w:tc>
        <w:tc>
          <w:tcPr>
            <w:tcW w:w="3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8CA8957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AGTGTGTTTAGAATGGTGATC</w:t>
            </w:r>
          </w:p>
        </w:tc>
        <w:tc>
          <w:tcPr>
            <w:tcW w:w="19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039C03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E84DB8E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  <w:tc>
          <w:tcPr>
            <w:tcW w:w="2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9E7C6D4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</w:tr>
      <w:tr w:rsidR="00B72338" w:rsidRPr="007B6B5C" w14:paraId="5B47128C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94F881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060E5624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  <w:t>bla</w:t>
            </w:r>
            <w:r w:rsidRPr="007B6B5C">
              <w:rPr>
                <w:rFonts w:eastAsia="Times New Roman" w:cs="Times New Roman"/>
                <w:color w:val="000000"/>
                <w:sz w:val="22"/>
                <w:vertAlign w:val="subscript"/>
                <w:lang w:val="pt-PT" w:eastAsia="pt-PT"/>
              </w:rPr>
              <w:t>SHV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0B5E7E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blaSHV (fw)</w:t>
            </w:r>
          </w:p>
        </w:tc>
        <w:tc>
          <w:tcPr>
            <w:tcW w:w="3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35098D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TCGGGCCGCGTAGGCATGAT</w:t>
            </w:r>
          </w:p>
        </w:tc>
        <w:tc>
          <w:tcPr>
            <w:tcW w:w="19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7BC30C6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62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39A811DE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626</w:t>
            </w:r>
          </w:p>
        </w:tc>
        <w:tc>
          <w:tcPr>
            <w:tcW w:w="24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7FC247BD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DiPersio et al., 2005</w:t>
            </w:r>
          </w:p>
        </w:tc>
      </w:tr>
      <w:tr w:rsidR="00B72338" w:rsidRPr="007B6B5C" w14:paraId="1D0078F1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9F6C7C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F11B2E8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5092A4D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blaSHV (rev)</w:t>
            </w:r>
          </w:p>
        </w:tc>
        <w:tc>
          <w:tcPr>
            <w:tcW w:w="3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BA89268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AGCAGGGCGACAATCCCGCG</w:t>
            </w:r>
          </w:p>
        </w:tc>
        <w:tc>
          <w:tcPr>
            <w:tcW w:w="19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D056FBB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49C2B81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  <w:tc>
          <w:tcPr>
            <w:tcW w:w="2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3DD425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</w:tr>
      <w:tr w:rsidR="00B72338" w:rsidRPr="007B6B5C" w14:paraId="284AA037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2C85CD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515D18D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  <w:t>bla</w:t>
            </w:r>
            <w:r w:rsidRPr="007B6B5C">
              <w:rPr>
                <w:rFonts w:eastAsia="Times New Roman" w:cs="Times New Roman"/>
                <w:color w:val="000000"/>
                <w:sz w:val="22"/>
                <w:vertAlign w:val="subscript"/>
                <w:lang w:val="pt-PT" w:eastAsia="pt-PT"/>
              </w:rPr>
              <w:t>TEM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150463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blaTEM (fw)</w:t>
            </w:r>
          </w:p>
        </w:tc>
        <w:tc>
          <w:tcPr>
            <w:tcW w:w="3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560E99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ATAAAATTCTTGAAGACGAAA</w:t>
            </w:r>
          </w:p>
        </w:tc>
        <w:tc>
          <w:tcPr>
            <w:tcW w:w="19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767AEC1B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45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64C0B0A2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1080</w:t>
            </w:r>
          </w:p>
        </w:tc>
        <w:tc>
          <w:tcPr>
            <w:tcW w:w="24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4F451530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DiPersio et al., 2005</w:t>
            </w:r>
          </w:p>
        </w:tc>
      </w:tr>
      <w:tr w:rsidR="00B72338" w:rsidRPr="007B6B5C" w14:paraId="719F7FB3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1F12649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B56A33A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5C0A058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blaTEM (rev)</w:t>
            </w:r>
          </w:p>
        </w:tc>
        <w:tc>
          <w:tcPr>
            <w:tcW w:w="3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D41341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GACAGTTACCAATGCTTAATCA</w:t>
            </w:r>
          </w:p>
        </w:tc>
        <w:tc>
          <w:tcPr>
            <w:tcW w:w="19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F382CD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  <w:tc>
          <w:tcPr>
            <w:tcW w:w="12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3EDB24F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  <w:tc>
          <w:tcPr>
            <w:tcW w:w="2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DE779D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</w:tr>
      <w:tr w:rsidR="00B72338" w:rsidRPr="007B6B5C" w14:paraId="21DAE01B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F2E2AE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Sulfonamides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EED467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  <w:t>Sul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5726D1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sul1-F</w:t>
            </w:r>
          </w:p>
        </w:tc>
        <w:tc>
          <w:tcPr>
            <w:tcW w:w="3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7910FF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TGGTGACGGTGTTCGGCATTC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8DBDC9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5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B695DF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789</w:t>
            </w:r>
          </w:p>
        </w:tc>
        <w:tc>
          <w:tcPr>
            <w:tcW w:w="24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0BA05B4A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Reis et al., 2018</w:t>
            </w:r>
          </w:p>
        </w:tc>
      </w:tr>
      <w:tr w:rsidR="00B72338" w:rsidRPr="007B6B5C" w14:paraId="25BAC0F6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4D42474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9875C45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8EB8CA6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sul1-R</w:t>
            </w:r>
          </w:p>
        </w:tc>
        <w:tc>
          <w:tcPr>
            <w:tcW w:w="3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F7F7E05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GCGAGGGTTTCCGAGAAGGTG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91244C1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CE49021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2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77A311B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</w:tr>
      <w:tr w:rsidR="00B72338" w:rsidRPr="007B6B5C" w14:paraId="2855FC0E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89636E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Quinolones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B82012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  <w:t>qnr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B3135A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qnrSm F</w:t>
            </w:r>
          </w:p>
        </w:tc>
        <w:tc>
          <w:tcPr>
            <w:tcW w:w="3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FA421B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GCAAGTTCATTGAACAGGGT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C6DA8E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42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BB3DC6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54</w:t>
            </w:r>
          </w:p>
        </w:tc>
        <w:tc>
          <w:tcPr>
            <w:tcW w:w="24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F3D93A4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Cattoir et al., 2007</w:t>
            </w:r>
          </w:p>
        </w:tc>
      </w:tr>
      <w:tr w:rsidR="00B72338" w:rsidRPr="007B6B5C" w14:paraId="5D697EC4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5B37A22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161240C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6B0B4F5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qnrSm R</w:t>
            </w:r>
          </w:p>
        </w:tc>
        <w:tc>
          <w:tcPr>
            <w:tcW w:w="3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41AD141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TCTAAACCGTCGAGTTCGGCG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3DA7192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43C867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2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96BF382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</w:tr>
      <w:tr w:rsidR="00B72338" w:rsidRPr="007B6B5C" w14:paraId="6ACB1F88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311C6A" w14:textId="471A0DA6" w:rsidR="00B72338" w:rsidRPr="007B6B5C" w:rsidRDefault="00D5710B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C</w:t>
            </w:r>
            <w:r w:rsidR="00B72338"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lass 1 integras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1BE7F8" w14:textId="4D8A849A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  <w:t>IntI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9F10A7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IntI1_F</w:t>
            </w:r>
          </w:p>
        </w:tc>
        <w:tc>
          <w:tcPr>
            <w:tcW w:w="3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4E9E5F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CCT CCC GCA CGA TGA TC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1E9C32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28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5B0368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55</w:t>
            </w:r>
          </w:p>
        </w:tc>
        <w:tc>
          <w:tcPr>
            <w:tcW w:w="24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3A9E6D12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Henriques et al., 2006</w:t>
            </w:r>
          </w:p>
        </w:tc>
      </w:tr>
      <w:tr w:rsidR="00B72338" w:rsidRPr="007B6B5C" w14:paraId="4254D44B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859600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8D83F90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i/>
                <w:iCs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B0B4EAD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IntI1_R</w:t>
            </w:r>
          </w:p>
        </w:tc>
        <w:tc>
          <w:tcPr>
            <w:tcW w:w="3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BD63B1B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eastAsia="pt-PT"/>
              </w:rPr>
              <w:t>TCC ACG CAT CGT CAG GC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4A6692D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eastAsia="pt-P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F1DD29D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eastAsia="pt-PT"/>
              </w:rPr>
              <w:t> </w:t>
            </w:r>
          </w:p>
        </w:tc>
        <w:tc>
          <w:tcPr>
            <w:tcW w:w="24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25C720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eastAsia="pt-PT"/>
              </w:rPr>
            </w:pPr>
          </w:p>
        </w:tc>
      </w:tr>
      <w:tr w:rsidR="00B72338" w:rsidRPr="007B6B5C" w14:paraId="0D99F33A" w14:textId="77777777" w:rsidTr="00B365EE">
        <w:trPr>
          <w:trHeight w:val="315"/>
        </w:trPr>
        <w:tc>
          <w:tcPr>
            <w:tcW w:w="20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610787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Plasmid replicons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6AAE6B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F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B219AF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FrepB FW</w:t>
            </w:r>
          </w:p>
        </w:tc>
        <w:tc>
          <w:tcPr>
            <w:tcW w:w="3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902E1C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TGATCGTTTAAGGAATTTTG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45B26C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27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DAD9AA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5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DD0F1E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Caratolli et al., 2005</w:t>
            </w:r>
          </w:p>
        </w:tc>
      </w:tr>
      <w:tr w:rsidR="00B72338" w:rsidRPr="007B6B5C" w14:paraId="34C28755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14BF53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4FCC964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0C6CCEF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FrepB RV</w:t>
            </w:r>
          </w:p>
        </w:tc>
        <w:tc>
          <w:tcPr>
            <w:tcW w:w="3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5B0AADD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GAAGATCAGTCACACCATCC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597C968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B1694EA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5BB1D9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</w:tr>
      <w:tr w:rsidR="00B72338" w:rsidRPr="007B6B5C" w14:paraId="30BA6EAC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CE95E2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58B5F4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HI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49039E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HI1 FW</w:t>
            </w:r>
          </w:p>
        </w:tc>
        <w:tc>
          <w:tcPr>
            <w:tcW w:w="3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1CA428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GGAGCGATGGATTACTTCAGTAC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D27D14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47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154D59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6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50415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</w:tr>
      <w:tr w:rsidR="00B72338" w:rsidRPr="007B6B5C" w14:paraId="429F72BD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349C8A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C665517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CDB300A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HI1 RV</w:t>
            </w:r>
          </w:p>
        </w:tc>
        <w:tc>
          <w:tcPr>
            <w:tcW w:w="3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FCEE3EC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TGCCGTTTCACCTCGTGAGT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F0AAAFA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74E1548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934A8B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</w:tr>
      <w:tr w:rsidR="00B72338" w:rsidRPr="007B6B5C" w14:paraId="07890E42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0197FF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30FB96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HI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307D57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HI2 FW</w:t>
            </w:r>
          </w:p>
        </w:tc>
        <w:tc>
          <w:tcPr>
            <w:tcW w:w="37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452FE6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TTTCTCCTGAGTCACCTGTTAACAC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4B545C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64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F02409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6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36C93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</w:p>
        </w:tc>
      </w:tr>
      <w:tr w:rsidR="00B72338" w:rsidRPr="007B6B5C" w14:paraId="7FECF0D9" w14:textId="77777777" w:rsidTr="00B365EE">
        <w:trPr>
          <w:trHeight w:val="315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FF4BF10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B528E6B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92E9543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HI2 RV</w:t>
            </w:r>
          </w:p>
        </w:tc>
        <w:tc>
          <w:tcPr>
            <w:tcW w:w="3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B20DE84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GGCTCACTACCGTTGTCATCC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7054A1E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0F92469" w14:textId="77777777" w:rsidR="00B72338" w:rsidRPr="007B6B5C" w:rsidRDefault="00B72338" w:rsidP="00E008DE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0F69CDF" w14:textId="77777777" w:rsidR="00B72338" w:rsidRPr="007B6B5C" w:rsidRDefault="00B72338" w:rsidP="00E008DE">
            <w:pPr>
              <w:spacing w:before="0" w:after="0"/>
              <w:rPr>
                <w:rFonts w:eastAsia="Times New Roman" w:cs="Times New Roman"/>
                <w:color w:val="000000"/>
                <w:sz w:val="22"/>
                <w:lang w:val="pt-PT" w:eastAsia="pt-PT"/>
              </w:rPr>
            </w:pPr>
            <w:r w:rsidRPr="007B6B5C">
              <w:rPr>
                <w:rFonts w:eastAsia="Times New Roman" w:cs="Times New Roman"/>
                <w:color w:val="000000"/>
                <w:sz w:val="22"/>
                <w:lang w:val="pt-PT" w:eastAsia="pt-PT"/>
              </w:rPr>
              <w:t> </w:t>
            </w:r>
          </w:p>
        </w:tc>
      </w:tr>
    </w:tbl>
    <w:p w14:paraId="3732CF60" w14:textId="7AFAA938" w:rsidR="007B6B5C" w:rsidRDefault="007B6B5C" w:rsidP="007B6B5C">
      <w:pPr>
        <w:spacing w:before="240"/>
        <w:rPr>
          <w:rFonts w:asciiTheme="minorHAnsi" w:hAnsiTheme="minorHAnsi"/>
          <w:sz w:val="22"/>
        </w:rPr>
      </w:pPr>
      <w:r>
        <w:lastRenderedPageBreak/>
        <w:fldChar w:fldCharType="begin"/>
      </w:r>
      <w:r>
        <w:instrText xml:space="preserve"> LINK Excel.Sheet.12 "C:\\Users\\cffac\\Desktop\\Papers\\Paper entero\\Suplemental Table S1_S2_manuscript19-4-2021.xlsx" "Table S1!L4C1:L24C7" \a \f 4 \h  \* MERGEFORMAT </w:instrText>
      </w:r>
      <w:r>
        <w:fldChar w:fldCharType="separate"/>
      </w:r>
    </w:p>
    <w:p w14:paraId="7B65BC41" w14:textId="56CEA37E" w:rsidR="00DE23E8" w:rsidRDefault="007B6B5C" w:rsidP="00B72338">
      <w:pPr>
        <w:keepNext/>
        <w:spacing w:before="0" w:after="0"/>
        <w:rPr>
          <w:rFonts w:cs="Times New Roman"/>
          <w:szCs w:val="24"/>
        </w:rPr>
      </w:pPr>
      <w:r>
        <w:rPr>
          <w:rFonts w:cs="Times New Roman"/>
          <w:sz w:val="22"/>
        </w:rPr>
        <w:fldChar w:fldCharType="end"/>
      </w:r>
      <w:r w:rsidR="00B72338" w:rsidRPr="00B72338">
        <w:rPr>
          <w:rFonts w:cs="Times New Roman"/>
          <w:b/>
          <w:szCs w:val="24"/>
        </w:rPr>
        <w:t xml:space="preserve"> </w:t>
      </w:r>
      <w:r w:rsidR="00B72338" w:rsidRPr="0001436A">
        <w:rPr>
          <w:rFonts w:cs="Times New Roman"/>
          <w:b/>
          <w:szCs w:val="24"/>
        </w:rPr>
        <w:t xml:space="preserve">Supplementary </w:t>
      </w:r>
      <w:r w:rsidR="00B72338">
        <w:rPr>
          <w:rFonts w:cs="Times New Roman"/>
          <w:b/>
          <w:szCs w:val="24"/>
        </w:rPr>
        <w:t>Table</w:t>
      </w:r>
      <w:r w:rsidR="00B72338" w:rsidRPr="0001436A">
        <w:rPr>
          <w:rFonts w:cs="Times New Roman"/>
          <w:b/>
          <w:szCs w:val="24"/>
        </w:rPr>
        <w:t xml:space="preserve"> </w:t>
      </w:r>
      <w:r w:rsidR="00B72338">
        <w:rPr>
          <w:rFonts w:cs="Times New Roman"/>
          <w:b/>
          <w:szCs w:val="24"/>
        </w:rPr>
        <w:t>2</w:t>
      </w:r>
      <w:r w:rsidR="00B72338" w:rsidRPr="0001436A">
        <w:rPr>
          <w:rFonts w:cs="Times New Roman"/>
          <w:b/>
          <w:szCs w:val="24"/>
        </w:rPr>
        <w:t>.</w:t>
      </w:r>
      <w:r w:rsidR="00B72338" w:rsidRPr="001549D3">
        <w:rPr>
          <w:rFonts w:cs="Times New Roman"/>
          <w:szCs w:val="24"/>
        </w:rPr>
        <w:t xml:space="preserve"> </w:t>
      </w:r>
      <w:r w:rsidR="00B72338" w:rsidRPr="00B72338">
        <w:rPr>
          <w:rFonts w:cs="Times New Roman"/>
          <w:szCs w:val="24"/>
        </w:rPr>
        <w:t xml:space="preserve">Antibiotic resistance phenotypes and genotypes of the </w:t>
      </w:r>
      <w:r w:rsidR="00B72338" w:rsidRPr="002B1203">
        <w:rPr>
          <w:rFonts w:cs="Times New Roman"/>
          <w:i/>
          <w:szCs w:val="24"/>
        </w:rPr>
        <w:t>Enterobacteriaceae</w:t>
      </w:r>
      <w:r w:rsidR="00B72338" w:rsidRPr="00B72338">
        <w:rPr>
          <w:rFonts w:cs="Times New Roman"/>
          <w:szCs w:val="24"/>
        </w:rPr>
        <w:t xml:space="preserve"> isolates obtained from saliva samples obtained from healthy and chronic kidney disease patients.</w:t>
      </w:r>
    </w:p>
    <w:p w14:paraId="5062EE31" w14:textId="7E58AA55" w:rsidR="00B72338" w:rsidRDefault="00B72338" w:rsidP="00B72338">
      <w:pPr>
        <w:keepNext/>
        <w:spacing w:before="0" w:after="0"/>
        <w:rPr>
          <w:rFonts w:cs="Times New Roman"/>
          <w:szCs w:val="24"/>
        </w:rPr>
      </w:pPr>
    </w:p>
    <w:tbl>
      <w:tblPr>
        <w:tblW w:w="15508" w:type="dxa"/>
        <w:tblInd w:w="-973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00"/>
        <w:gridCol w:w="1568"/>
        <w:gridCol w:w="638"/>
        <w:gridCol w:w="447"/>
        <w:gridCol w:w="587"/>
        <w:gridCol w:w="555"/>
        <w:gridCol w:w="642"/>
        <w:gridCol w:w="945"/>
        <w:gridCol w:w="687"/>
        <w:gridCol w:w="372"/>
        <w:gridCol w:w="492"/>
        <w:gridCol w:w="492"/>
        <w:gridCol w:w="467"/>
        <w:gridCol w:w="396"/>
        <w:gridCol w:w="469"/>
        <w:gridCol w:w="542"/>
        <w:gridCol w:w="909"/>
        <w:gridCol w:w="554"/>
        <w:gridCol w:w="464"/>
        <w:gridCol w:w="502"/>
        <w:gridCol w:w="732"/>
        <w:gridCol w:w="873"/>
        <w:gridCol w:w="561"/>
        <w:gridCol w:w="606"/>
        <w:gridCol w:w="8"/>
      </w:tblGrid>
      <w:tr w:rsidR="00B365EE" w:rsidRPr="00B365EE" w14:paraId="0BD2B275" w14:textId="77777777" w:rsidTr="000263B9">
        <w:trPr>
          <w:trHeight w:val="229"/>
        </w:trPr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6E13DCED" w14:textId="77777777" w:rsidR="00B365EE" w:rsidRPr="000263B9" w:rsidRDefault="00B365EE" w:rsidP="00B365EE">
            <w:pPr>
              <w:spacing w:before="0" w:after="0"/>
              <w:textAlignment w:val="bottom"/>
              <w:rPr>
                <w:rFonts w:ascii="Arial" w:eastAsia="Times New Roman" w:hAnsi="Arial" w:cs="Arial"/>
                <w:sz w:val="36"/>
                <w:szCs w:val="36"/>
                <w:lang w:val="en-GB" w:eastAsia="pt-PT"/>
              </w:rPr>
            </w:pPr>
            <w:r w:rsidRPr="000263B9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en-GB" w:eastAsia="pt-PT"/>
              </w:rPr>
              <w:t> 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B0F710E" w14:textId="77777777" w:rsidR="00B365EE" w:rsidRPr="000263B9" w:rsidRDefault="00B365EE" w:rsidP="00B365EE">
            <w:pPr>
              <w:spacing w:before="0" w:after="0"/>
              <w:textAlignment w:val="bottom"/>
              <w:rPr>
                <w:rFonts w:ascii="Arial" w:eastAsia="Times New Roman" w:hAnsi="Arial" w:cs="Arial"/>
                <w:sz w:val="36"/>
                <w:szCs w:val="36"/>
                <w:lang w:val="en-GB" w:eastAsia="pt-PT"/>
              </w:rPr>
            </w:pPr>
            <w:r w:rsidRPr="000263B9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en-GB" w:eastAsia="pt-PT"/>
              </w:rPr>
              <w:t> </w:t>
            </w:r>
          </w:p>
        </w:tc>
        <w:tc>
          <w:tcPr>
            <w:tcW w:w="380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6A70CA6D" w14:textId="77777777" w:rsidR="00B365EE" w:rsidRPr="00B365EE" w:rsidRDefault="00B365EE" w:rsidP="00B365EE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Antibiotic resistance genes</w:t>
            </w:r>
          </w:p>
        </w:tc>
        <w:tc>
          <w:tcPr>
            <w:tcW w:w="20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412951D" w14:textId="77777777" w:rsidR="00B365EE" w:rsidRPr="00B365EE" w:rsidRDefault="00B365EE" w:rsidP="00B365EE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Mobile genetic elements</w:t>
            </w:r>
          </w:p>
        </w:tc>
        <w:tc>
          <w:tcPr>
            <w:tcW w:w="7085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7EF2105" w14:textId="77777777" w:rsidR="00B365EE" w:rsidRPr="00B365EE" w:rsidRDefault="00B365EE" w:rsidP="00B365EE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Resistance phenotype</w:t>
            </w:r>
          </w:p>
        </w:tc>
      </w:tr>
      <w:tr w:rsidR="00B365EE" w:rsidRPr="00B365EE" w14:paraId="6DFFAF49" w14:textId="77777777" w:rsidTr="000263B9">
        <w:trPr>
          <w:gridAfter w:val="1"/>
          <w:wAfter w:w="8" w:type="dxa"/>
          <w:trHeight w:val="459"/>
        </w:trPr>
        <w:tc>
          <w:tcPr>
            <w:tcW w:w="100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D14ECBA" w14:textId="77777777" w:rsidR="00B365EE" w:rsidRPr="00B365EE" w:rsidRDefault="00B365EE" w:rsidP="00B365EE">
            <w:pPr>
              <w:spacing w:before="0" w:after="0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6CA5438" w14:textId="77777777" w:rsidR="00B365EE" w:rsidRPr="00B365EE" w:rsidRDefault="00B365EE" w:rsidP="00B365EE">
            <w:pPr>
              <w:spacing w:before="0" w:after="0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 </w:t>
            </w:r>
          </w:p>
        </w:tc>
        <w:tc>
          <w:tcPr>
            <w:tcW w:w="22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B0DA81B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el-GR" w:eastAsia="pt-PT"/>
              </w:rPr>
              <w:t xml:space="preserve"> β-</w:t>
            </w: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lactamases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5F703C1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PMQR*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057C4F9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Sulfonamides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22C77B2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Class 1 integrase</w:t>
            </w:r>
          </w:p>
        </w:tc>
        <w:tc>
          <w:tcPr>
            <w:tcW w:w="13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EF8CF97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Plasmid replicons</w:t>
            </w:r>
          </w:p>
        </w:tc>
        <w:tc>
          <w:tcPr>
            <w:tcW w:w="8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A40AB4D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Penicillins</w:t>
            </w:r>
          </w:p>
        </w:tc>
        <w:tc>
          <w:tcPr>
            <w:tcW w:w="10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DF85B7A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Cefalosporin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BDA1B21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Carbapenem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94FA996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Colistin</w:t>
            </w:r>
          </w:p>
        </w:tc>
        <w:tc>
          <w:tcPr>
            <w:tcW w:w="9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029CF37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Sulfonamide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EFF1DDC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Quinolone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C29798E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Tetracycline</w:t>
            </w:r>
          </w:p>
        </w:tc>
        <w:tc>
          <w:tcPr>
            <w:tcW w:w="11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E2935BE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Aminoglycosides</w:t>
            </w:r>
          </w:p>
        </w:tc>
      </w:tr>
      <w:tr w:rsidR="0007175F" w:rsidRPr="00B365EE" w14:paraId="250D448A" w14:textId="77777777" w:rsidTr="000263B9">
        <w:trPr>
          <w:gridAfter w:val="1"/>
          <w:wAfter w:w="8" w:type="dxa"/>
          <w:trHeight w:val="283"/>
        </w:trPr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4F467A1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Sample origin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F383261" w14:textId="77777777" w:rsidR="00B365EE" w:rsidRPr="00B365EE" w:rsidRDefault="00B365EE" w:rsidP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Species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9F17122" w14:textId="77777777" w:rsidR="00B365EE" w:rsidRPr="00B365EE" w:rsidRDefault="00B365EE" w:rsidP="00623671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bla</w:t>
            </w:r>
            <w:r w:rsidRPr="007E0DE2">
              <w:rPr>
                <w:rFonts w:eastAsia="Times New Roman" w:cs="Times New Roman"/>
                <w:b/>
                <w:bCs/>
                <w:iCs/>
                <w:color w:val="000000"/>
                <w:kern w:val="24"/>
                <w:position w:val="-4"/>
                <w:sz w:val="16"/>
                <w:szCs w:val="16"/>
                <w:vertAlign w:val="subscript"/>
                <w:lang w:val="pt-PT" w:eastAsia="pt-PT"/>
              </w:rPr>
              <w:t>CTX-M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E8DDA2D" w14:textId="77777777" w:rsidR="00B365EE" w:rsidRPr="00B365EE" w:rsidRDefault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bla</w:t>
            </w:r>
            <w:r w:rsidRPr="007E0DE2">
              <w:rPr>
                <w:rFonts w:eastAsia="Times New Roman" w:cs="Times New Roman"/>
                <w:b/>
                <w:bCs/>
                <w:iCs/>
                <w:color w:val="000000"/>
                <w:kern w:val="24"/>
                <w:position w:val="-4"/>
                <w:sz w:val="16"/>
                <w:szCs w:val="16"/>
                <w:vertAlign w:val="subscript"/>
                <w:lang w:val="pt-PT" w:eastAsia="pt-PT"/>
              </w:rPr>
              <w:t>OXA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2F7CC5D" w14:textId="77777777" w:rsidR="00B365EE" w:rsidRPr="00B365EE" w:rsidRDefault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bla</w:t>
            </w:r>
            <w:r w:rsidRPr="007E0DE2">
              <w:rPr>
                <w:rFonts w:eastAsia="Times New Roman" w:cs="Times New Roman"/>
                <w:b/>
                <w:bCs/>
                <w:iCs/>
                <w:color w:val="000000"/>
                <w:kern w:val="24"/>
                <w:position w:val="-4"/>
                <w:sz w:val="16"/>
                <w:szCs w:val="16"/>
                <w:vertAlign w:val="subscript"/>
                <w:lang w:val="pt-PT" w:eastAsia="pt-PT"/>
              </w:rPr>
              <w:t>SHV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767C15B" w14:textId="77777777" w:rsidR="00B365EE" w:rsidRPr="00B365EE" w:rsidRDefault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bla</w:t>
            </w:r>
            <w:r w:rsidRPr="007E0DE2">
              <w:rPr>
                <w:rFonts w:eastAsia="Times New Roman" w:cs="Times New Roman"/>
                <w:b/>
                <w:bCs/>
                <w:iCs/>
                <w:color w:val="000000"/>
                <w:kern w:val="24"/>
                <w:position w:val="-4"/>
                <w:sz w:val="16"/>
                <w:szCs w:val="16"/>
                <w:vertAlign w:val="subscript"/>
                <w:lang w:val="pt-PT" w:eastAsia="pt-PT"/>
              </w:rPr>
              <w:t>TEM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271BB64" w14:textId="77777777" w:rsidR="00B365EE" w:rsidRPr="00B365EE" w:rsidRDefault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qnrS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02EDB7F" w14:textId="77777777" w:rsidR="00B365EE" w:rsidRPr="00B365EE" w:rsidRDefault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sul1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0A76DC1" w14:textId="77777777" w:rsidR="00B365EE" w:rsidRPr="00B365EE" w:rsidRDefault="00B365EE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IntI1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22A5E0E" w14:textId="3DA77561" w:rsidR="00B365EE" w:rsidRPr="00B365EE" w:rsidRDefault="004308C4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inc</w:t>
            </w:r>
            <w:r w:rsidR="00B365EE"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F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E6709DC" w14:textId="4E352490" w:rsidR="00B365EE" w:rsidRPr="00B365EE" w:rsidRDefault="004308C4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inc</w:t>
            </w:r>
            <w:r w:rsidR="00B365EE"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HI1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1F247C3" w14:textId="69742B5F" w:rsidR="00B365EE" w:rsidRPr="00B365EE" w:rsidRDefault="004308C4">
            <w:pPr>
              <w:spacing w:before="0" w:after="0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inc</w:t>
            </w:r>
            <w:r w:rsidR="00B365EE"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HI2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6B7F402" w14:textId="77777777" w:rsidR="00B365EE" w:rsidRPr="00B365EE" w:rsidRDefault="00B365EE">
            <w:pPr>
              <w:spacing w:before="0" w:after="0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AML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A18C757" w14:textId="77777777" w:rsidR="00B365EE" w:rsidRPr="00B365EE" w:rsidRDefault="00B365EE">
            <w:pPr>
              <w:spacing w:before="0" w:after="0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TIC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3A453E8" w14:textId="3C64345E" w:rsidR="00B365EE" w:rsidRPr="00B365EE" w:rsidRDefault="00B365EE">
            <w:pPr>
              <w:spacing w:before="0" w:after="0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CP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233DC6C" w14:textId="77777777" w:rsidR="00B365EE" w:rsidRPr="00B365EE" w:rsidRDefault="00B365EE">
            <w:pPr>
              <w:spacing w:before="0" w:after="0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CAZ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A9BFFB6" w14:textId="77777777" w:rsidR="00B365EE" w:rsidRPr="00B365EE" w:rsidRDefault="00B365EE">
            <w:pPr>
              <w:spacing w:before="0" w:after="0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MEM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DADD936" w14:textId="77777777" w:rsidR="00B365EE" w:rsidRPr="00B365EE" w:rsidRDefault="00B365EE">
            <w:pPr>
              <w:spacing w:before="0" w:after="0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CT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172BC45" w14:textId="77777777" w:rsidR="00B365EE" w:rsidRPr="00B365EE" w:rsidRDefault="00B365EE">
            <w:pPr>
              <w:spacing w:before="0" w:after="0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SUL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9AD59C4" w14:textId="77777777" w:rsidR="00B365EE" w:rsidRPr="00B365EE" w:rsidRDefault="00B365EE">
            <w:pPr>
              <w:spacing w:before="0" w:after="0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SXT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A597E9C" w14:textId="77777777" w:rsidR="00B365EE" w:rsidRPr="00B365EE" w:rsidRDefault="00B365EE">
            <w:pPr>
              <w:spacing w:before="0" w:after="0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CIP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65AE84E" w14:textId="77777777" w:rsidR="00B365EE" w:rsidRPr="00B365EE" w:rsidRDefault="00B365EE">
            <w:pPr>
              <w:spacing w:before="0" w:after="0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TET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88EFD09" w14:textId="77777777" w:rsidR="00B365EE" w:rsidRPr="00B365EE" w:rsidRDefault="00B365EE">
            <w:pPr>
              <w:spacing w:before="0" w:after="0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GEN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BFBFBF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08E101F" w14:textId="77777777" w:rsidR="00B365EE" w:rsidRPr="00B365EE" w:rsidRDefault="00B365EE">
            <w:pPr>
              <w:spacing w:before="0" w:after="0"/>
              <w:jc w:val="center"/>
              <w:textAlignment w:val="top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STR</w:t>
            </w:r>
          </w:p>
        </w:tc>
      </w:tr>
      <w:tr w:rsidR="004308C4" w:rsidRPr="00B365EE" w14:paraId="01D5E6F3" w14:textId="77777777" w:rsidTr="000263B9">
        <w:trPr>
          <w:gridAfter w:val="1"/>
          <w:wAfter w:w="8" w:type="dxa"/>
          <w:trHeight w:val="251"/>
        </w:trPr>
        <w:tc>
          <w:tcPr>
            <w:tcW w:w="100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90B1C5B" w14:textId="77777777" w:rsidR="00B365EE" w:rsidRPr="00B365EE" w:rsidRDefault="00B365EE" w:rsidP="00B365EE">
            <w:pPr>
              <w:spacing w:before="0" w:after="0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Healthy control</w:t>
            </w:r>
          </w:p>
        </w:tc>
        <w:tc>
          <w:tcPr>
            <w:tcW w:w="1573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A4B87B5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Escherichia coli</w:t>
            </w:r>
          </w:p>
        </w:tc>
        <w:tc>
          <w:tcPr>
            <w:tcW w:w="639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EA1EA8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4AEB9E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E1E6E4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0790C1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ED1525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F502C0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687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1B67F6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1438C3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766A0A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72DE08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60AE42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397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ADE4DA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9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D55078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20FCC5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31F2C4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DF17CD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44E81D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0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2D90BF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AD1FB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BA62AD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0C63A8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FC0C86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6F50CF91" w14:textId="77777777" w:rsidTr="000263B9">
        <w:trPr>
          <w:gridAfter w:val="1"/>
          <w:wAfter w:w="8" w:type="dxa"/>
          <w:trHeight w:val="240"/>
        </w:trPr>
        <w:tc>
          <w:tcPr>
            <w:tcW w:w="1005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609BA98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E48032E" w14:textId="2FCD6ABD" w:rsidR="00B365EE" w:rsidRPr="00541398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Enterobacter asburiae</w:t>
            </w:r>
            <w:r w:rsidR="00541398">
              <w:rPr>
                <w:rFonts w:eastAsia="Times New Roman" w:cs="Times New Roman"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**</w:t>
            </w:r>
          </w:p>
        </w:tc>
        <w:tc>
          <w:tcPr>
            <w:tcW w:w="63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BAEE1C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F1782C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401DCA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67A8E8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6BB33D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6C1055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68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5F7B27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37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A85D4A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B3C9DB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F7BE13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E7B72D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0F0772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416A6C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4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408AA7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B81310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64195F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D2224F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0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1F0005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F49D01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DC1BF7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CDA939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85CE88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</w:tr>
      <w:tr w:rsidR="004308C4" w:rsidRPr="00B365EE" w14:paraId="2B543D05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A37CFB0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A273688" w14:textId="58727557" w:rsidR="00B365EE" w:rsidRPr="00541398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Enterobacter asburiae</w:t>
            </w:r>
            <w:r w:rsidR="00541398">
              <w:rPr>
                <w:rFonts w:eastAsia="Times New Roman" w:cs="Times New Roman"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**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D63BD9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66D674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E2000C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CC9F6E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B10FED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60E380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A894DC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07972D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E3811C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80FC20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F92AD2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909969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FE4295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F13487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1D1121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CAEFF8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08DA05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44D936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F1BE5A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C46036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4FE123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20D828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0871976A" w14:textId="77777777" w:rsidTr="000263B9">
        <w:trPr>
          <w:gridAfter w:val="1"/>
          <w:wAfter w:w="8" w:type="dxa"/>
          <w:trHeight w:val="240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9B5BE75" w14:textId="77777777" w:rsidR="00B365EE" w:rsidRPr="00B365EE" w:rsidRDefault="00B365EE" w:rsidP="00B365EE">
            <w:pPr>
              <w:spacing w:before="0" w:after="0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Healthy control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C587FF2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Enterobacter asburiae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A3140E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E93BD8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4DAB53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565E7C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179822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D82E93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23A7F2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92E067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5BBD02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12CA9A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9763F5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867EEB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63E296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9C7AB2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BFE341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220206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588F4E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2280CB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57BED2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E456E2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8A05DA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B34ECE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0C7191E3" w14:textId="77777777" w:rsidTr="000263B9">
        <w:trPr>
          <w:gridAfter w:val="1"/>
          <w:wAfter w:w="8" w:type="dxa"/>
          <w:trHeight w:val="240"/>
        </w:trPr>
        <w:tc>
          <w:tcPr>
            <w:tcW w:w="1005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8CA7F26" w14:textId="77777777" w:rsidR="00B365EE" w:rsidRPr="00B365EE" w:rsidRDefault="00B365EE" w:rsidP="00B365EE">
            <w:pPr>
              <w:spacing w:before="0" w:after="0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Healthy control</w:t>
            </w:r>
          </w:p>
        </w:tc>
        <w:tc>
          <w:tcPr>
            <w:tcW w:w="1573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7C8CC6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Klebsiella pneumoniae</w:t>
            </w:r>
          </w:p>
        </w:tc>
        <w:tc>
          <w:tcPr>
            <w:tcW w:w="63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4317C1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97186D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34EF12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55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687039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4A2AE0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FFBE08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68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CE21AB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927159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B738C5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ADC64B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4116CC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B87823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46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89A282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D0258C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E14752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1DF2F1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A1F2C1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0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8EC912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688802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DA9E20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950789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F2FEBB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3D8FE1FC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7BF667DC" w14:textId="77777777" w:rsidR="00B365EE" w:rsidRPr="00B365EE" w:rsidRDefault="00B365EE" w:rsidP="00B365EE">
            <w:pPr>
              <w:spacing w:before="0" w:after="0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Healthy control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6FB5E2E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Klebsiella pneumoniae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458DCE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01F941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680E7B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A46E5A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CE5D12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7966F1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1305A4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70389D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DCAE9B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C752D1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65048E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10A064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89EF63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55910A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4DF7FC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D35AAD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EE8DB9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63E157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6CB353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CC4C8C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4587A8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16151E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7EF5C10E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3DD5D15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E48D4FA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Klebsiella aerogenes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B1F7FA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2719EE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EA17C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E9E090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FCE229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21115A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4778C1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947317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B408E0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6954B1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86E225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42963C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2E5141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940B7E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2DC1B4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10FE82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A4B280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04C071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FB8AFB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398EF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A2F70C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90564B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15A40D84" w14:textId="77777777" w:rsidTr="000263B9">
        <w:trPr>
          <w:gridAfter w:val="1"/>
          <w:wAfter w:w="8" w:type="dxa"/>
          <w:trHeight w:val="240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4FC2A9A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8FB1ACE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Klebsiella oxytoca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44027E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C47A54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39D79C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B54A17A" w14:textId="1B785A8F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8C3A049" w14:textId="7336F0B8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3E8D7A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6A4FD6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29B127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21F5CB4" w14:textId="1DBDBBB5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834558E" w14:textId="12D6C1C8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AC3259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B85049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90EEC2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C875EF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053747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CA8A6F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D1A3D8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2B832A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F7CD26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2A115E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8D33B1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A8F470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32B97BDC" w14:textId="77777777" w:rsidTr="000263B9">
        <w:trPr>
          <w:gridAfter w:val="1"/>
          <w:wAfter w:w="8" w:type="dxa"/>
          <w:trHeight w:val="251"/>
        </w:trPr>
        <w:tc>
          <w:tcPr>
            <w:tcW w:w="100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1A7491C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9AC8DF1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Citrobacter freundii</w:t>
            </w:r>
          </w:p>
        </w:tc>
        <w:tc>
          <w:tcPr>
            <w:tcW w:w="639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BCE171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C57A9B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A16905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EAC691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748917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602451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0219E0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4B788F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00E6E8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4B41CF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CC838B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834065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9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EE507B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3668AF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FEF07F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0126D5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DF8B8A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0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9D0E50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DEE981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54D180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99E7E9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06AF80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78C14BD3" w14:textId="77777777" w:rsidTr="000263B9">
        <w:trPr>
          <w:gridAfter w:val="1"/>
          <w:wAfter w:w="8" w:type="dxa"/>
          <w:trHeight w:val="240"/>
        </w:trPr>
        <w:tc>
          <w:tcPr>
            <w:tcW w:w="1005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0D16890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CA51449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</w:p>
        </w:tc>
        <w:tc>
          <w:tcPr>
            <w:tcW w:w="63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408024B" w14:textId="53D4E3E1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24CE5E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B1D26C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865D2B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550E32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B27765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3F37E0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F35F87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48A53F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9C2DC1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381C67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4A72C2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46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C55B01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E51D0C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3C33B6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3C9F75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621BAA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0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702D63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2E1AAC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660FB6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19A060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CE5D8F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5BD4BA0D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A86E486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3F9C0B9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633D17" w14:textId="293720DB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D2B8AE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A7D6B6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88E4F4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684DA4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1B663B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D1CCE8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52C09D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581DC5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1EFA73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1EFA5A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1B1DC7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64A0D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27C4F5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5FCD5F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FA9F76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685B0B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1DA400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CD6AED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2FF7D8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E804A4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AAEB7F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109F2CCE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AF26276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FB80543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1AE9E4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2F9DEF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6EB317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7D4D77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B5A4C5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22F7F3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3306A7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37189B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5BCD83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8BFB2A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D35E0D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6FED9E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9FAC8F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4FD69B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8CDD9E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C2DBB9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181E0D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E9CCF7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0D0A74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FAE49D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C53073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849571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430A2773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586A2B1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91C418E" w14:textId="6350766B" w:rsidR="00B365EE" w:rsidRPr="00541398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  <w:r w:rsidR="00541398">
              <w:rPr>
                <w:rFonts w:eastAsia="Times New Roman" w:cs="Times New Roman"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**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C0BDBF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E01BA5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355826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2778BA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F34181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C8C450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C4204C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BBD0B5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E6927C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326E97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6D71F3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5D6836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17B3C1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FBD110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342144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90FC0A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C5DB11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1606A1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AD2FC4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24F64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409BEE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4ECFF4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0E00C85B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7984CE7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8CB29DD" w14:textId="5D2804E4" w:rsidR="00B365EE" w:rsidRPr="00541398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  <w:r w:rsidR="00541398">
              <w:rPr>
                <w:rFonts w:eastAsia="Times New Roman" w:cs="Times New Roman"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**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511C526" w14:textId="42F43D89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5C50FA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3F76DF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6434C5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ED47FB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935899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5EB6F1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411C96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9676A0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F5B55A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DF1A99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B04732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4C282D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521A27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662391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136333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7571CA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3F3B09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6CACDA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D41357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9AE264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8FF1CC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</w:tr>
      <w:tr w:rsidR="004308C4" w:rsidRPr="00B365EE" w14:paraId="209F0BB7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F130367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7767709" w14:textId="2B6E216B" w:rsidR="00B365EE" w:rsidRPr="00541398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  <w:r w:rsidR="00541398">
              <w:rPr>
                <w:rFonts w:eastAsia="Times New Roman" w:cs="Times New Roman"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**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6C16E56" w14:textId="2EE991A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5B2997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B5EA8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0F332C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CEEFDB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7891D8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23E337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749F07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A9BE07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8FE6AF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35AD27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E47CF7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3EE7AE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EED707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5FF834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65D22A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E080A8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587F7E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C3DB76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6B2A30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E24C92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4461BA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</w:tr>
      <w:tr w:rsidR="004308C4" w:rsidRPr="00B365EE" w14:paraId="0A24BA7A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0913A9C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E821EF5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0EA5DE4" w14:textId="51858830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A20D93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93996E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15DFA4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D58172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77D932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7822FF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877859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C4D417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AD5F20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CB321C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F22C4D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3E5B91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EFA19B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BB97F7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65AAC3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F8D096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0AF7FD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7C7AAB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1EC883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A31A09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CEB4E3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68094D23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E127EA9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691F6E7" w14:textId="419A623C" w:rsidR="00B365EE" w:rsidRPr="00541398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  <w:r w:rsidR="00541398">
              <w:rPr>
                <w:rFonts w:eastAsia="Times New Roman" w:cs="Times New Roman"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**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8B9F02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03E17A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91D35B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0A23FC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B7501F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2D950A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5F8CA1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FFFFFF"/>
                <w:kern w:val="24"/>
                <w:sz w:val="16"/>
                <w:szCs w:val="16"/>
                <w:lang w:val="pt-PT" w:eastAsia="pt-PT"/>
              </w:rPr>
              <w:t>+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46E055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CFA66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830C34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1C00AD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F6C3BE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6432BC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9F2DB0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4C9EA7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135D82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9B193E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C84C37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C4A7F7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108178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E7A503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564D34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</w:tr>
      <w:tr w:rsidR="004308C4" w:rsidRPr="00B365EE" w14:paraId="6C237A7D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7E12077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2A74C86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72F7B9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3A5DBB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CEB300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59F7FD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2F87DD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200DBC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5FB408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2E6409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649F09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D9FF97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D31586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919B7B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AA9E62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2F078D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E58627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FC635F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2110A3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2C0BBE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6F4D53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9A5AD4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3F62D8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63D639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379DD32B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81F024D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8A8053C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0DDB0A7" w14:textId="0AC66F16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3CED90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1698E3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982445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584FF2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A3D0F1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379180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79CD97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74F277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2A9980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F3B484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051651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D9F5F1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61009B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0517DD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15531B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C6205E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78A9FB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C1D9C3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6FF1CC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3FF279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E9F12B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4308C4" w:rsidRPr="00B365EE" w14:paraId="17A16A0F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CBAE69F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lastRenderedPageBreak/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92E3EF8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E32AECD" w14:textId="79A043B4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968A7D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EFCCEB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393C90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793FD5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36BC14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7E3DC7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B8CFF1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22207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74467A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6490CC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7C982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5E5997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43D0B6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4EC19F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0AD93A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E06C6A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5001C6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04F9C6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92FD93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BADA70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FED249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B365EE" w:rsidRPr="00B365EE" w14:paraId="491A0253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66E7394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654BC18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BC0E1ED" w14:textId="72DE94EA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1A808A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660DA6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CA7F5F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294D0D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21B969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76D600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A0983F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A19A1D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4632EB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C0317D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DB751C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CC906A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70FFEF8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BB53792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221E72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9AEB56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E71838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3D0002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DA39D4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8D5B25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9269B2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B365EE" w:rsidRPr="00B365EE" w14:paraId="4C32666C" w14:textId="77777777" w:rsidTr="000263B9">
        <w:trPr>
          <w:gridAfter w:val="1"/>
          <w:wAfter w:w="8" w:type="dxa"/>
          <w:trHeight w:val="229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5D812FB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D5CDF14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EE6EF6F" w14:textId="6003D9EE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C7C681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BB304D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DCE748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458CAC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D6965C1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F716EF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DB9AE2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75AD42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289A8A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618936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7DC4DE9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9A5958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066F4A6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8C4678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1C3D2F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0807D4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C5223A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62F370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C5EF49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1D91D2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140C0D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  <w:tr w:rsidR="00B365EE" w:rsidRPr="00B365EE" w14:paraId="63682830" w14:textId="77777777" w:rsidTr="000263B9">
        <w:trPr>
          <w:gridAfter w:val="1"/>
          <w:wAfter w:w="8" w:type="dxa"/>
          <w:trHeight w:val="240"/>
        </w:trPr>
        <w:tc>
          <w:tcPr>
            <w:tcW w:w="1005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4901C2B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CKD patient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7957CC7" w14:textId="77777777" w:rsidR="00B365EE" w:rsidRPr="00B365EE" w:rsidRDefault="00B365EE" w:rsidP="00B365EE">
            <w:pPr>
              <w:spacing w:before="0" w:after="0"/>
              <w:textAlignment w:val="center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i/>
                <w:iCs/>
                <w:color w:val="000000"/>
                <w:kern w:val="24"/>
                <w:sz w:val="16"/>
                <w:szCs w:val="16"/>
                <w:lang w:val="pt-PT" w:eastAsia="pt-PT"/>
              </w:rPr>
              <w:t>Raoultella ornithinolytica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CE0D25B" w14:textId="0ECC624B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3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7F2D4C3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8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9D8FF4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55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4C70B3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306C39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58ADDB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B6959A0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37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3A0315B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3924EFD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EED456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b/>
                <w:bCs/>
                <w:color w:val="000000"/>
                <w:kern w:val="24"/>
                <w:sz w:val="16"/>
                <w:szCs w:val="16"/>
                <w:lang w:val="pt-PT" w:eastAsia="pt-PT"/>
              </w:rPr>
              <w:t>-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F8D812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000000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2A16A9E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FFFFFF"/>
                <w:kern w:val="24"/>
                <w:sz w:val="16"/>
                <w:szCs w:val="16"/>
                <w:lang w:val="pt-PT" w:eastAsia="pt-PT"/>
              </w:rPr>
              <w:t>R</w:t>
            </w:r>
          </w:p>
        </w:tc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584367F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C2B6CCC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90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8F98C9A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893B62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5BFD79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BBE0155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732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3461F6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42F8044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D58A65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CF23857" w14:textId="77777777" w:rsidR="00B365EE" w:rsidRPr="00B365EE" w:rsidRDefault="00B365EE" w:rsidP="000263B9">
            <w:pPr>
              <w:spacing w:before="0" w:after="0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  <w:lang w:val="pt-PT" w:eastAsia="pt-PT"/>
              </w:rPr>
            </w:pPr>
            <w:r w:rsidRPr="00B365EE">
              <w:rPr>
                <w:rFonts w:eastAsia="Times New Roman" w:cs="Times New Roman"/>
                <w:color w:val="000000"/>
                <w:kern w:val="24"/>
                <w:sz w:val="16"/>
                <w:szCs w:val="16"/>
                <w:lang w:val="pt-PT" w:eastAsia="pt-PT"/>
              </w:rPr>
              <w:t>S</w:t>
            </w:r>
          </w:p>
        </w:tc>
      </w:tr>
    </w:tbl>
    <w:p w14:paraId="2A8B8B99" w14:textId="748A275B" w:rsidR="00B72338" w:rsidRDefault="00B72338" w:rsidP="00B72338">
      <w:pPr>
        <w:keepNext/>
        <w:spacing w:before="0" w:after="0"/>
        <w:rPr>
          <w:rFonts w:cs="Times New Roman"/>
          <w:sz w:val="22"/>
        </w:rPr>
      </w:pPr>
    </w:p>
    <w:p w14:paraId="0F0D4A22" w14:textId="5AB7681E" w:rsidR="000C2710" w:rsidRDefault="000C2710" w:rsidP="000C2710">
      <w:pPr>
        <w:spacing w:before="0" w:after="200" w:line="276" w:lineRule="auto"/>
        <w:rPr>
          <w:rFonts w:cs="Times New Roman"/>
          <w:sz w:val="22"/>
        </w:rPr>
      </w:pPr>
      <w:r w:rsidRPr="000C2710">
        <w:rPr>
          <w:rFonts w:cs="Times New Roman"/>
          <w:sz w:val="22"/>
        </w:rPr>
        <w:t>*PMQR: plasmid-mediated quinolone resistance</w:t>
      </w:r>
    </w:p>
    <w:p w14:paraId="49223C50" w14:textId="5A92D445" w:rsidR="00541398" w:rsidRPr="000C2710" w:rsidRDefault="00541398" w:rsidP="000C2710">
      <w:pPr>
        <w:spacing w:before="0" w:after="200" w:line="276" w:lineRule="auto"/>
        <w:rPr>
          <w:rFonts w:cs="Times New Roman"/>
          <w:sz w:val="22"/>
        </w:rPr>
      </w:pPr>
      <w:r>
        <w:rPr>
          <w:rFonts w:cs="Times New Roman"/>
          <w:sz w:val="22"/>
        </w:rPr>
        <w:t>**Multidrug-resistant isolates</w:t>
      </w:r>
      <w:r w:rsidR="0095328A">
        <w:rPr>
          <w:rFonts w:cs="Times New Roman"/>
          <w:sz w:val="22"/>
        </w:rPr>
        <w:t xml:space="preserve">, </w:t>
      </w:r>
      <w:r w:rsidR="0095328A" w:rsidRPr="00DD0DA3">
        <w:rPr>
          <w:rFonts w:cs="Times New Roman"/>
          <w:sz w:val="22"/>
        </w:rPr>
        <w:t>bacteria</w:t>
      </w:r>
      <w:r w:rsidR="0095328A">
        <w:rPr>
          <w:rFonts w:cs="Times New Roman"/>
          <w:sz w:val="22"/>
        </w:rPr>
        <w:t>l isolates resistant</w:t>
      </w:r>
      <w:r w:rsidR="0095328A" w:rsidRPr="00DD0DA3">
        <w:rPr>
          <w:rFonts w:cs="Times New Roman"/>
          <w:sz w:val="22"/>
        </w:rPr>
        <w:t xml:space="preserve"> to at least one antibiotic </w:t>
      </w:r>
      <w:r w:rsidR="0095328A">
        <w:rPr>
          <w:rFonts w:cs="Times New Roman"/>
          <w:sz w:val="22"/>
        </w:rPr>
        <w:t xml:space="preserve">in </w:t>
      </w:r>
      <w:r w:rsidR="0095328A" w:rsidRPr="00DD0DA3">
        <w:rPr>
          <w:rFonts w:cs="Times New Roman"/>
          <w:sz w:val="22"/>
        </w:rPr>
        <w:t>three or more distinct classes.</w:t>
      </w:r>
    </w:p>
    <w:p w14:paraId="4CC85B6D" w14:textId="77777777" w:rsidR="005D3D95" w:rsidRDefault="000C2710" w:rsidP="000C2710">
      <w:pPr>
        <w:spacing w:before="0" w:after="200" w:line="276" w:lineRule="auto"/>
        <w:rPr>
          <w:rFonts w:cs="Times New Roman"/>
          <w:sz w:val="22"/>
        </w:rPr>
      </w:pPr>
      <w:r w:rsidRPr="000C2710">
        <w:rPr>
          <w:rFonts w:cs="Times New Roman"/>
          <w:sz w:val="22"/>
        </w:rPr>
        <w:t>Antibiotics: AML, amoxicillin; TIC, ticarcillin; CP, cephalothin; CAZ, ceftazidime; MEM, meropenem; CT, colistin; SUL, sulfamethoxazole; SXT, sulfamethoxazole/trimethoprim; CIP, ciprofloxacin; TET, tetracycline; GEN, gentamycin; STR, streptomycin</w:t>
      </w:r>
      <w:r>
        <w:rPr>
          <w:rFonts w:cs="Times New Roman"/>
          <w:sz w:val="22"/>
        </w:rPr>
        <w:t>.</w:t>
      </w:r>
    </w:p>
    <w:p w14:paraId="611C5848" w14:textId="77777777" w:rsidR="005D3D95" w:rsidRDefault="005D3D95">
      <w:pPr>
        <w:spacing w:before="0" w:after="200" w:line="276" w:lineRule="auto"/>
        <w:rPr>
          <w:rFonts w:cs="Times New Roman"/>
          <w:sz w:val="22"/>
        </w:rPr>
      </w:pPr>
      <w:r>
        <w:rPr>
          <w:rFonts w:cs="Times New Roman"/>
          <w:sz w:val="22"/>
        </w:rPr>
        <w:br w:type="page"/>
      </w:r>
    </w:p>
    <w:p w14:paraId="004DF6B8" w14:textId="4D432C88" w:rsidR="005D3D95" w:rsidRPr="00994A3D" w:rsidRDefault="005D3D95" w:rsidP="005D3D95">
      <w:pPr>
        <w:pStyle w:val="Ttol1"/>
      </w:pPr>
      <w:r w:rsidRPr="00994A3D">
        <w:lastRenderedPageBreak/>
        <w:t xml:space="preserve">Supplementary </w:t>
      </w:r>
      <w:r>
        <w:t>Figures</w:t>
      </w:r>
    </w:p>
    <w:p w14:paraId="44020B33" w14:textId="6B7AA84A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  <w:r w:rsidRPr="005D3D95">
        <w:rPr>
          <w:noProof/>
          <w:lang w:val="ca-ES" w:eastAsia="ca-ES"/>
        </w:rPr>
        <w:drawing>
          <wp:anchor distT="0" distB="0" distL="114300" distR="114300" simplePos="0" relativeHeight="251666432" behindDoc="1" locked="0" layoutInCell="1" allowOverlap="1" wp14:anchorId="374616B4" wp14:editId="470F678F">
            <wp:simplePos x="0" y="0"/>
            <wp:positionH relativeFrom="column">
              <wp:posOffset>5514340</wp:posOffset>
            </wp:positionH>
            <wp:positionV relativeFrom="paragraph">
              <wp:posOffset>205154</wp:posOffset>
            </wp:positionV>
            <wp:extent cx="3326765" cy="3992578"/>
            <wp:effectExtent l="0" t="0" r="0" b="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826"/>
                    <a:stretch/>
                  </pic:blipFill>
                  <pic:spPr bwMode="auto">
                    <a:xfrm>
                      <a:off x="0" y="0"/>
                      <a:ext cx="3326765" cy="3992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imes New Roman"/>
          <w:noProof/>
          <w:sz w:val="22"/>
          <w:lang w:val="ca-ES" w:eastAsia="ca-ES"/>
        </w:rPr>
        <w:drawing>
          <wp:anchor distT="0" distB="0" distL="114300" distR="114300" simplePos="0" relativeHeight="251665408" behindDoc="1" locked="0" layoutInCell="1" allowOverlap="1" wp14:anchorId="7986EE26" wp14:editId="4983A265">
            <wp:simplePos x="0" y="0"/>
            <wp:positionH relativeFrom="margin">
              <wp:posOffset>-216214</wp:posOffset>
            </wp:positionH>
            <wp:positionV relativeFrom="paragraph">
              <wp:posOffset>141731</wp:posOffset>
            </wp:positionV>
            <wp:extent cx="5953547" cy="3819550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547" cy="3819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BDF38A" w14:textId="72025634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629C8A2D" w14:textId="176F3C44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51C58FFE" w14:textId="6C5C70BB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4BE548BB" w14:textId="31C8A7D9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20F19598" w14:textId="27D61529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1FF82047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13BBDA6E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1F97868D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21F25D26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28BD6388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0E028B9A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5AF13E2A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108403C9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0D9F9FD6" w14:textId="03E06C45" w:rsidR="005D3D95" w:rsidRDefault="005D3D95" w:rsidP="005D3D95">
      <w:pPr>
        <w:keepNext/>
        <w:spacing w:before="0" w:after="0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>
        <w:rPr>
          <w:rFonts w:cs="Times New Roman"/>
          <w:b/>
          <w:szCs w:val="24"/>
        </w:rPr>
        <w:t>Figure</w:t>
      </w:r>
      <w:r w:rsidRPr="0001436A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1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5D3D95">
        <w:rPr>
          <w:rFonts w:cs="Times New Roman"/>
          <w:szCs w:val="24"/>
        </w:rPr>
        <w:t xml:space="preserve">Agarose gel electrophoresis of PCR amplification products of </w:t>
      </w:r>
      <w:r w:rsidRPr="005D3D95">
        <w:rPr>
          <w:rFonts w:cs="Times New Roman"/>
          <w:i/>
          <w:szCs w:val="24"/>
        </w:rPr>
        <w:t>bla</w:t>
      </w:r>
      <w:r w:rsidRPr="005D3D95">
        <w:rPr>
          <w:rFonts w:cs="Times New Roman"/>
          <w:szCs w:val="24"/>
          <w:vertAlign w:val="subscript"/>
        </w:rPr>
        <w:t>CTX-M</w:t>
      </w:r>
      <w:r w:rsidRPr="005D3D95">
        <w:rPr>
          <w:rFonts w:cs="Times New Roman"/>
          <w:szCs w:val="24"/>
        </w:rPr>
        <w:t xml:space="preserve"> (540 bp) from all isolates (a, b, c).</w:t>
      </w:r>
      <w:r w:rsidR="00DC109D">
        <w:rPr>
          <w:rFonts w:cs="Times New Roman"/>
          <w:szCs w:val="24"/>
        </w:rPr>
        <w:t xml:space="preserve"> </w:t>
      </w:r>
      <w:r w:rsidR="0030321B">
        <w:rPr>
          <w:rFonts w:cs="Times New Roman"/>
          <w:szCs w:val="24"/>
        </w:rPr>
        <w:t>Isolates legend in the adjacent table</w:t>
      </w:r>
      <w:r w:rsidR="00DC109D">
        <w:rPr>
          <w:rFonts w:cs="Times New Roman"/>
          <w:szCs w:val="24"/>
        </w:rPr>
        <w:t>.</w:t>
      </w:r>
      <w:r w:rsidR="00DC109D" w:rsidRPr="00DC109D">
        <w:rPr>
          <w:rFonts w:cs="Times New Roman"/>
          <w:szCs w:val="24"/>
        </w:rPr>
        <w:t xml:space="preserve"> </w:t>
      </w:r>
      <w:r w:rsidR="00DC109D">
        <w:rPr>
          <w:rFonts w:cs="Times New Roman"/>
          <w:szCs w:val="24"/>
        </w:rPr>
        <w:t>I</w:t>
      </w:r>
      <w:r w:rsidR="00DC109D" w:rsidRPr="00DC109D">
        <w:rPr>
          <w:rFonts w:cs="Times New Roman"/>
          <w:szCs w:val="24"/>
        </w:rPr>
        <w:t>rrelevant samples for the study were not included for analysis.</w:t>
      </w:r>
      <w:r w:rsidR="0030321B">
        <w:rPr>
          <w:rFonts w:cs="Times New Roman"/>
          <w:szCs w:val="24"/>
        </w:rPr>
        <w:t xml:space="preserve"> </w:t>
      </w:r>
      <w:r w:rsidR="0029697E" w:rsidRPr="005D3D95">
        <w:rPr>
          <w:rFonts w:cs="Times New Roman"/>
          <w:szCs w:val="24"/>
        </w:rPr>
        <w:t xml:space="preserve">Positive sample in lane 29. </w:t>
      </w:r>
      <w:r>
        <w:rPr>
          <w:rFonts w:cs="Times New Roman"/>
          <w:szCs w:val="24"/>
        </w:rPr>
        <w:t xml:space="preserve">Gel 1.5% agarose, run time of 40 minutes. </w:t>
      </w:r>
      <w:r w:rsidRPr="005D3D95">
        <w:rPr>
          <w:rFonts w:cs="Times New Roman"/>
          <w:szCs w:val="24"/>
        </w:rPr>
        <w:t>M</w:t>
      </w:r>
      <w:r>
        <w:rPr>
          <w:rFonts w:cs="Times New Roman"/>
          <w:szCs w:val="24"/>
        </w:rPr>
        <w:t>,</w:t>
      </w:r>
      <w:r w:rsidRPr="005D3D95">
        <w:rPr>
          <w:rFonts w:cs="Times New Roman"/>
          <w:szCs w:val="24"/>
        </w:rPr>
        <w:t xml:space="preserve"> GRS Universal DNA ladder 10 000 bp (GRISP, Portugal)</w:t>
      </w:r>
      <w:r>
        <w:rPr>
          <w:rFonts w:cs="Times New Roman"/>
          <w:szCs w:val="24"/>
        </w:rPr>
        <w:t xml:space="preserve">; </w:t>
      </w:r>
      <w:r w:rsidRPr="005D3D95">
        <w:rPr>
          <w:rFonts w:cs="Times New Roman"/>
          <w:szCs w:val="24"/>
        </w:rPr>
        <w:t>C+</w:t>
      </w:r>
      <w:r>
        <w:rPr>
          <w:rFonts w:cs="Times New Roman"/>
          <w:szCs w:val="24"/>
        </w:rPr>
        <w:t>, positive control (</w:t>
      </w:r>
      <w:r w:rsidRPr="005D3D95">
        <w:rPr>
          <w:rFonts w:cs="Times New Roman"/>
          <w:i/>
          <w:szCs w:val="24"/>
        </w:rPr>
        <w:t>bla</w:t>
      </w:r>
      <w:r w:rsidRPr="005D3D95">
        <w:rPr>
          <w:rFonts w:cs="Times New Roman"/>
          <w:szCs w:val="24"/>
          <w:vertAlign w:val="subscript"/>
        </w:rPr>
        <w:t>CTX-M</w:t>
      </w:r>
      <w:r w:rsidRPr="005D3D95">
        <w:rPr>
          <w:rFonts w:cs="Times New Roman"/>
          <w:szCs w:val="24"/>
        </w:rPr>
        <w:t xml:space="preserve"> +</w:t>
      </w:r>
      <w:r>
        <w:rPr>
          <w:rFonts w:cs="Times New Roman"/>
          <w:szCs w:val="24"/>
        </w:rPr>
        <w:t>); C-, negative control (</w:t>
      </w:r>
      <w:r w:rsidRPr="005D3D95">
        <w:rPr>
          <w:rFonts w:cs="Times New Roman"/>
          <w:szCs w:val="24"/>
        </w:rPr>
        <w:t>nuclease-free water</w:t>
      </w:r>
      <w:r>
        <w:rPr>
          <w:rFonts w:cs="Times New Roman"/>
          <w:szCs w:val="24"/>
        </w:rPr>
        <w:t>).</w:t>
      </w:r>
      <w:r w:rsidR="0030321B">
        <w:rPr>
          <w:rFonts w:cs="Times New Roman"/>
          <w:szCs w:val="24"/>
        </w:rPr>
        <w:t xml:space="preserve"> </w:t>
      </w:r>
    </w:p>
    <w:p w14:paraId="02695FC6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55AA33BF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198D956D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20EB86E3" w14:textId="0E94B332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246EE3B3" w14:textId="20010192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  <w:r w:rsidRPr="005D3D95">
        <w:rPr>
          <w:noProof/>
          <w:lang w:val="ca-ES" w:eastAsia="ca-ES"/>
        </w:rPr>
        <w:drawing>
          <wp:anchor distT="0" distB="0" distL="114300" distR="114300" simplePos="0" relativeHeight="251668480" behindDoc="1" locked="0" layoutInCell="1" allowOverlap="1" wp14:anchorId="6788CE77" wp14:editId="4CE51E45">
            <wp:simplePos x="0" y="0"/>
            <wp:positionH relativeFrom="column">
              <wp:posOffset>6120130</wp:posOffset>
            </wp:positionH>
            <wp:positionV relativeFrom="paragraph">
              <wp:posOffset>176530</wp:posOffset>
            </wp:positionV>
            <wp:extent cx="2728595" cy="3220720"/>
            <wp:effectExtent l="0" t="0" r="0" b="0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421"/>
                    <a:stretch/>
                  </pic:blipFill>
                  <pic:spPr bwMode="auto">
                    <a:xfrm>
                      <a:off x="0" y="0"/>
                      <a:ext cx="2728595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imes New Roman"/>
          <w:noProof/>
          <w:sz w:val="22"/>
          <w:lang w:val="ca-ES" w:eastAsia="ca-ES"/>
        </w:rPr>
        <w:drawing>
          <wp:anchor distT="0" distB="0" distL="114300" distR="114300" simplePos="0" relativeHeight="251667456" behindDoc="1" locked="0" layoutInCell="1" allowOverlap="1" wp14:anchorId="227A6884" wp14:editId="424A5410">
            <wp:simplePos x="0" y="0"/>
            <wp:positionH relativeFrom="margin">
              <wp:posOffset>-246380</wp:posOffset>
            </wp:positionH>
            <wp:positionV relativeFrom="paragraph">
              <wp:posOffset>142435</wp:posOffset>
            </wp:positionV>
            <wp:extent cx="6492875" cy="3087370"/>
            <wp:effectExtent l="0" t="0" r="0" b="0"/>
            <wp:wrapNone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875" cy="3087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32034" w14:textId="7485BF8A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1A51A156" w14:textId="3580045E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4CE00930" w14:textId="01A080F3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64DE01D7" w14:textId="47C1A26F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08C50AAB" w14:textId="1602D5C1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79D4BC1D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1DF73A43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2908ECF5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365673F9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38C1FD5E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7E0439C9" w14:textId="7777777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0329D9C5" w14:textId="7EC5EF19" w:rsidR="005D3D95" w:rsidRDefault="005D3D95" w:rsidP="005D3D95">
      <w:pPr>
        <w:keepNext/>
        <w:spacing w:before="0" w:after="0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>
        <w:rPr>
          <w:rFonts w:cs="Times New Roman"/>
          <w:b/>
          <w:szCs w:val="24"/>
        </w:rPr>
        <w:t>Figure</w:t>
      </w:r>
      <w:r w:rsidRPr="0001436A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29697E" w:rsidRPr="0029697E">
        <w:rPr>
          <w:rFonts w:cs="Times New Roman"/>
          <w:szCs w:val="24"/>
        </w:rPr>
        <w:t xml:space="preserve">Agarose gel electrophoresis of PCR amplification products of </w:t>
      </w:r>
      <w:r w:rsidR="0029697E" w:rsidRPr="0029697E">
        <w:rPr>
          <w:rFonts w:cs="Times New Roman"/>
          <w:i/>
          <w:szCs w:val="24"/>
        </w:rPr>
        <w:t>bla</w:t>
      </w:r>
      <w:r w:rsidR="0029697E" w:rsidRPr="0029697E">
        <w:rPr>
          <w:rFonts w:cs="Times New Roman"/>
          <w:szCs w:val="24"/>
          <w:vertAlign w:val="subscript"/>
        </w:rPr>
        <w:t xml:space="preserve">OXA-A </w:t>
      </w:r>
      <w:r w:rsidR="0029697E" w:rsidRPr="0029697E">
        <w:rPr>
          <w:rFonts w:cs="Times New Roman"/>
          <w:szCs w:val="24"/>
        </w:rPr>
        <w:t>(840 bp) from all isolates (a, b).</w:t>
      </w:r>
      <w:r w:rsidR="0030321B">
        <w:rPr>
          <w:rFonts w:cs="Times New Roman"/>
          <w:szCs w:val="24"/>
        </w:rPr>
        <w:t xml:space="preserve"> </w:t>
      </w:r>
      <w:r w:rsidR="00DC109D">
        <w:rPr>
          <w:rFonts w:cs="Times New Roman"/>
          <w:szCs w:val="24"/>
        </w:rPr>
        <w:t>Isolates legend in the adjacent table.</w:t>
      </w:r>
      <w:r w:rsidR="00DC109D" w:rsidRPr="00DC109D">
        <w:rPr>
          <w:rFonts w:cs="Times New Roman"/>
          <w:szCs w:val="24"/>
        </w:rPr>
        <w:t xml:space="preserve"> </w:t>
      </w:r>
      <w:r w:rsidR="00DC109D">
        <w:rPr>
          <w:rFonts w:cs="Times New Roman"/>
          <w:szCs w:val="24"/>
        </w:rPr>
        <w:t>I</w:t>
      </w:r>
      <w:r w:rsidR="00DC109D" w:rsidRPr="00DC109D">
        <w:rPr>
          <w:rFonts w:cs="Times New Roman"/>
          <w:szCs w:val="24"/>
        </w:rPr>
        <w:t>rrelevant samples for the study were not included for analysis.</w:t>
      </w:r>
      <w:r w:rsidR="00DC109D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Gel 1.5% agarose, run time of </w:t>
      </w:r>
      <w:r w:rsidR="0029697E">
        <w:rPr>
          <w:rFonts w:cs="Times New Roman"/>
          <w:szCs w:val="24"/>
        </w:rPr>
        <w:t>55</w:t>
      </w:r>
      <w:r>
        <w:rPr>
          <w:rFonts w:cs="Times New Roman"/>
          <w:szCs w:val="24"/>
        </w:rPr>
        <w:t xml:space="preserve"> minutes. </w:t>
      </w:r>
      <w:r w:rsidRPr="005D3D95">
        <w:rPr>
          <w:rFonts w:cs="Times New Roman"/>
          <w:szCs w:val="24"/>
        </w:rPr>
        <w:t>M</w:t>
      </w:r>
      <w:r>
        <w:rPr>
          <w:rFonts w:cs="Times New Roman"/>
          <w:szCs w:val="24"/>
        </w:rPr>
        <w:t>,</w:t>
      </w:r>
      <w:r w:rsidRPr="005D3D95">
        <w:rPr>
          <w:rFonts w:cs="Times New Roman"/>
          <w:szCs w:val="24"/>
        </w:rPr>
        <w:t xml:space="preserve"> GRS Universal DNA ladder 10 000 bp (GRISP, Portugal)</w:t>
      </w:r>
      <w:r>
        <w:rPr>
          <w:rFonts w:cs="Times New Roman"/>
          <w:szCs w:val="24"/>
        </w:rPr>
        <w:t xml:space="preserve">; </w:t>
      </w:r>
      <w:r w:rsidRPr="005D3D95">
        <w:rPr>
          <w:rFonts w:cs="Times New Roman"/>
          <w:szCs w:val="24"/>
        </w:rPr>
        <w:t>C+</w:t>
      </w:r>
      <w:r>
        <w:rPr>
          <w:rFonts w:cs="Times New Roman"/>
          <w:szCs w:val="24"/>
        </w:rPr>
        <w:t>, positive control (</w:t>
      </w:r>
      <w:r w:rsidRPr="005D3D95">
        <w:rPr>
          <w:rFonts w:cs="Times New Roman"/>
          <w:i/>
          <w:szCs w:val="24"/>
        </w:rPr>
        <w:t>bla</w:t>
      </w:r>
      <w:r w:rsidR="0029697E">
        <w:rPr>
          <w:rFonts w:cs="Times New Roman"/>
          <w:szCs w:val="24"/>
          <w:vertAlign w:val="subscript"/>
        </w:rPr>
        <w:t>OXA-A</w:t>
      </w:r>
      <w:r w:rsidRPr="005D3D95">
        <w:rPr>
          <w:rFonts w:cs="Times New Roman"/>
          <w:szCs w:val="24"/>
        </w:rPr>
        <w:t xml:space="preserve"> +</w:t>
      </w:r>
      <w:r>
        <w:rPr>
          <w:rFonts w:cs="Times New Roman"/>
          <w:szCs w:val="24"/>
        </w:rPr>
        <w:t>); C-, negative control (</w:t>
      </w:r>
      <w:r w:rsidRPr="005D3D95">
        <w:rPr>
          <w:rFonts w:cs="Times New Roman"/>
          <w:szCs w:val="24"/>
        </w:rPr>
        <w:t>nuclease-free water</w:t>
      </w:r>
      <w:r>
        <w:rPr>
          <w:rFonts w:cs="Times New Roman"/>
          <w:szCs w:val="24"/>
        </w:rPr>
        <w:t>).</w:t>
      </w:r>
    </w:p>
    <w:p w14:paraId="17FB60C6" w14:textId="0521D565" w:rsidR="005D3D95" w:rsidRDefault="002B1203" w:rsidP="005D3D95">
      <w:pPr>
        <w:spacing w:before="0" w:after="200" w:line="276" w:lineRule="auto"/>
        <w:rPr>
          <w:rFonts w:cs="Times New Roman"/>
          <w:sz w:val="22"/>
        </w:rPr>
      </w:pPr>
      <w:r>
        <w:rPr>
          <w:rFonts w:cs="Times New Roman"/>
          <w:sz w:val="22"/>
        </w:rPr>
        <w:br w:type="page"/>
      </w:r>
    </w:p>
    <w:p w14:paraId="4BACE0A0" w14:textId="5BDBFFA7" w:rsidR="005D3D95" w:rsidRDefault="005D3D95" w:rsidP="005D3D95">
      <w:pPr>
        <w:spacing w:before="0" w:after="200" w:line="276" w:lineRule="auto"/>
        <w:rPr>
          <w:rFonts w:cs="Times New Roman"/>
          <w:sz w:val="22"/>
        </w:rPr>
      </w:pPr>
    </w:p>
    <w:p w14:paraId="245B0385" w14:textId="58E03F85" w:rsidR="0029697E" w:rsidRDefault="0029697E" w:rsidP="005D3D95">
      <w:pPr>
        <w:spacing w:before="0" w:after="200" w:line="276" w:lineRule="auto"/>
        <w:rPr>
          <w:rFonts w:cs="Times New Roman"/>
          <w:sz w:val="22"/>
        </w:rPr>
      </w:pPr>
      <w:r>
        <w:rPr>
          <w:rFonts w:cs="Times New Roman"/>
          <w:noProof/>
          <w:sz w:val="22"/>
          <w:lang w:val="ca-ES" w:eastAsia="ca-ES"/>
        </w:rPr>
        <w:drawing>
          <wp:anchor distT="0" distB="0" distL="114300" distR="114300" simplePos="0" relativeHeight="251669504" behindDoc="1" locked="0" layoutInCell="1" allowOverlap="1" wp14:anchorId="4C857D6F" wp14:editId="28EF370F">
            <wp:simplePos x="0" y="0"/>
            <wp:positionH relativeFrom="margin">
              <wp:posOffset>-331030</wp:posOffset>
            </wp:positionH>
            <wp:positionV relativeFrom="paragraph">
              <wp:posOffset>314960</wp:posOffset>
            </wp:positionV>
            <wp:extent cx="6604782" cy="3020629"/>
            <wp:effectExtent l="0" t="0" r="5715" b="8890"/>
            <wp:wrapNone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782" cy="30206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07D95B" w14:textId="5E0AA170" w:rsidR="0029697E" w:rsidRDefault="0029697E" w:rsidP="005D3D95">
      <w:pPr>
        <w:spacing w:before="0" w:after="200" w:line="276" w:lineRule="auto"/>
        <w:rPr>
          <w:rFonts w:cs="Times New Roman"/>
          <w:sz w:val="22"/>
        </w:rPr>
      </w:pPr>
      <w:r w:rsidRPr="0029697E">
        <w:rPr>
          <w:noProof/>
          <w:lang w:val="ca-ES" w:eastAsia="ca-ES"/>
        </w:rPr>
        <w:drawing>
          <wp:anchor distT="0" distB="0" distL="114300" distR="114300" simplePos="0" relativeHeight="251670528" behindDoc="1" locked="0" layoutInCell="1" allowOverlap="1" wp14:anchorId="5A426854" wp14:editId="71368069">
            <wp:simplePos x="0" y="0"/>
            <wp:positionH relativeFrom="column">
              <wp:posOffset>6232330</wp:posOffset>
            </wp:positionH>
            <wp:positionV relativeFrom="paragraph">
              <wp:posOffset>24130</wp:posOffset>
            </wp:positionV>
            <wp:extent cx="2708031" cy="3220068"/>
            <wp:effectExtent l="0" t="0" r="0" b="0"/>
            <wp:wrapNone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421"/>
                    <a:stretch/>
                  </pic:blipFill>
                  <pic:spPr bwMode="auto">
                    <a:xfrm>
                      <a:off x="0" y="0"/>
                      <a:ext cx="2708031" cy="3220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BA6B91" w14:textId="22590DDB" w:rsidR="0029697E" w:rsidRDefault="0029697E" w:rsidP="005D3D95">
      <w:pPr>
        <w:spacing w:before="0" w:after="200" w:line="276" w:lineRule="auto"/>
        <w:rPr>
          <w:rFonts w:cs="Times New Roman"/>
          <w:sz w:val="22"/>
        </w:rPr>
      </w:pPr>
    </w:p>
    <w:p w14:paraId="615ED3A2" w14:textId="0FDC8AAC" w:rsidR="0029697E" w:rsidRDefault="0029697E" w:rsidP="005D3D95">
      <w:pPr>
        <w:spacing w:before="0" w:after="200" w:line="276" w:lineRule="auto"/>
        <w:rPr>
          <w:rFonts w:cs="Times New Roman"/>
          <w:sz w:val="22"/>
        </w:rPr>
      </w:pPr>
    </w:p>
    <w:p w14:paraId="61198F5F" w14:textId="52E93EE5" w:rsidR="0029697E" w:rsidRDefault="0029697E" w:rsidP="005D3D95">
      <w:pPr>
        <w:spacing w:before="0" w:after="200" w:line="276" w:lineRule="auto"/>
        <w:rPr>
          <w:rFonts w:cs="Times New Roman"/>
          <w:sz w:val="22"/>
        </w:rPr>
      </w:pPr>
    </w:p>
    <w:p w14:paraId="591EAFAE" w14:textId="294DE9BD" w:rsidR="0029697E" w:rsidRDefault="0029697E" w:rsidP="005D3D95">
      <w:pPr>
        <w:spacing w:before="0" w:after="200" w:line="276" w:lineRule="auto"/>
        <w:rPr>
          <w:rFonts w:cs="Times New Roman"/>
          <w:sz w:val="22"/>
        </w:rPr>
      </w:pPr>
    </w:p>
    <w:p w14:paraId="2D0CC4D6" w14:textId="5DE82307" w:rsidR="0029697E" w:rsidRDefault="0029697E" w:rsidP="005D3D95">
      <w:pPr>
        <w:spacing w:before="0" w:after="200" w:line="276" w:lineRule="auto"/>
        <w:rPr>
          <w:rFonts w:cs="Times New Roman"/>
          <w:sz w:val="22"/>
        </w:rPr>
      </w:pPr>
    </w:p>
    <w:p w14:paraId="2D94A2DA" w14:textId="3A3860D5" w:rsidR="0029697E" w:rsidRDefault="0029697E" w:rsidP="005D3D95">
      <w:pPr>
        <w:spacing w:before="0" w:after="200" w:line="276" w:lineRule="auto"/>
        <w:rPr>
          <w:rFonts w:cs="Times New Roman"/>
          <w:sz w:val="22"/>
        </w:rPr>
      </w:pPr>
    </w:p>
    <w:p w14:paraId="1FE7AAD7" w14:textId="1591BD52" w:rsidR="0029697E" w:rsidRDefault="0029697E" w:rsidP="005D3D95">
      <w:pPr>
        <w:spacing w:before="0" w:after="200" w:line="276" w:lineRule="auto"/>
        <w:rPr>
          <w:rFonts w:cs="Times New Roman"/>
          <w:sz w:val="22"/>
        </w:rPr>
      </w:pPr>
    </w:p>
    <w:p w14:paraId="1318A3A5" w14:textId="334AB4E7" w:rsidR="0029697E" w:rsidRDefault="0029697E" w:rsidP="005D3D95">
      <w:pPr>
        <w:spacing w:before="0" w:after="200" w:line="276" w:lineRule="auto"/>
        <w:rPr>
          <w:rFonts w:cs="Times New Roman"/>
          <w:sz w:val="22"/>
        </w:rPr>
      </w:pPr>
    </w:p>
    <w:p w14:paraId="540AD217" w14:textId="3E2AA3D5" w:rsidR="0029697E" w:rsidRDefault="0029697E" w:rsidP="005D3D95">
      <w:pPr>
        <w:spacing w:before="0" w:after="200" w:line="276" w:lineRule="auto"/>
        <w:rPr>
          <w:rFonts w:cs="Times New Roman"/>
          <w:sz w:val="22"/>
        </w:rPr>
      </w:pPr>
    </w:p>
    <w:p w14:paraId="492028AD" w14:textId="77777777" w:rsidR="0029697E" w:rsidRDefault="0029697E" w:rsidP="0029697E">
      <w:pPr>
        <w:keepNext/>
        <w:spacing w:before="0" w:after="0"/>
        <w:rPr>
          <w:rFonts w:cs="Times New Roman"/>
          <w:b/>
          <w:szCs w:val="24"/>
        </w:rPr>
      </w:pPr>
    </w:p>
    <w:p w14:paraId="0584AC3C" w14:textId="68D0075A" w:rsidR="0029697E" w:rsidRDefault="0029697E" w:rsidP="0029697E">
      <w:pPr>
        <w:keepNext/>
        <w:spacing w:before="0" w:after="0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>
        <w:rPr>
          <w:rFonts w:cs="Times New Roman"/>
          <w:b/>
          <w:szCs w:val="24"/>
        </w:rPr>
        <w:t>Figure</w:t>
      </w:r>
      <w:r w:rsidRPr="0001436A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3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29697E">
        <w:rPr>
          <w:rFonts w:cs="Times New Roman"/>
          <w:szCs w:val="24"/>
        </w:rPr>
        <w:t xml:space="preserve">Agarose gel electrophoresis of PCR amplification products of blaSHV (626 bp) from all isolates (a, b). </w:t>
      </w:r>
      <w:r w:rsidR="00DC109D">
        <w:rPr>
          <w:rFonts w:cs="Times New Roman"/>
          <w:szCs w:val="24"/>
        </w:rPr>
        <w:t>Isolates legend in the adjacent table.</w:t>
      </w:r>
      <w:r w:rsidR="00DC109D" w:rsidRPr="00DC109D">
        <w:rPr>
          <w:rFonts w:cs="Times New Roman"/>
          <w:szCs w:val="24"/>
        </w:rPr>
        <w:t xml:space="preserve"> </w:t>
      </w:r>
      <w:r w:rsidR="00DC109D">
        <w:rPr>
          <w:rFonts w:cs="Times New Roman"/>
          <w:szCs w:val="24"/>
        </w:rPr>
        <w:t>I</w:t>
      </w:r>
      <w:r w:rsidR="00DC109D" w:rsidRPr="00DC109D">
        <w:rPr>
          <w:rFonts w:cs="Times New Roman"/>
          <w:szCs w:val="24"/>
        </w:rPr>
        <w:t>rrelevant samples for the study were not included for analysis.</w:t>
      </w:r>
      <w:r w:rsidR="00DC109D">
        <w:rPr>
          <w:rFonts w:cs="Times New Roman"/>
          <w:szCs w:val="24"/>
        </w:rPr>
        <w:t xml:space="preserve"> </w:t>
      </w:r>
      <w:r w:rsidRPr="0029697E">
        <w:rPr>
          <w:rFonts w:cs="Times New Roman"/>
          <w:szCs w:val="24"/>
        </w:rPr>
        <w:t>Positive samples in l</w:t>
      </w:r>
      <w:r>
        <w:rPr>
          <w:rFonts w:cs="Times New Roman"/>
          <w:szCs w:val="24"/>
        </w:rPr>
        <w:t>anes</w:t>
      </w:r>
      <w:r w:rsidRPr="0029697E">
        <w:rPr>
          <w:rFonts w:cs="Times New Roman"/>
          <w:szCs w:val="24"/>
        </w:rPr>
        <w:t xml:space="preserve"> 3 and 6</w:t>
      </w:r>
      <w:r w:rsidRPr="005D3D95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Gel 1.5% agarose, run time of 40 minutes. </w:t>
      </w:r>
      <w:r w:rsidRPr="005D3D95">
        <w:rPr>
          <w:rFonts w:cs="Times New Roman"/>
          <w:szCs w:val="24"/>
        </w:rPr>
        <w:t>M</w:t>
      </w:r>
      <w:r>
        <w:rPr>
          <w:rFonts w:cs="Times New Roman"/>
          <w:szCs w:val="24"/>
        </w:rPr>
        <w:t>,</w:t>
      </w:r>
      <w:r w:rsidRPr="005D3D95">
        <w:rPr>
          <w:rFonts w:cs="Times New Roman"/>
          <w:szCs w:val="24"/>
        </w:rPr>
        <w:t xml:space="preserve"> GRS Universal DNA ladder 10 000 bp (GRISP, Portugal)</w:t>
      </w:r>
      <w:r>
        <w:rPr>
          <w:rFonts w:cs="Times New Roman"/>
          <w:szCs w:val="24"/>
        </w:rPr>
        <w:t xml:space="preserve">; </w:t>
      </w:r>
      <w:r w:rsidRPr="005D3D95">
        <w:rPr>
          <w:rFonts w:cs="Times New Roman"/>
          <w:szCs w:val="24"/>
        </w:rPr>
        <w:t>C+</w:t>
      </w:r>
      <w:r>
        <w:rPr>
          <w:rFonts w:cs="Times New Roman"/>
          <w:szCs w:val="24"/>
        </w:rPr>
        <w:t>, positive control (</w:t>
      </w:r>
      <w:r w:rsidRPr="005D3D95">
        <w:rPr>
          <w:rFonts w:cs="Times New Roman"/>
          <w:i/>
          <w:szCs w:val="24"/>
        </w:rPr>
        <w:t>bla</w:t>
      </w:r>
      <w:r>
        <w:rPr>
          <w:rFonts w:cs="Times New Roman"/>
          <w:szCs w:val="24"/>
          <w:vertAlign w:val="subscript"/>
        </w:rPr>
        <w:t>SHV</w:t>
      </w:r>
      <w:r w:rsidRPr="005D3D95">
        <w:rPr>
          <w:rFonts w:cs="Times New Roman"/>
          <w:szCs w:val="24"/>
        </w:rPr>
        <w:t xml:space="preserve"> +</w:t>
      </w:r>
      <w:r>
        <w:rPr>
          <w:rFonts w:cs="Times New Roman"/>
          <w:szCs w:val="24"/>
        </w:rPr>
        <w:t>); C-, negative control (</w:t>
      </w:r>
      <w:r w:rsidRPr="005D3D95">
        <w:rPr>
          <w:rFonts w:cs="Times New Roman"/>
          <w:szCs w:val="24"/>
        </w:rPr>
        <w:t>nuclease-free water</w:t>
      </w:r>
      <w:r>
        <w:rPr>
          <w:rFonts w:cs="Times New Roman"/>
          <w:szCs w:val="24"/>
        </w:rPr>
        <w:t>).</w:t>
      </w:r>
    </w:p>
    <w:p w14:paraId="04DBF64D" w14:textId="77777777" w:rsidR="0029697E" w:rsidRDefault="0029697E" w:rsidP="005D3D95">
      <w:pPr>
        <w:spacing w:before="0" w:after="200" w:line="276" w:lineRule="auto"/>
        <w:rPr>
          <w:rFonts w:cs="Times New Roman"/>
          <w:sz w:val="22"/>
        </w:rPr>
      </w:pPr>
    </w:p>
    <w:p w14:paraId="14F32888" w14:textId="482248E0" w:rsidR="0029697E" w:rsidRDefault="0029697E">
      <w:pPr>
        <w:spacing w:before="0" w:after="200" w:line="276" w:lineRule="auto"/>
        <w:rPr>
          <w:rFonts w:cs="Times New Roman"/>
          <w:sz w:val="22"/>
        </w:rPr>
      </w:pPr>
      <w:r>
        <w:rPr>
          <w:rFonts w:cs="Times New Roman"/>
          <w:sz w:val="22"/>
        </w:rPr>
        <w:br w:type="page"/>
      </w:r>
    </w:p>
    <w:p w14:paraId="2B1B6E67" w14:textId="7BD030E1" w:rsidR="0029697E" w:rsidRDefault="0029697E">
      <w:pPr>
        <w:spacing w:before="0" w:after="200" w:line="276" w:lineRule="auto"/>
        <w:rPr>
          <w:rFonts w:cs="Times New Roman"/>
          <w:sz w:val="22"/>
        </w:rPr>
      </w:pPr>
      <w:r>
        <w:rPr>
          <w:rFonts w:cs="Times New Roman"/>
          <w:noProof/>
          <w:sz w:val="22"/>
          <w:lang w:val="ca-ES" w:eastAsia="ca-ES"/>
        </w:rPr>
        <w:drawing>
          <wp:anchor distT="0" distB="0" distL="114300" distR="114300" simplePos="0" relativeHeight="251671552" behindDoc="1" locked="0" layoutInCell="1" allowOverlap="1" wp14:anchorId="0B9F0C77" wp14:editId="51472BCF">
            <wp:simplePos x="0" y="0"/>
            <wp:positionH relativeFrom="margin">
              <wp:posOffset>-132080</wp:posOffset>
            </wp:positionH>
            <wp:positionV relativeFrom="paragraph">
              <wp:posOffset>88216</wp:posOffset>
            </wp:positionV>
            <wp:extent cx="5873262" cy="3847797"/>
            <wp:effectExtent l="0" t="0" r="0" b="635"/>
            <wp:wrapNone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3262" cy="3847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77553B" w14:textId="7CF0235E" w:rsidR="0029697E" w:rsidRDefault="0029697E">
      <w:pPr>
        <w:spacing w:before="0" w:after="200" w:line="276" w:lineRule="auto"/>
        <w:rPr>
          <w:rFonts w:cs="Times New Roman"/>
          <w:sz w:val="22"/>
        </w:rPr>
      </w:pPr>
      <w:r w:rsidRPr="0029697E">
        <w:rPr>
          <w:noProof/>
          <w:lang w:val="ca-ES" w:eastAsia="ca-ES"/>
        </w:rPr>
        <w:drawing>
          <wp:anchor distT="0" distB="0" distL="114300" distR="114300" simplePos="0" relativeHeight="251672576" behindDoc="1" locked="0" layoutInCell="1" allowOverlap="1" wp14:anchorId="01D5DA38" wp14:editId="5631B24F">
            <wp:simplePos x="0" y="0"/>
            <wp:positionH relativeFrom="margin">
              <wp:posOffset>5633769</wp:posOffset>
            </wp:positionH>
            <wp:positionV relativeFrom="paragraph">
              <wp:posOffset>41275</wp:posOffset>
            </wp:positionV>
            <wp:extent cx="3049532" cy="3446585"/>
            <wp:effectExtent l="0" t="0" r="0" b="0"/>
            <wp:wrapNone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031"/>
                    <a:stretch/>
                  </pic:blipFill>
                  <pic:spPr bwMode="auto">
                    <a:xfrm>
                      <a:off x="0" y="0"/>
                      <a:ext cx="3049532" cy="344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21CB15" w14:textId="13A8CEC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6DFA3AC8" w14:textId="468B87AB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336573D1" w14:textId="5A47BF8C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12ADE2D7" w14:textId="033D75D8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4EC24AC6" w14:textId="284BFBE1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4685E25E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48FADA3F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658F6F7A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08C5CEA6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27982B65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1AE49082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6C6AA64E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50592A59" w14:textId="7678709E" w:rsidR="0029697E" w:rsidRDefault="0029697E" w:rsidP="0029697E">
      <w:pPr>
        <w:keepNext/>
        <w:spacing w:before="0" w:after="0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>
        <w:rPr>
          <w:rFonts w:cs="Times New Roman"/>
          <w:b/>
          <w:szCs w:val="24"/>
        </w:rPr>
        <w:t>Figure</w:t>
      </w:r>
      <w:r w:rsidRPr="0001436A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4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29697E">
        <w:rPr>
          <w:rFonts w:cs="Times New Roman"/>
          <w:szCs w:val="24"/>
        </w:rPr>
        <w:t xml:space="preserve">Agarose gel electrophoresis of PCR amplification products of </w:t>
      </w:r>
      <w:r w:rsidRPr="0029697E">
        <w:rPr>
          <w:rFonts w:cs="Times New Roman"/>
          <w:i/>
          <w:szCs w:val="24"/>
        </w:rPr>
        <w:t>bla</w:t>
      </w:r>
      <w:r w:rsidRPr="0029697E">
        <w:rPr>
          <w:rFonts w:cs="Times New Roman"/>
          <w:szCs w:val="24"/>
          <w:vertAlign w:val="subscript"/>
        </w:rPr>
        <w:t xml:space="preserve">TEM </w:t>
      </w:r>
      <w:r w:rsidRPr="0029697E">
        <w:rPr>
          <w:rFonts w:cs="Times New Roman"/>
          <w:szCs w:val="24"/>
        </w:rPr>
        <w:t>(1090 bp) from all isolates (a, b, c).</w:t>
      </w:r>
      <w:r w:rsidRPr="005D3D95">
        <w:rPr>
          <w:rFonts w:cs="Times New Roman"/>
          <w:szCs w:val="24"/>
        </w:rPr>
        <w:t xml:space="preserve"> </w:t>
      </w:r>
      <w:r w:rsidR="00DC109D">
        <w:rPr>
          <w:rFonts w:cs="Times New Roman"/>
          <w:szCs w:val="24"/>
        </w:rPr>
        <w:t>Isolates legend in the adjacent table.</w:t>
      </w:r>
      <w:r w:rsidR="00DC109D" w:rsidRPr="00DC109D">
        <w:rPr>
          <w:rFonts w:cs="Times New Roman"/>
          <w:szCs w:val="24"/>
        </w:rPr>
        <w:t xml:space="preserve"> </w:t>
      </w:r>
      <w:r w:rsidR="00DC109D">
        <w:rPr>
          <w:rFonts w:cs="Times New Roman"/>
          <w:szCs w:val="24"/>
        </w:rPr>
        <w:t>I</w:t>
      </w:r>
      <w:r w:rsidR="00DC109D" w:rsidRPr="00DC109D">
        <w:rPr>
          <w:rFonts w:cs="Times New Roman"/>
          <w:szCs w:val="24"/>
        </w:rPr>
        <w:t>rrelevant samples for the study were not included for analysis.</w:t>
      </w:r>
      <w:r w:rsidR="00DC109D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Gel 1.5% agarose, run time of 40 minutes. </w:t>
      </w:r>
      <w:r w:rsidRPr="005D3D95">
        <w:rPr>
          <w:rFonts w:cs="Times New Roman"/>
          <w:szCs w:val="24"/>
        </w:rPr>
        <w:t>M</w:t>
      </w:r>
      <w:r>
        <w:rPr>
          <w:rFonts w:cs="Times New Roman"/>
          <w:szCs w:val="24"/>
        </w:rPr>
        <w:t>,</w:t>
      </w:r>
      <w:r w:rsidRPr="005D3D95">
        <w:rPr>
          <w:rFonts w:cs="Times New Roman"/>
          <w:szCs w:val="24"/>
        </w:rPr>
        <w:t xml:space="preserve"> GRS Universal DNA ladder 10 000 bp (GRISP, Portugal)</w:t>
      </w:r>
      <w:r>
        <w:rPr>
          <w:rFonts w:cs="Times New Roman"/>
          <w:szCs w:val="24"/>
        </w:rPr>
        <w:t xml:space="preserve">; </w:t>
      </w:r>
      <w:r w:rsidRPr="005D3D95">
        <w:rPr>
          <w:rFonts w:cs="Times New Roman"/>
          <w:szCs w:val="24"/>
        </w:rPr>
        <w:t>C+</w:t>
      </w:r>
      <w:r>
        <w:rPr>
          <w:rFonts w:cs="Times New Roman"/>
          <w:szCs w:val="24"/>
        </w:rPr>
        <w:t>, positive control (</w:t>
      </w:r>
      <w:r w:rsidRPr="005D3D95">
        <w:rPr>
          <w:rFonts w:cs="Times New Roman"/>
          <w:i/>
          <w:szCs w:val="24"/>
        </w:rPr>
        <w:t>bla</w:t>
      </w:r>
      <w:r>
        <w:rPr>
          <w:rFonts w:cs="Times New Roman"/>
          <w:szCs w:val="24"/>
          <w:vertAlign w:val="subscript"/>
        </w:rPr>
        <w:t>TEM</w:t>
      </w:r>
      <w:r w:rsidRPr="005D3D95">
        <w:rPr>
          <w:rFonts w:cs="Times New Roman"/>
          <w:szCs w:val="24"/>
        </w:rPr>
        <w:t xml:space="preserve"> +</w:t>
      </w:r>
      <w:r>
        <w:rPr>
          <w:rFonts w:cs="Times New Roman"/>
          <w:szCs w:val="24"/>
        </w:rPr>
        <w:t>); C-, negative control (</w:t>
      </w:r>
      <w:r w:rsidRPr="005D3D95">
        <w:rPr>
          <w:rFonts w:cs="Times New Roman"/>
          <w:szCs w:val="24"/>
        </w:rPr>
        <w:t>nuclease-free water</w:t>
      </w:r>
      <w:r>
        <w:rPr>
          <w:rFonts w:cs="Times New Roman"/>
          <w:szCs w:val="24"/>
        </w:rPr>
        <w:t>).</w:t>
      </w:r>
    </w:p>
    <w:p w14:paraId="665287F9" w14:textId="32687559" w:rsidR="0029697E" w:rsidRDefault="0029697E">
      <w:pPr>
        <w:spacing w:before="0" w:after="200" w:line="276" w:lineRule="auto"/>
        <w:rPr>
          <w:rFonts w:cs="Times New Roman"/>
          <w:sz w:val="22"/>
        </w:rPr>
      </w:pPr>
      <w:r>
        <w:rPr>
          <w:rFonts w:cs="Times New Roman"/>
          <w:sz w:val="22"/>
        </w:rPr>
        <w:br w:type="page"/>
      </w:r>
    </w:p>
    <w:p w14:paraId="6160A72E" w14:textId="1AF7F4DE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4BE632E8" w14:textId="249A36B7" w:rsidR="0029697E" w:rsidRDefault="004C4F1B">
      <w:pPr>
        <w:spacing w:before="0" w:after="200" w:line="276" w:lineRule="auto"/>
        <w:rPr>
          <w:rFonts w:cs="Times New Roman"/>
          <w:sz w:val="22"/>
        </w:rPr>
      </w:pPr>
      <w:r w:rsidRPr="004C4F1B">
        <w:rPr>
          <w:noProof/>
          <w:lang w:val="ca-ES" w:eastAsia="ca-ES"/>
        </w:rPr>
        <w:drawing>
          <wp:anchor distT="0" distB="0" distL="114300" distR="114300" simplePos="0" relativeHeight="251674624" behindDoc="1" locked="0" layoutInCell="1" allowOverlap="1" wp14:anchorId="44CD9F79" wp14:editId="721B243C">
            <wp:simplePos x="0" y="0"/>
            <wp:positionH relativeFrom="column">
              <wp:posOffset>5776595</wp:posOffset>
            </wp:positionH>
            <wp:positionV relativeFrom="paragraph">
              <wp:posOffset>203151</wp:posOffset>
            </wp:positionV>
            <wp:extent cx="3133889" cy="3734973"/>
            <wp:effectExtent l="0" t="0" r="0" b="0"/>
            <wp:wrapNone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901"/>
                    <a:stretch/>
                  </pic:blipFill>
                  <pic:spPr bwMode="auto">
                    <a:xfrm>
                      <a:off x="0" y="0"/>
                      <a:ext cx="3133889" cy="3734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imes New Roman"/>
          <w:noProof/>
          <w:sz w:val="22"/>
          <w:lang w:val="ca-ES" w:eastAsia="ca-ES"/>
        </w:rPr>
        <w:drawing>
          <wp:anchor distT="0" distB="0" distL="114300" distR="114300" simplePos="0" relativeHeight="251673600" behindDoc="1" locked="0" layoutInCell="1" allowOverlap="1" wp14:anchorId="49225B6E" wp14:editId="2D7A7C19">
            <wp:simplePos x="0" y="0"/>
            <wp:positionH relativeFrom="column">
              <wp:posOffset>-194603</wp:posOffset>
            </wp:positionH>
            <wp:positionV relativeFrom="paragraph">
              <wp:posOffset>184199</wp:posOffset>
            </wp:positionV>
            <wp:extent cx="6093473" cy="3495822"/>
            <wp:effectExtent l="0" t="0" r="2540" b="9525"/>
            <wp:wrapNone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3473" cy="34958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000D58" w14:textId="79E9C4C8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6EC7F7C8" w14:textId="0264C900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3B10890E" w14:textId="47E78A81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73B37061" w14:textId="69E40DAA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6A1BEBD6" w14:textId="18F90A96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68CF1022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35CE6D9E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5AFD40D3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3DDDE38F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4AB8626E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38C13AF2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44C6660D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305CB5DF" w14:textId="0D7F99FB" w:rsidR="004C4F1B" w:rsidRDefault="004C4F1B" w:rsidP="004C4F1B">
      <w:pPr>
        <w:keepNext/>
        <w:spacing w:before="0" w:after="0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>
        <w:rPr>
          <w:rFonts w:cs="Times New Roman"/>
          <w:b/>
          <w:szCs w:val="24"/>
        </w:rPr>
        <w:t>Figure</w:t>
      </w:r>
      <w:r w:rsidRPr="0001436A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5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a) </w:t>
      </w:r>
      <w:r w:rsidRPr="004C4F1B">
        <w:rPr>
          <w:rFonts w:cs="Times New Roman"/>
          <w:szCs w:val="24"/>
        </w:rPr>
        <w:t xml:space="preserve">Agarose gel electrophoresis of PCR amplification products of </w:t>
      </w:r>
      <w:r w:rsidRPr="004C4F1B">
        <w:rPr>
          <w:rFonts w:cs="Times New Roman"/>
          <w:i/>
          <w:szCs w:val="24"/>
        </w:rPr>
        <w:t>sul1</w:t>
      </w:r>
      <w:r w:rsidRPr="004C4F1B">
        <w:rPr>
          <w:rFonts w:cs="Times New Roman"/>
          <w:szCs w:val="24"/>
        </w:rPr>
        <w:t xml:space="preserve"> (789 bp) from all isolates</w:t>
      </w:r>
      <w:r w:rsidR="0030321B">
        <w:rPr>
          <w:rFonts w:cs="Times New Roman"/>
          <w:szCs w:val="24"/>
        </w:rPr>
        <w:t xml:space="preserve"> (a</w:t>
      </w:r>
      <w:r w:rsidR="00DC109D">
        <w:rPr>
          <w:rFonts w:cs="Times New Roman"/>
          <w:szCs w:val="24"/>
        </w:rPr>
        <w:t>;</w:t>
      </w:r>
      <w:r w:rsidRPr="0029697E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b</w:t>
      </w:r>
      <w:r w:rsidR="0030321B">
        <w:rPr>
          <w:rFonts w:cs="Times New Roman"/>
          <w:szCs w:val="24"/>
        </w:rPr>
        <w:t xml:space="preserve"> – replicas </w:t>
      </w:r>
      <w:r w:rsidR="0030321B" w:rsidRPr="004C4F1B">
        <w:rPr>
          <w:rFonts w:cs="Times New Roman"/>
          <w:szCs w:val="24"/>
        </w:rPr>
        <w:t>for some reactions</w:t>
      </w:r>
      <w:r w:rsidR="0030321B">
        <w:rPr>
          <w:rFonts w:cs="Times New Roman"/>
          <w:szCs w:val="24"/>
        </w:rPr>
        <w:t xml:space="preserve"> that were</w:t>
      </w:r>
      <w:r w:rsidR="0030321B" w:rsidRPr="004C4F1B">
        <w:rPr>
          <w:rFonts w:cs="Times New Roman"/>
          <w:szCs w:val="24"/>
        </w:rPr>
        <w:t xml:space="preserve"> difficult to observe in </w:t>
      </w:r>
      <w:r w:rsidR="0030321B">
        <w:rPr>
          <w:rFonts w:cs="Times New Roman"/>
          <w:szCs w:val="24"/>
        </w:rPr>
        <w:t xml:space="preserve">gel </w:t>
      </w:r>
      <w:r w:rsidR="00DC109D">
        <w:rPr>
          <w:rFonts w:cs="Times New Roman"/>
          <w:szCs w:val="24"/>
        </w:rPr>
        <w:t>(</w:t>
      </w:r>
      <w:r w:rsidR="0030321B">
        <w:rPr>
          <w:rFonts w:cs="Times New Roman"/>
          <w:szCs w:val="24"/>
        </w:rPr>
        <w:t>a</w:t>
      </w:r>
      <w:r w:rsidR="00DC109D">
        <w:rPr>
          <w:rFonts w:cs="Times New Roman"/>
          <w:szCs w:val="24"/>
        </w:rPr>
        <w:t>)</w:t>
      </w:r>
      <w:r>
        <w:rPr>
          <w:rFonts w:cs="Times New Roman"/>
          <w:szCs w:val="24"/>
        </w:rPr>
        <w:t>)</w:t>
      </w:r>
      <w:r w:rsidR="0030321B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r w:rsidR="00DC109D">
        <w:rPr>
          <w:rFonts w:cs="Times New Roman"/>
          <w:szCs w:val="24"/>
        </w:rPr>
        <w:t>Isolates legend in the adjacent table.</w:t>
      </w:r>
      <w:r w:rsidR="00DC109D" w:rsidRPr="00DC109D">
        <w:rPr>
          <w:rFonts w:cs="Times New Roman"/>
          <w:szCs w:val="24"/>
        </w:rPr>
        <w:t xml:space="preserve"> </w:t>
      </w:r>
      <w:r w:rsidR="00DC109D">
        <w:rPr>
          <w:rFonts w:cs="Times New Roman"/>
          <w:szCs w:val="24"/>
        </w:rPr>
        <w:t>I</w:t>
      </w:r>
      <w:r w:rsidR="00DC109D" w:rsidRPr="00DC109D">
        <w:rPr>
          <w:rFonts w:cs="Times New Roman"/>
          <w:szCs w:val="24"/>
        </w:rPr>
        <w:t>rrelevant samples for the study were not included for analysis</w:t>
      </w:r>
      <w:r w:rsidR="0030321B">
        <w:rPr>
          <w:rFonts w:cs="Times New Roman"/>
          <w:szCs w:val="24"/>
        </w:rPr>
        <w:t xml:space="preserve">. </w:t>
      </w:r>
      <w:r w:rsidRPr="0029697E">
        <w:rPr>
          <w:rFonts w:cs="Times New Roman"/>
          <w:szCs w:val="24"/>
        </w:rPr>
        <w:t>Positive samples in l</w:t>
      </w:r>
      <w:r>
        <w:rPr>
          <w:rFonts w:cs="Times New Roman"/>
          <w:szCs w:val="24"/>
        </w:rPr>
        <w:t>anes</w:t>
      </w:r>
      <w:r w:rsidRPr="0029697E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2, 4, 5, 9, 20-22</w:t>
      </w:r>
      <w:r w:rsidRPr="005D3D95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Gel 1.5% agarose, run time of 30 minutes (60 minutes in the repetition). </w:t>
      </w:r>
      <w:r w:rsidRPr="005D3D95">
        <w:rPr>
          <w:rFonts w:cs="Times New Roman"/>
          <w:szCs w:val="24"/>
        </w:rPr>
        <w:t>M</w:t>
      </w:r>
      <w:r>
        <w:rPr>
          <w:rFonts w:cs="Times New Roman"/>
          <w:szCs w:val="24"/>
        </w:rPr>
        <w:t>,</w:t>
      </w:r>
      <w:r w:rsidRPr="005D3D95">
        <w:rPr>
          <w:rFonts w:cs="Times New Roman"/>
          <w:szCs w:val="24"/>
        </w:rPr>
        <w:t xml:space="preserve"> GRS Universal DNA ladder 10 000 bp (GRISP, Portugal)</w:t>
      </w:r>
      <w:r>
        <w:rPr>
          <w:rFonts w:cs="Times New Roman"/>
          <w:szCs w:val="24"/>
        </w:rPr>
        <w:t xml:space="preserve">; </w:t>
      </w:r>
      <w:r w:rsidRPr="005D3D95">
        <w:rPr>
          <w:rFonts w:cs="Times New Roman"/>
          <w:szCs w:val="24"/>
        </w:rPr>
        <w:t>C+</w:t>
      </w:r>
      <w:r>
        <w:rPr>
          <w:rFonts w:cs="Times New Roman"/>
          <w:szCs w:val="24"/>
        </w:rPr>
        <w:t>, positive control (</w:t>
      </w:r>
      <w:r>
        <w:rPr>
          <w:rFonts w:cs="Times New Roman"/>
          <w:i/>
          <w:szCs w:val="24"/>
        </w:rPr>
        <w:t>sul1</w:t>
      </w:r>
      <w:r w:rsidRPr="005D3D95">
        <w:rPr>
          <w:rFonts w:cs="Times New Roman"/>
          <w:szCs w:val="24"/>
        </w:rPr>
        <w:t xml:space="preserve"> +</w:t>
      </w:r>
      <w:r>
        <w:rPr>
          <w:rFonts w:cs="Times New Roman"/>
          <w:szCs w:val="24"/>
        </w:rPr>
        <w:t>); C-, negative control (</w:t>
      </w:r>
      <w:r w:rsidRPr="005D3D95">
        <w:rPr>
          <w:rFonts w:cs="Times New Roman"/>
          <w:szCs w:val="24"/>
        </w:rPr>
        <w:t>nuclease-free water</w:t>
      </w:r>
      <w:r>
        <w:rPr>
          <w:rFonts w:cs="Times New Roman"/>
          <w:szCs w:val="24"/>
        </w:rPr>
        <w:t>).</w:t>
      </w:r>
    </w:p>
    <w:p w14:paraId="3548F333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7B0297E9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4130B7DB" w14:textId="77777777" w:rsidR="0029697E" w:rsidRDefault="0029697E">
      <w:pPr>
        <w:spacing w:before="0" w:after="200" w:line="276" w:lineRule="auto"/>
        <w:rPr>
          <w:rFonts w:cs="Times New Roman"/>
          <w:sz w:val="22"/>
        </w:rPr>
      </w:pPr>
    </w:p>
    <w:p w14:paraId="7161895F" w14:textId="3C380FC7" w:rsidR="0029697E" w:rsidRDefault="004C4F1B">
      <w:pPr>
        <w:spacing w:before="0" w:after="200" w:line="276" w:lineRule="auto"/>
        <w:rPr>
          <w:rFonts w:cs="Times New Roman"/>
          <w:sz w:val="22"/>
        </w:rPr>
      </w:pPr>
      <w:r>
        <w:rPr>
          <w:rFonts w:cs="Times New Roman"/>
          <w:noProof/>
          <w:sz w:val="22"/>
          <w:lang w:val="ca-ES" w:eastAsia="ca-ES"/>
        </w:rPr>
        <w:drawing>
          <wp:anchor distT="0" distB="0" distL="114300" distR="114300" simplePos="0" relativeHeight="251675648" behindDoc="1" locked="0" layoutInCell="1" allowOverlap="1" wp14:anchorId="53BAC877" wp14:editId="0FE9BDA1">
            <wp:simplePos x="0" y="0"/>
            <wp:positionH relativeFrom="margin">
              <wp:posOffset>-208964</wp:posOffset>
            </wp:positionH>
            <wp:positionV relativeFrom="paragraph">
              <wp:posOffset>318135</wp:posOffset>
            </wp:positionV>
            <wp:extent cx="6428935" cy="3348877"/>
            <wp:effectExtent l="0" t="0" r="0" b="4445"/>
            <wp:wrapNone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8935" cy="33488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2ACE60" w14:textId="12E99A3C" w:rsidR="004C4F1B" w:rsidRDefault="004C4F1B">
      <w:pPr>
        <w:spacing w:before="0" w:after="200" w:line="276" w:lineRule="auto"/>
        <w:rPr>
          <w:rFonts w:cs="Times New Roman"/>
          <w:sz w:val="22"/>
        </w:rPr>
      </w:pPr>
      <w:r w:rsidRPr="004C4F1B">
        <w:rPr>
          <w:noProof/>
          <w:lang w:val="ca-ES" w:eastAsia="ca-ES"/>
        </w:rPr>
        <w:drawing>
          <wp:anchor distT="0" distB="0" distL="114300" distR="114300" simplePos="0" relativeHeight="251676672" behindDoc="1" locked="0" layoutInCell="1" allowOverlap="1" wp14:anchorId="39B6FA90" wp14:editId="05037A26">
            <wp:simplePos x="0" y="0"/>
            <wp:positionH relativeFrom="column">
              <wp:posOffset>6104206</wp:posOffset>
            </wp:positionH>
            <wp:positionV relativeFrom="paragraph">
              <wp:posOffset>125730</wp:posOffset>
            </wp:positionV>
            <wp:extent cx="2757267" cy="3270250"/>
            <wp:effectExtent l="0" t="0" r="5080" b="0"/>
            <wp:wrapNone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161"/>
                    <a:stretch/>
                  </pic:blipFill>
                  <pic:spPr bwMode="auto">
                    <a:xfrm>
                      <a:off x="0" y="0"/>
                      <a:ext cx="2757267" cy="327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226298" w14:textId="455C642A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649F09E4" w14:textId="53C3DC51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1B46E967" w14:textId="67ED244E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3EC63B1D" w14:textId="5CDFDB36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2298787A" w14:textId="4E52A029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52D71571" w14:textId="205E7402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6295300A" w14:textId="1060DC22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6EE9B86D" w14:textId="175510A8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356CB59A" w14:textId="267FB41B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0C2D3D83" w14:textId="3E9D8BED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2FE6EF72" w14:textId="497CB4D7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335D2DA6" w14:textId="73242326" w:rsidR="004C4F1B" w:rsidRDefault="004C4F1B" w:rsidP="004C4F1B">
      <w:pPr>
        <w:keepNext/>
        <w:spacing w:before="0" w:after="0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>
        <w:rPr>
          <w:rFonts w:cs="Times New Roman"/>
          <w:b/>
          <w:szCs w:val="24"/>
        </w:rPr>
        <w:t>Figure</w:t>
      </w:r>
      <w:r w:rsidRPr="0001436A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6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4C4F1B">
        <w:rPr>
          <w:rFonts w:cs="Times New Roman"/>
          <w:szCs w:val="24"/>
        </w:rPr>
        <w:t xml:space="preserve">Agarose gel electrophoresis of PCR amplification products of </w:t>
      </w:r>
      <w:r w:rsidRPr="004C4F1B">
        <w:rPr>
          <w:rFonts w:cs="Times New Roman"/>
          <w:i/>
          <w:szCs w:val="24"/>
        </w:rPr>
        <w:t xml:space="preserve">intI1 </w:t>
      </w:r>
      <w:r w:rsidRPr="004C4F1B">
        <w:rPr>
          <w:rFonts w:cs="Times New Roman"/>
          <w:szCs w:val="24"/>
        </w:rPr>
        <w:t xml:space="preserve">(280 bp) from all isolates (a, b). </w:t>
      </w:r>
      <w:r w:rsidR="00DC109D">
        <w:rPr>
          <w:rFonts w:cs="Times New Roman"/>
          <w:szCs w:val="24"/>
        </w:rPr>
        <w:t>Isolates legend in the adjacent table.</w:t>
      </w:r>
      <w:r w:rsidR="00DC109D" w:rsidRPr="00DC109D">
        <w:rPr>
          <w:rFonts w:cs="Times New Roman"/>
          <w:szCs w:val="24"/>
        </w:rPr>
        <w:t xml:space="preserve"> </w:t>
      </w:r>
      <w:r w:rsidR="00DC109D">
        <w:rPr>
          <w:rFonts w:cs="Times New Roman"/>
          <w:szCs w:val="24"/>
        </w:rPr>
        <w:t>I</w:t>
      </w:r>
      <w:r w:rsidR="00DC109D" w:rsidRPr="00DC109D">
        <w:rPr>
          <w:rFonts w:cs="Times New Roman"/>
          <w:szCs w:val="24"/>
        </w:rPr>
        <w:t>rrelevant samples for the study were not included for analysis.</w:t>
      </w:r>
      <w:r w:rsidR="00DC109D">
        <w:rPr>
          <w:rFonts w:cs="Times New Roman"/>
          <w:szCs w:val="24"/>
        </w:rPr>
        <w:t xml:space="preserve"> </w:t>
      </w:r>
      <w:r w:rsidRPr="004C4F1B">
        <w:rPr>
          <w:rFonts w:cs="Times New Roman"/>
          <w:szCs w:val="24"/>
        </w:rPr>
        <w:t xml:space="preserve">Positive </w:t>
      </w:r>
      <w:r>
        <w:rPr>
          <w:rFonts w:cs="Times New Roman"/>
          <w:szCs w:val="24"/>
        </w:rPr>
        <w:t>samples in lanes</w:t>
      </w:r>
      <w:r w:rsidRPr="004C4F1B">
        <w:rPr>
          <w:rFonts w:cs="Times New Roman"/>
          <w:szCs w:val="24"/>
        </w:rPr>
        <w:t xml:space="preserve"> 10, 20-22, 24</w:t>
      </w:r>
      <w:r w:rsidRPr="0029697E">
        <w:rPr>
          <w:rFonts w:cs="Times New Roman"/>
          <w:szCs w:val="24"/>
        </w:rPr>
        <w:t>.</w:t>
      </w:r>
      <w:r w:rsidRPr="005D3D95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Gel 1.5% agarose, run time of 50 minutes. </w:t>
      </w:r>
      <w:r w:rsidRPr="005D3D95">
        <w:rPr>
          <w:rFonts w:cs="Times New Roman"/>
          <w:szCs w:val="24"/>
        </w:rPr>
        <w:t>M</w:t>
      </w:r>
      <w:r>
        <w:rPr>
          <w:rFonts w:cs="Times New Roman"/>
          <w:szCs w:val="24"/>
        </w:rPr>
        <w:t>,</w:t>
      </w:r>
      <w:r w:rsidRPr="005D3D95">
        <w:rPr>
          <w:rFonts w:cs="Times New Roman"/>
          <w:szCs w:val="24"/>
        </w:rPr>
        <w:t xml:space="preserve"> GRS Universal DNA ladder 10 000 bp (GRISP, Portugal)</w:t>
      </w:r>
      <w:r>
        <w:rPr>
          <w:rFonts w:cs="Times New Roman"/>
          <w:szCs w:val="24"/>
        </w:rPr>
        <w:t xml:space="preserve">; </w:t>
      </w:r>
      <w:r w:rsidRPr="005D3D95">
        <w:rPr>
          <w:rFonts w:cs="Times New Roman"/>
          <w:szCs w:val="24"/>
        </w:rPr>
        <w:t>C+</w:t>
      </w:r>
      <w:r>
        <w:rPr>
          <w:rFonts w:cs="Times New Roman"/>
          <w:szCs w:val="24"/>
        </w:rPr>
        <w:t>, positive control (</w:t>
      </w:r>
      <w:r>
        <w:rPr>
          <w:rFonts w:cs="Times New Roman"/>
          <w:i/>
          <w:szCs w:val="24"/>
        </w:rPr>
        <w:t>intI1</w:t>
      </w:r>
      <w:r w:rsidRPr="005D3D95">
        <w:rPr>
          <w:rFonts w:cs="Times New Roman"/>
          <w:szCs w:val="24"/>
        </w:rPr>
        <w:t xml:space="preserve"> +</w:t>
      </w:r>
      <w:r>
        <w:rPr>
          <w:rFonts w:cs="Times New Roman"/>
          <w:szCs w:val="24"/>
        </w:rPr>
        <w:t>); C-, negative control (</w:t>
      </w:r>
      <w:r w:rsidRPr="005D3D95">
        <w:rPr>
          <w:rFonts w:cs="Times New Roman"/>
          <w:szCs w:val="24"/>
        </w:rPr>
        <w:t>nuclease-free water</w:t>
      </w:r>
      <w:r>
        <w:rPr>
          <w:rFonts w:cs="Times New Roman"/>
          <w:szCs w:val="24"/>
        </w:rPr>
        <w:t>).</w:t>
      </w:r>
    </w:p>
    <w:p w14:paraId="5032806F" w14:textId="3C76047B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1696BA94" w14:textId="2F8075B7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6E30BEED" w14:textId="5F1974F2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6EA842A6" w14:textId="4811D93C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6FC7A13F" w14:textId="5881CE8B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06DD90A1" w14:textId="3E8D6B44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1B301BE6" w14:textId="7A0B5E29" w:rsidR="004C4F1B" w:rsidRDefault="004C4F1B">
      <w:pPr>
        <w:spacing w:before="0" w:after="200" w:line="276" w:lineRule="auto"/>
        <w:rPr>
          <w:rFonts w:cs="Times New Roman"/>
          <w:sz w:val="22"/>
        </w:rPr>
      </w:pPr>
      <w:r w:rsidRPr="004C4F1B">
        <w:rPr>
          <w:noProof/>
          <w:lang w:val="ca-ES" w:eastAsia="ca-ES"/>
        </w:rPr>
        <w:drawing>
          <wp:anchor distT="0" distB="0" distL="114300" distR="114300" simplePos="0" relativeHeight="251678720" behindDoc="1" locked="0" layoutInCell="1" allowOverlap="1" wp14:anchorId="3D87C20B" wp14:editId="54988C42">
            <wp:simplePos x="0" y="0"/>
            <wp:positionH relativeFrom="column">
              <wp:posOffset>6478221</wp:posOffset>
            </wp:positionH>
            <wp:positionV relativeFrom="paragraph">
              <wp:posOffset>113665</wp:posOffset>
            </wp:positionV>
            <wp:extent cx="2482850" cy="2913380"/>
            <wp:effectExtent l="0" t="0" r="0" b="0"/>
            <wp:wrapNone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161"/>
                    <a:stretch/>
                  </pic:blipFill>
                  <pic:spPr bwMode="auto">
                    <a:xfrm>
                      <a:off x="0" y="0"/>
                      <a:ext cx="2482850" cy="291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imes New Roman"/>
          <w:noProof/>
          <w:sz w:val="22"/>
          <w:lang w:val="ca-ES" w:eastAsia="ca-ES"/>
        </w:rPr>
        <w:drawing>
          <wp:anchor distT="0" distB="0" distL="114300" distR="114300" simplePos="0" relativeHeight="251677696" behindDoc="1" locked="0" layoutInCell="1" allowOverlap="1" wp14:anchorId="6A4912EC" wp14:editId="212839F1">
            <wp:simplePos x="0" y="0"/>
            <wp:positionH relativeFrom="column">
              <wp:posOffset>-385494</wp:posOffset>
            </wp:positionH>
            <wp:positionV relativeFrom="paragraph">
              <wp:posOffset>128270</wp:posOffset>
            </wp:positionV>
            <wp:extent cx="6956425" cy="2651125"/>
            <wp:effectExtent l="0" t="0" r="0" b="0"/>
            <wp:wrapNone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6425" cy="2651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4933EC" w14:textId="6F7D779B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70565419" w14:textId="3298D444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04E88890" w14:textId="0C6FACB8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0A82DCCF" w14:textId="2C42BC05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7BC20D24" w14:textId="5E7F1C1B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4D6625BA" w14:textId="62C23C51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5090D0E8" w14:textId="5EAB3A2F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69E3F81C" w14:textId="69B23E9C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7618CAD9" w14:textId="13D53A97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76356A99" w14:textId="77777777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51A19878" w14:textId="687715CE" w:rsidR="004C4F1B" w:rsidRDefault="004C4F1B" w:rsidP="004C4F1B">
      <w:pPr>
        <w:keepNext/>
        <w:spacing w:before="0" w:after="0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>
        <w:rPr>
          <w:rFonts w:cs="Times New Roman"/>
          <w:b/>
          <w:szCs w:val="24"/>
        </w:rPr>
        <w:t>Figure</w:t>
      </w:r>
      <w:r w:rsidRPr="0001436A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7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a) </w:t>
      </w:r>
      <w:r w:rsidRPr="004C4F1B">
        <w:rPr>
          <w:rFonts w:cs="Times New Roman"/>
          <w:szCs w:val="24"/>
        </w:rPr>
        <w:t xml:space="preserve">Agarose gel electrophoresis of </w:t>
      </w:r>
      <w:r w:rsidR="00CF67C9" w:rsidRPr="00CF67C9">
        <w:rPr>
          <w:rFonts w:cs="Times New Roman"/>
          <w:szCs w:val="24"/>
        </w:rPr>
        <w:t xml:space="preserve">PCR amplification products of </w:t>
      </w:r>
      <w:r w:rsidR="00CF67C9" w:rsidRPr="00CF67C9">
        <w:rPr>
          <w:rFonts w:cs="Times New Roman"/>
          <w:i/>
          <w:szCs w:val="24"/>
        </w:rPr>
        <w:t>qnrS</w:t>
      </w:r>
      <w:r w:rsidR="00CF67C9" w:rsidRPr="00CF67C9">
        <w:rPr>
          <w:rFonts w:cs="Times New Roman"/>
          <w:szCs w:val="24"/>
        </w:rPr>
        <w:t xml:space="preserve"> (428 bp) from all isolates</w:t>
      </w:r>
      <w:r w:rsidR="0030321B">
        <w:rPr>
          <w:rFonts w:cs="Times New Roman"/>
          <w:szCs w:val="24"/>
        </w:rPr>
        <w:t xml:space="preserve"> (a</w:t>
      </w:r>
      <w:r w:rsidR="00DC109D">
        <w:rPr>
          <w:rFonts w:cs="Times New Roman"/>
          <w:szCs w:val="24"/>
        </w:rPr>
        <w:t>;</w:t>
      </w:r>
      <w:r w:rsidR="0030321B" w:rsidRPr="0029697E">
        <w:rPr>
          <w:rFonts w:cs="Times New Roman"/>
          <w:szCs w:val="24"/>
        </w:rPr>
        <w:t xml:space="preserve"> </w:t>
      </w:r>
      <w:r w:rsidR="0030321B">
        <w:rPr>
          <w:rFonts w:cs="Times New Roman"/>
          <w:szCs w:val="24"/>
        </w:rPr>
        <w:t xml:space="preserve">b – replicas </w:t>
      </w:r>
      <w:r w:rsidR="0030321B" w:rsidRPr="004C4F1B">
        <w:rPr>
          <w:rFonts w:cs="Times New Roman"/>
          <w:szCs w:val="24"/>
        </w:rPr>
        <w:t>for some reactions</w:t>
      </w:r>
      <w:r w:rsidR="0030321B">
        <w:rPr>
          <w:rFonts w:cs="Times New Roman"/>
          <w:szCs w:val="24"/>
        </w:rPr>
        <w:t xml:space="preserve"> that were</w:t>
      </w:r>
      <w:r w:rsidR="0030321B" w:rsidRPr="004C4F1B">
        <w:rPr>
          <w:rFonts w:cs="Times New Roman"/>
          <w:szCs w:val="24"/>
        </w:rPr>
        <w:t xml:space="preserve"> difficult to observe in the </w:t>
      </w:r>
      <w:r w:rsidR="0030321B">
        <w:rPr>
          <w:rFonts w:cs="Times New Roman"/>
          <w:szCs w:val="24"/>
        </w:rPr>
        <w:t xml:space="preserve">gel (a)). </w:t>
      </w:r>
      <w:r w:rsidR="00DC109D">
        <w:rPr>
          <w:rFonts w:cs="Times New Roman"/>
          <w:szCs w:val="24"/>
        </w:rPr>
        <w:t>Isolates legend in the adjacent table.</w:t>
      </w:r>
      <w:r w:rsidR="00DC109D" w:rsidRPr="00DC109D">
        <w:rPr>
          <w:rFonts w:cs="Times New Roman"/>
          <w:szCs w:val="24"/>
        </w:rPr>
        <w:t xml:space="preserve"> </w:t>
      </w:r>
      <w:r w:rsidR="00DC109D">
        <w:rPr>
          <w:rFonts w:cs="Times New Roman"/>
          <w:szCs w:val="24"/>
        </w:rPr>
        <w:t>I</w:t>
      </w:r>
      <w:r w:rsidR="00DC109D" w:rsidRPr="00DC109D">
        <w:rPr>
          <w:rFonts w:cs="Times New Roman"/>
          <w:szCs w:val="24"/>
        </w:rPr>
        <w:t>rrelevant samples for the study were not included for analysis.</w:t>
      </w:r>
      <w:r w:rsidR="00DC109D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Gel 1.5% agarose, run time of </w:t>
      </w:r>
      <w:r w:rsidR="00CF67C9">
        <w:rPr>
          <w:rFonts w:cs="Times New Roman"/>
          <w:szCs w:val="24"/>
        </w:rPr>
        <w:t>4</w:t>
      </w:r>
      <w:r>
        <w:rPr>
          <w:rFonts w:cs="Times New Roman"/>
          <w:szCs w:val="24"/>
        </w:rPr>
        <w:t xml:space="preserve">0 minutes (60 minutes in the repetition). </w:t>
      </w:r>
      <w:r w:rsidRPr="005D3D95">
        <w:rPr>
          <w:rFonts w:cs="Times New Roman"/>
          <w:szCs w:val="24"/>
        </w:rPr>
        <w:t>M</w:t>
      </w:r>
      <w:r>
        <w:rPr>
          <w:rFonts w:cs="Times New Roman"/>
          <w:szCs w:val="24"/>
        </w:rPr>
        <w:t>,</w:t>
      </w:r>
      <w:r w:rsidRPr="005D3D95">
        <w:rPr>
          <w:rFonts w:cs="Times New Roman"/>
          <w:szCs w:val="24"/>
        </w:rPr>
        <w:t xml:space="preserve"> GRS Universal DNA ladder 10 000 bp (GRISP, Portugal)</w:t>
      </w:r>
      <w:r>
        <w:rPr>
          <w:rFonts w:cs="Times New Roman"/>
          <w:szCs w:val="24"/>
        </w:rPr>
        <w:t xml:space="preserve">; </w:t>
      </w:r>
      <w:r w:rsidRPr="005D3D95">
        <w:rPr>
          <w:rFonts w:cs="Times New Roman"/>
          <w:szCs w:val="24"/>
        </w:rPr>
        <w:t>C+</w:t>
      </w:r>
      <w:r>
        <w:rPr>
          <w:rFonts w:cs="Times New Roman"/>
          <w:szCs w:val="24"/>
        </w:rPr>
        <w:t>, positive control (</w:t>
      </w:r>
      <w:r w:rsidR="00CF67C9">
        <w:rPr>
          <w:rFonts w:cs="Times New Roman"/>
          <w:i/>
          <w:szCs w:val="24"/>
        </w:rPr>
        <w:t>qnrS</w:t>
      </w:r>
      <w:r w:rsidRPr="005D3D95">
        <w:rPr>
          <w:rFonts w:cs="Times New Roman"/>
          <w:szCs w:val="24"/>
        </w:rPr>
        <w:t xml:space="preserve"> +</w:t>
      </w:r>
      <w:r>
        <w:rPr>
          <w:rFonts w:cs="Times New Roman"/>
          <w:szCs w:val="24"/>
        </w:rPr>
        <w:t>); C-, negative control (</w:t>
      </w:r>
      <w:r w:rsidRPr="005D3D95">
        <w:rPr>
          <w:rFonts w:cs="Times New Roman"/>
          <w:szCs w:val="24"/>
        </w:rPr>
        <w:t>nuclease-free water</w:t>
      </w:r>
      <w:r>
        <w:rPr>
          <w:rFonts w:cs="Times New Roman"/>
          <w:szCs w:val="24"/>
        </w:rPr>
        <w:t>).</w:t>
      </w:r>
    </w:p>
    <w:p w14:paraId="78167FA3" w14:textId="122B9225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2C9247B8" w14:textId="02D6331E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6E73AE22" w14:textId="5E68F793" w:rsidR="00CF67C9" w:rsidRDefault="00CF67C9">
      <w:pPr>
        <w:spacing w:before="0" w:after="200" w:line="276" w:lineRule="auto"/>
        <w:rPr>
          <w:rFonts w:cs="Times New Roman"/>
          <w:sz w:val="22"/>
        </w:rPr>
      </w:pPr>
      <w:r>
        <w:rPr>
          <w:rFonts w:cs="Times New Roman"/>
          <w:sz w:val="22"/>
        </w:rPr>
        <w:br w:type="page"/>
      </w:r>
    </w:p>
    <w:p w14:paraId="7BEE98DE" w14:textId="258EB60F" w:rsidR="004C4F1B" w:rsidRDefault="00CF67C9">
      <w:pPr>
        <w:spacing w:before="0" w:after="200" w:line="276" w:lineRule="auto"/>
        <w:rPr>
          <w:rFonts w:cs="Times New Roman"/>
          <w:sz w:val="22"/>
        </w:rPr>
      </w:pPr>
      <w:r>
        <w:rPr>
          <w:rFonts w:cs="Times New Roman"/>
          <w:noProof/>
          <w:sz w:val="22"/>
          <w:lang w:val="ca-ES" w:eastAsia="ca-ES"/>
        </w:rPr>
        <w:drawing>
          <wp:anchor distT="0" distB="0" distL="114300" distR="114300" simplePos="0" relativeHeight="251679744" behindDoc="1" locked="0" layoutInCell="1" allowOverlap="1" wp14:anchorId="4F77061C" wp14:editId="21700680">
            <wp:simplePos x="0" y="0"/>
            <wp:positionH relativeFrom="margin">
              <wp:posOffset>-125779</wp:posOffset>
            </wp:positionH>
            <wp:positionV relativeFrom="paragraph">
              <wp:posOffset>-5080</wp:posOffset>
            </wp:positionV>
            <wp:extent cx="6294405" cy="4325816"/>
            <wp:effectExtent l="0" t="0" r="0" b="0"/>
            <wp:wrapNone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405" cy="43258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68628D" w14:textId="4EBAFDC7" w:rsidR="00CF67C9" w:rsidRDefault="00CF67C9">
      <w:pPr>
        <w:spacing w:before="0" w:after="200" w:line="276" w:lineRule="auto"/>
        <w:rPr>
          <w:rFonts w:cs="Times New Roman"/>
          <w:sz w:val="22"/>
        </w:rPr>
      </w:pPr>
      <w:r w:rsidRPr="00CF67C9">
        <w:rPr>
          <w:noProof/>
          <w:lang w:val="ca-ES" w:eastAsia="ca-ES"/>
        </w:rPr>
        <w:drawing>
          <wp:anchor distT="0" distB="0" distL="114300" distR="114300" simplePos="0" relativeHeight="251680768" behindDoc="1" locked="0" layoutInCell="1" allowOverlap="1" wp14:anchorId="58252A66" wp14:editId="4A57FA5E">
            <wp:simplePos x="0" y="0"/>
            <wp:positionH relativeFrom="column">
              <wp:posOffset>5555029</wp:posOffset>
            </wp:positionH>
            <wp:positionV relativeFrom="paragraph">
              <wp:posOffset>90170</wp:posOffset>
            </wp:positionV>
            <wp:extent cx="3207971" cy="3811092"/>
            <wp:effectExtent l="0" t="0" r="0" b="0"/>
            <wp:wrapNone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510"/>
                    <a:stretch/>
                  </pic:blipFill>
                  <pic:spPr bwMode="auto">
                    <a:xfrm>
                      <a:off x="0" y="0"/>
                      <a:ext cx="3207971" cy="3811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BF5D9B" w14:textId="3CE8EC38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1D43BAB9" w14:textId="14DFEB52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393DB2AB" w14:textId="49A9EB76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7AF67AC9" w14:textId="77AEBD1B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67E3610B" w14:textId="52573B60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6926A49B" w14:textId="0A85B8B6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470BCEE5" w14:textId="2B0D0A8C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2E5A7128" w14:textId="5EB3CC45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32B04A82" w14:textId="30273618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6B52FA87" w14:textId="6961F5A4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6E19844B" w14:textId="77777777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0FEB04BB" w14:textId="77777777" w:rsidR="004C4F1B" w:rsidRDefault="004C4F1B">
      <w:pPr>
        <w:spacing w:before="0" w:after="200" w:line="276" w:lineRule="auto"/>
        <w:rPr>
          <w:rFonts w:cs="Times New Roman"/>
          <w:sz w:val="22"/>
        </w:rPr>
      </w:pPr>
    </w:p>
    <w:p w14:paraId="52A83029" w14:textId="77777777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6FBEC961" w14:textId="16CB604F" w:rsidR="00CF67C9" w:rsidRDefault="00CF67C9" w:rsidP="00CF67C9">
      <w:pPr>
        <w:keepNext/>
        <w:spacing w:before="0" w:after="0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>
        <w:rPr>
          <w:rFonts w:cs="Times New Roman"/>
          <w:b/>
          <w:szCs w:val="24"/>
        </w:rPr>
        <w:t>Figure</w:t>
      </w:r>
      <w:r w:rsidRPr="0001436A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8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4C4F1B">
        <w:rPr>
          <w:rFonts w:cs="Times New Roman"/>
          <w:szCs w:val="24"/>
        </w:rPr>
        <w:t xml:space="preserve">Agarose gel electrophoresis of </w:t>
      </w:r>
      <w:r w:rsidRPr="00CF67C9">
        <w:rPr>
          <w:rFonts w:cs="Times New Roman"/>
          <w:szCs w:val="24"/>
        </w:rPr>
        <w:t>PCR amplification products for incF (270 bp) from all isolates (a, b, c)</w:t>
      </w:r>
      <w:r w:rsidRPr="004C4F1B">
        <w:rPr>
          <w:rFonts w:cs="Times New Roman"/>
          <w:szCs w:val="24"/>
        </w:rPr>
        <w:t xml:space="preserve">. </w:t>
      </w:r>
      <w:r w:rsidR="00DC109D">
        <w:rPr>
          <w:rFonts w:cs="Times New Roman"/>
          <w:szCs w:val="24"/>
        </w:rPr>
        <w:t>Isolates legend in the adjacent table.</w:t>
      </w:r>
      <w:r w:rsidR="00DC109D" w:rsidRPr="00DC109D">
        <w:rPr>
          <w:rFonts w:cs="Times New Roman"/>
          <w:szCs w:val="24"/>
        </w:rPr>
        <w:t xml:space="preserve"> </w:t>
      </w:r>
      <w:r w:rsidR="00DC109D">
        <w:rPr>
          <w:rFonts w:cs="Times New Roman"/>
          <w:szCs w:val="24"/>
        </w:rPr>
        <w:t>I</w:t>
      </w:r>
      <w:r w:rsidR="00DC109D" w:rsidRPr="00DC109D">
        <w:rPr>
          <w:rFonts w:cs="Times New Roman"/>
          <w:szCs w:val="24"/>
        </w:rPr>
        <w:t>rrelevant samples for the study were not included for analysis.</w:t>
      </w:r>
      <w:r w:rsidR="00DC109D">
        <w:rPr>
          <w:rFonts w:cs="Times New Roman"/>
          <w:szCs w:val="24"/>
        </w:rPr>
        <w:t xml:space="preserve"> </w:t>
      </w:r>
      <w:r w:rsidRPr="004C4F1B">
        <w:rPr>
          <w:rFonts w:cs="Times New Roman"/>
          <w:szCs w:val="24"/>
        </w:rPr>
        <w:t xml:space="preserve">Positive </w:t>
      </w:r>
      <w:r>
        <w:rPr>
          <w:rFonts w:cs="Times New Roman"/>
          <w:szCs w:val="24"/>
        </w:rPr>
        <w:t>sample in lane</w:t>
      </w:r>
      <w:r w:rsidRPr="004C4F1B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34</w:t>
      </w:r>
      <w:r w:rsidRPr="0029697E">
        <w:rPr>
          <w:rFonts w:cs="Times New Roman"/>
          <w:szCs w:val="24"/>
        </w:rPr>
        <w:t>.</w:t>
      </w:r>
      <w:r w:rsidRPr="005D3D95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Gel 1.5% agarose, run time of 40 minutes. </w:t>
      </w:r>
      <w:r w:rsidRPr="005D3D95">
        <w:rPr>
          <w:rFonts w:cs="Times New Roman"/>
          <w:szCs w:val="24"/>
        </w:rPr>
        <w:t>M</w:t>
      </w:r>
      <w:r>
        <w:rPr>
          <w:rFonts w:cs="Times New Roman"/>
          <w:szCs w:val="24"/>
        </w:rPr>
        <w:t>,</w:t>
      </w:r>
      <w:r w:rsidRPr="005D3D95">
        <w:rPr>
          <w:rFonts w:cs="Times New Roman"/>
          <w:szCs w:val="24"/>
        </w:rPr>
        <w:t xml:space="preserve"> GRS Universal DNA ladder 10 000 bp (GRISP, Portugal)</w:t>
      </w:r>
      <w:r>
        <w:rPr>
          <w:rFonts w:cs="Times New Roman"/>
          <w:szCs w:val="24"/>
        </w:rPr>
        <w:t xml:space="preserve">; </w:t>
      </w:r>
      <w:r w:rsidRPr="005D3D95">
        <w:rPr>
          <w:rFonts w:cs="Times New Roman"/>
          <w:szCs w:val="24"/>
        </w:rPr>
        <w:t>C+</w:t>
      </w:r>
      <w:r>
        <w:rPr>
          <w:rFonts w:cs="Times New Roman"/>
          <w:szCs w:val="24"/>
        </w:rPr>
        <w:t>, positive control (incF</w:t>
      </w:r>
      <w:r w:rsidRPr="005D3D95">
        <w:rPr>
          <w:rFonts w:cs="Times New Roman"/>
          <w:szCs w:val="24"/>
        </w:rPr>
        <w:t xml:space="preserve"> +</w:t>
      </w:r>
      <w:r>
        <w:rPr>
          <w:rFonts w:cs="Times New Roman"/>
          <w:szCs w:val="24"/>
        </w:rPr>
        <w:t>); C-, negative control (</w:t>
      </w:r>
      <w:r w:rsidRPr="005D3D95">
        <w:rPr>
          <w:rFonts w:cs="Times New Roman"/>
          <w:szCs w:val="24"/>
        </w:rPr>
        <w:t>nuclease-free water</w:t>
      </w:r>
      <w:r>
        <w:rPr>
          <w:rFonts w:cs="Times New Roman"/>
          <w:szCs w:val="24"/>
        </w:rPr>
        <w:t>).</w:t>
      </w:r>
    </w:p>
    <w:p w14:paraId="2723B2BC" w14:textId="77777777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6F20B275" w14:textId="194C81FE" w:rsidR="0029697E" w:rsidRDefault="0029697E">
      <w:pPr>
        <w:spacing w:before="0" w:after="200" w:line="276" w:lineRule="auto"/>
        <w:rPr>
          <w:rFonts w:cs="Times New Roman"/>
          <w:sz w:val="22"/>
        </w:rPr>
      </w:pPr>
      <w:r>
        <w:rPr>
          <w:rFonts w:cs="Times New Roman"/>
          <w:sz w:val="22"/>
        </w:rPr>
        <w:br w:type="page"/>
      </w:r>
    </w:p>
    <w:p w14:paraId="47A72049" w14:textId="6C47A1A7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7F230222" w14:textId="370E88B3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4A43D76F" w14:textId="439F189D" w:rsidR="00CF67C9" w:rsidRDefault="00CF67C9">
      <w:pPr>
        <w:spacing w:before="0" w:after="200" w:line="276" w:lineRule="auto"/>
        <w:rPr>
          <w:rFonts w:cs="Times New Roman"/>
          <w:sz w:val="22"/>
        </w:rPr>
      </w:pPr>
      <w:r w:rsidRPr="00CF67C9">
        <w:rPr>
          <w:noProof/>
          <w:lang w:val="ca-ES" w:eastAsia="ca-ES"/>
        </w:rPr>
        <w:drawing>
          <wp:anchor distT="0" distB="0" distL="114300" distR="114300" simplePos="0" relativeHeight="251682816" behindDoc="1" locked="0" layoutInCell="1" allowOverlap="1" wp14:anchorId="51EB6641" wp14:editId="0092C84C">
            <wp:simplePos x="0" y="0"/>
            <wp:positionH relativeFrom="column">
              <wp:posOffset>5382064</wp:posOffset>
            </wp:positionH>
            <wp:positionV relativeFrom="paragraph">
              <wp:posOffset>59544</wp:posOffset>
            </wp:positionV>
            <wp:extent cx="3071495" cy="3284220"/>
            <wp:effectExtent l="0" t="0" r="0" b="0"/>
            <wp:wrapNone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291" b="5757"/>
                    <a:stretch/>
                  </pic:blipFill>
                  <pic:spPr bwMode="auto">
                    <a:xfrm>
                      <a:off x="0" y="0"/>
                      <a:ext cx="3071495" cy="328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imes New Roman"/>
          <w:noProof/>
          <w:sz w:val="22"/>
          <w:lang w:val="ca-ES" w:eastAsia="ca-ES"/>
        </w:rPr>
        <w:drawing>
          <wp:anchor distT="0" distB="0" distL="114300" distR="114300" simplePos="0" relativeHeight="251681792" behindDoc="1" locked="0" layoutInCell="1" allowOverlap="1" wp14:anchorId="4BF29A64" wp14:editId="4C05DFD5">
            <wp:simplePos x="0" y="0"/>
            <wp:positionH relativeFrom="margin">
              <wp:posOffset>145122</wp:posOffset>
            </wp:positionH>
            <wp:positionV relativeFrom="paragraph">
              <wp:posOffset>6252</wp:posOffset>
            </wp:positionV>
            <wp:extent cx="5397563" cy="3284318"/>
            <wp:effectExtent l="0" t="0" r="0" b="0"/>
            <wp:wrapNone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63" cy="32843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D964CB" w14:textId="56395259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6A615D6D" w14:textId="50AE3570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1AD16D0B" w14:textId="63107472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11CE8279" w14:textId="77777777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7A854A8B" w14:textId="77777777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487E2D74" w14:textId="2510B393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1509AC14" w14:textId="22760688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407E24F7" w14:textId="77777777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7FFD3E9E" w14:textId="0406DB55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18F30AE3" w14:textId="77777777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6865433E" w14:textId="77777777" w:rsidR="00CF67C9" w:rsidRDefault="00CF67C9">
      <w:pPr>
        <w:spacing w:before="0" w:after="200" w:line="276" w:lineRule="auto"/>
        <w:rPr>
          <w:rFonts w:cs="Times New Roman"/>
          <w:sz w:val="22"/>
        </w:rPr>
      </w:pPr>
    </w:p>
    <w:p w14:paraId="0FD19238" w14:textId="459D3446" w:rsidR="00CF67C9" w:rsidRDefault="00CF67C9" w:rsidP="00CF67C9">
      <w:pPr>
        <w:keepNext/>
        <w:spacing w:before="0" w:after="0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>
        <w:rPr>
          <w:rFonts w:cs="Times New Roman"/>
          <w:b/>
          <w:szCs w:val="24"/>
        </w:rPr>
        <w:t>Figure</w:t>
      </w:r>
      <w:r w:rsidRPr="0001436A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9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CF67C9">
        <w:rPr>
          <w:rFonts w:cs="Times New Roman"/>
          <w:szCs w:val="24"/>
        </w:rPr>
        <w:t>Agarose gel electrophoresis of PCR amplification products for HI1 (471 bp)</w:t>
      </w:r>
      <w:r w:rsidR="0030321B">
        <w:rPr>
          <w:rFonts w:cs="Times New Roman"/>
          <w:szCs w:val="24"/>
        </w:rPr>
        <w:t xml:space="preserve"> </w:t>
      </w:r>
      <w:r w:rsidRPr="00CF67C9">
        <w:rPr>
          <w:rFonts w:cs="Times New Roman"/>
          <w:szCs w:val="24"/>
        </w:rPr>
        <w:t>and HI2 (644 bp) from all isolates</w:t>
      </w:r>
      <w:r>
        <w:rPr>
          <w:rFonts w:cs="Times New Roman"/>
          <w:szCs w:val="24"/>
        </w:rPr>
        <w:t xml:space="preserve">. </w:t>
      </w:r>
      <w:r w:rsidR="00DC109D">
        <w:rPr>
          <w:rFonts w:cs="Times New Roman"/>
          <w:szCs w:val="24"/>
        </w:rPr>
        <w:t>Isolates legend in the adjacent table.</w:t>
      </w:r>
      <w:r w:rsidR="00DC109D" w:rsidRPr="00DC109D">
        <w:rPr>
          <w:rFonts w:cs="Times New Roman"/>
          <w:szCs w:val="24"/>
        </w:rPr>
        <w:t xml:space="preserve"> </w:t>
      </w:r>
      <w:r w:rsidR="00DC109D">
        <w:rPr>
          <w:rFonts w:cs="Times New Roman"/>
          <w:szCs w:val="24"/>
        </w:rPr>
        <w:t>I</w:t>
      </w:r>
      <w:r w:rsidR="00DC109D" w:rsidRPr="00DC109D">
        <w:rPr>
          <w:rFonts w:cs="Times New Roman"/>
          <w:szCs w:val="24"/>
        </w:rPr>
        <w:t>rrelevant samples for the study were not included for analysis.</w:t>
      </w:r>
      <w:r w:rsidR="00DC109D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Gel 1.5% agarose, run time of 60 minutes. </w:t>
      </w:r>
      <w:r w:rsidRPr="005D3D95">
        <w:rPr>
          <w:rFonts w:cs="Times New Roman"/>
          <w:szCs w:val="24"/>
        </w:rPr>
        <w:t>M</w:t>
      </w:r>
      <w:r>
        <w:rPr>
          <w:rFonts w:cs="Times New Roman"/>
          <w:szCs w:val="24"/>
        </w:rPr>
        <w:t>,</w:t>
      </w:r>
      <w:r w:rsidRPr="005D3D95">
        <w:rPr>
          <w:rFonts w:cs="Times New Roman"/>
          <w:szCs w:val="24"/>
        </w:rPr>
        <w:t xml:space="preserve"> GRS Universal DNA ladder 10 000 bp (GRISP, Portugal)</w:t>
      </w:r>
      <w:r>
        <w:rPr>
          <w:rFonts w:cs="Times New Roman"/>
          <w:szCs w:val="24"/>
        </w:rPr>
        <w:t xml:space="preserve">; </w:t>
      </w:r>
      <w:r w:rsidRPr="005D3D95">
        <w:rPr>
          <w:rFonts w:cs="Times New Roman"/>
          <w:szCs w:val="24"/>
        </w:rPr>
        <w:t>C+</w:t>
      </w:r>
      <w:r>
        <w:rPr>
          <w:rFonts w:cs="Times New Roman"/>
          <w:szCs w:val="24"/>
        </w:rPr>
        <w:t>, positive control for both HI1 and HI2 (HI1</w:t>
      </w:r>
      <w:r w:rsidRPr="005D3D95">
        <w:rPr>
          <w:rFonts w:cs="Times New Roman"/>
          <w:szCs w:val="24"/>
        </w:rPr>
        <w:t xml:space="preserve"> +</w:t>
      </w:r>
      <w:r>
        <w:rPr>
          <w:rFonts w:cs="Times New Roman"/>
          <w:szCs w:val="24"/>
        </w:rPr>
        <w:t xml:space="preserve"> and HI2 +); C1+, positive control for HI1 (HI1 +); C2+, positive control for HI2 (HI2 +); C-, negative control (</w:t>
      </w:r>
      <w:r w:rsidRPr="005D3D95">
        <w:rPr>
          <w:rFonts w:cs="Times New Roman"/>
          <w:szCs w:val="24"/>
        </w:rPr>
        <w:t>nuclease-free water</w:t>
      </w:r>
      <w:r>
        <w:rPr>
          <w:rFonts w:cs="Times New Roman"/>
          <w:szCs w:val="24"/>
        </w:rPr>
        <w:t>).</w:t>
      </w:r>
    </w:p>
    <w:p w14:paraId="567F7A16" w14:textId="3EF56D0C" w:rsidR="00CF67C9" w:rsidRDefault="00CF67C9">
      <w:pPr>
        <w:spacing w:before="0" w:after="200" w:line="276" w:lineRule="auto"/>
        <w:rPr>
          <w:rFonts w:cs="Times New Roman"/>
          <w:sz w:val="22"/>
        </w:rPr>
      </w:pPr>
      <w:r>
        <w:rPr>
          <w:rFonts w:cs="Times New Roman"/>
          <w:sz w:val="22"/>
        </w:rPr>
        <w:br w:type="page"/>
      </w:r>
    </w:p>
    <w:p w14:paraId="6FF3945A" w14:textId="02A15FF0" w:rsidR="005D3D95" w:rsidRDefault="005D3D95" w:rsidP="005D3D95">
      <w:pPr>
        <w:spacing w:before="0" w:after="200" w:line="276" w:lineRule="auto"/>
        <w:rPr>
          <w:rFonts w:cs="Times New Roman"/>
          <w:sz w:val="22"/>
        </w:rPr>
        <w:sectPr w:rsidR="005D3D95" w:rsidSect="007B6B5C">
          <w:headerReference w:type="even" r:id="rId26"/>
          <w:footerReference w:type="even" r:id="rId27"/>
          <w:footerReference w:type="default" r:id="rId28"/>
          <w:headerReference w:type="first" r:id="rId29"/>
          <w:pgSz w:w="15840" w:h="12240" w:orient="landscape"/>
          <w:pgMar w:top="1282" w:right="1138" w:bottom="1181" w:left="1138" w:header="720" w:footer="720" w:gutter="0"/>
          <w:cols w:space="720"/>
          <w:titlePg/>
          <w:docGrid w:linePitch="360"/>
        </w:sectPr>
      </w:pPr>
    </w:p>
    <w:p w14:paraId="6229C1AA" w14:textId="24FB37DE" w:rsidR="00A95FBE" w:rsidRPr="005D3D95" w:rsidRDefault="00DC109D" w:rsidP="005D3D95">
      <w:pPr>
        <w:pStyle w:val="Ttol1"/>
        <w:numPr>
          <w:ilvl w:val="0"/>
          <w:numId w:val="0"/>
        </w:numPr>
      </w:pPr>
      <w:r>
        <w:rPr>
          <w:b w:val="0"/>
          <w:noProof/>
          <w:lang w:val="ca-ES" w:eastAsia="ca-ES"/>
        </w:rPr>
        <w:drawing>
          <wp:anchor distT="0" distB="0" distL="114300" distR="114300" simplePos="0" relativeHeight="251683840" behindDoc="1" locked="0" layoutInCell="1" allowOverlap="1" wp14:anchorId="7F36D3EA" wp14:editId="4919110B">
            <wp:simplePos x="0" y="0"/>
            <wp:positionH relativeFrom="page">
              <wp:posOffset>673100</wp:posOffset>
            </wp:positionH>
            <wp:positionV relativeFrom="paragraph">
              <wp:posOffset>87630</wp:posOffset>
            </wp:positionV>
            <wp:extent cx="6229119" cy="3119755"/>
            <wp:effectExtent l="0" t="0" r="635" b="4445"/>
            <wp:wrapNone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63"/>
                    <a:stretch/>
                  </pic:blipFill>
                  <pic:spPr bwMode="auto">
                    <a:xfrm>
                      <a:off x="0" y="0"/>
                      <a:ext cx="6229119" cy="311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87D450" w14:textId="425A805D" w:rsidR="00A95FBE" w:rsidRDefault="00A95FBE" w:rsidP="00016112">
      <w:pPr>
        <w:spacing w:before="0" w:after="200" w:line="276" w:lineRule="auto"/>
        <w:rPr>
          <w:rFonts w:cs="Times New Roman"/>
          <w:b/>
          <w:szCs w:val="24"/>
        </w:rPr>
      </w:pPr>
    </w:p>
    <w:p w14:paraId="01D46BAC" w14:textId="77777777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4824AD4E" w14:textId="77777777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6434F90D" w14:textId="77777777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34702961" w14:textId="77777777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146C0B90" w14:textId="77777777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11BD26CC" w14:textId="77777777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51CFBCFE" w14:textId="77777777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6A12FE1E" w14:textId="77777777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577661FB" w14:textId="77777777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6D597C4B" w14:textId="77777777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3C04CE19" w14:textId="64EE66E1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45C57858" w14:textId="77777777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6B666AB0" w14:textId="24773B88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529F5B0A" w14:textId="1621F0E5" w:rsidR="00DC109D" w:rsidRDefault="00DC109D" w:rsidP="00A95FBE">
      <w:pPr>
        <w:keepNext/>
        <w:spacing w:before="0" w:after="0"/>
        <w:rPr>
          <w:rFonts w:cs="Times New Roman"/>
          <w:b/>
          <w:szCs w:val="24"/>
        </w:rPr>
      </w:pPr>
    </w:p>
    <w:p w14:paraId="6C1B58BC" w14:textId="4AE51911" w:rsidR="00D913C8" w:rsidRDefault="00A95FBE" w:rsidP="00A95FBE">
      <w:pPr>
        <w:keepNext/>
        <w:spacing w:before="0" w:after="0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>
        <w:rPr>
          <w:rFonts w:cs="Times New Roman"/>
          <w:b/>
          <w:szCs w:val="24"/>
        </w:rPr>
        <w:t>Figure</w:t>
      </w:r>
      <w:r w:rsidRPr="0001436A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1</w:t>
      </w:r>
      <w:r w:rsidR="00CF67C9">
        <w:rPr>
          <w:rFonts w:cs="Times New Roman"/>
          <w:b/>
          <w:szCs w:val="24"/>
        </w:rPr>
        <w:t>0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EB63C1">
        <w:rPr>
          <w:rFonts w:cs="Times New Roman"/>
          <w:szCs w:val="24"/>
        </w:rPr>
        <w:t>Antibiotic susceptibility pattern of all isolates (n=23) for the twelve antibiotics tested</w:t>
      </w:r>
      <w:r w:rsidRPr="00E008DE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r w:rsidRPr="00407A20">
        <w:rPr>
          <w:rFonts w:cs="Times New Roman"/>
          <w:color w:val="0070C0"/>
          <w:szCs w:val="24"/>
        </w:rPr>
        <w:t>■</w:t>
      </w:r>
      <w:r>
        <w:rPr>
          <w:rFonts w:cs="Times New Roman"/>
          <w:szCs w:val="24"/>
        </w:rPr>
        <w:t xml:space="preserve"> Resistant, </w:t>
      </w:r>
      <w:r w:rsidRPr="00407A20">
        <w:rPr>
          <w:rFonts w:cs="Times New Roman"/>
          <w:color w:val="E36C0A" w:themeColor="accent6" w:themeShade="BF"/>
          <w:szCs w:val="24"/>
        </w:rPr>
        <w:t>■</w:t>
      </w:r>
      <w:r>
        <w:rPr>
          <w:rFonts w:cs="Times New Roman"/>
          <w:szCs w:val="24"/>
        </w:rPr>
        <w:t xml:space="preserve"> Susceptible.</w:t>
      </w:r>
    </w:p>
    <w:p w14:paraId="2BE8DF79" w14:textId="405EAD5E" w:rsidR="00A95FBE" w:rsidRDefault="00A95FBE" w:rsidP="00A95FBE">
      <w:pPr>
        <w:keepNext/>
        <w:spacing w:before="0" w:after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</w:p>
    <w:p w14:paraId="58528DF5" w14:textId="18B0AAD8" w:rsidR="00A95FBE" w:rsidRDefault="00A95FBE" w:rsidP="00A95FBE">
      <w:pPr>
        <w:keepNext/>
        <w:spacing w:before="0" w:after="0"/>
        <w:rPr>
          <w:rFonts w:cs="Times New Roman"/>
          <w:b/>
          <w:szCs w:val="24"/>
        </w:rPr>
      </w:pPr>
    </w:p>
    <w:p w14:paraId="131AC307" w14:textId="4C96E973" w:rsidR="005D3D95" w:rsidRDefault="00997AC3" w:rsidP="00D913C8">
      <w:pPr>
        <w:keepNext/>
        <w:spacing w:before="0" w:after="0"/>
        <w:jc w:val="center"/>
        <w:rPr>
          <w:rFonts w:cs="Times New Roman"/>
          <w:b/>
          <w:szCs w:val="24"/>
        </w:rPr>
      </w:pPr>
      <w:r>
        <w:rPr>
          <w:rFonts w:cs="Times New Roman"/>
          <w:b/>
          <w:noProof/>
          <w:szCs w:val="24"/>
          <w:lang w:val="ca-ES" w:eastAsia="ca-ES"/>
        </w:rPr>
        <w:drawing>
          <wp:anchor distT="0" distB="0" distL="114300" distR="114300" simplePos="0" relativeHeight="251684864" behindDoc="1" locked="0" layoutInCell="1" allowOverlap="1" wp14:anchorId="3A57F20A" wp14:editId="5486B778">
            <wp:simplePos x="0" y="0"/>
            <wp:positionH relativeFrom="margin">
              <wp:align>center</wp:align>
            </wp:positionH>
            <wp:positionV relativeFrom="paragraph">
              <wp:posOffset>36195</wp:posOffset>
            </wp:positionV>
            <wp:extent cx="5730459" cy="3282222"/>
            <wp:effectExtent l="0" t="0" r="3810" b="0"/>
            <wp:wrapNone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459" cy="32822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8BD536" w14:textId="77777777" w:rsidR="005D3D95" w:rsidRDefault="005D3D95" w:rsidP="00A95FBE">
      <w:pPr>
        <w:keepNext/>
        <w:spacing w:before="0" w:after="0"/>
        <w:rPr>
          <w:rFonts w:cs="Times New Roman"/>
          <w:b/>
          <w:szCs w:val="24"/>
        </w:rPr>
      </w:pPr>
    </w:p>
    <w:p w14:paraId="7505B30C" w14:textId="2FF8E59C" w:rsidR="00A95FBE" w:rsidRDefault="00A95FBE" w:rsidP="003250C4">
      <w:pPr>
        <w:keepNext/>
        <w:spacing w:before="0" w:after="0"/>
        <w:jc w:val="center"/>
        <w:rPr>
          <w:rFonts w:cs="Times New Roman"/>
          <w:b/>
          <w:szCs w:val="24"/>
        </w:rPr>
      </w:pPr>
    </w:p>
    <w:p w14:paraId="48B145C0" w14:textId="643521D5" w:rsidR="00D5461E" w:rsidRDefault="00D5461E" w:rsidP="003250C4">
      <w:pPr>
        <w:keepNext/>
        <w:spacing w:before="0" w:after="0"/>
        <w:jc w:val="center"/>
        <w:rPr>
          <w:rFonts w:cs="Times New Roman"/>
          <w:b/>
          <w:szCs w:val="24"/>
        </w:rPr>
      </w:pPr>
    </w:p>
    <w:p w14:paraId="0536EAF9" w14:textId="77777777" w:rsidR="00D913C8" w:rsidRDefault="00D913C8" w:rsidP="00E008DE">
      <w:pPr>
        <w:keepNext/>
        <w:spacing w:before="0" w:after="0"/>
        <w:rPr>
          <w:rFonts w:cs="Times New Roman"/>
          <w:b/>
          <w:szCs w:val="24"/>
        </w:rPr>
      </w:pPr>
    </w:p>
    <w:p w14:paraId="376E5DAA" w14:textId="77777777" w:rsidR="00997AC3" w:rsidRDefault="00997AC3" w:rsidP="00D913C8">
      <w:pPr>
        <w:spacing w:before="0" w:after="200" w:line="276" w:lineRule="auto"/>
        <w:rPr>
          <w:rFonts w:cs="Times New Roman"/>
          <w:b/>
          <w:szCs w:val="24"/>
        </w:rPr>
      </w:pPr>
    </w:p>
    <w:p w14:paraId="0C7E0213" w14:textId="77777777" w:rsidR="00997AC3" w:rsidRDefault="00997AC3" w:rsidP="00D913C8">
      <w:pPr>
        <w:spacing w:before="0" w:after="200" w:line="276" w:lineRule="auto"/>
        <w:rPr>
          <w:rFonts w:cs="Times New Roman"/>
          <w:b/>
          <w:szCs w:val="24"/>
        </w:rPr>
      </w:pPr>
    </w:p>
    <w:p w14:paraId="150690FD" w14:textId="77777777" w:rsidR="00997AC3" w:rsidRDefault="00997AC3" w:rsidP="00D913C8">
      <w:pPr>
        <w:spacing w:before="0" w:after="200" w:line="276" w:lineRule="auto"/>
        <w:rPr>
          <w:rFonts w:cs="Times New Roman"/>
          <w:b/>
          <w:szCs w:val="24"/>
        </w:rPr>
      </w:pPr>
    </w:p>
    <w:p w14:paraId="4AED5902" w14:textId="77777777" w:rsidR="00997AC3" w:rsidRDefault="00997AC3" w:rsidP="00D913C8">
      <w:pPr>
        <w:spacing w:before="0" w:after="200" w:line="276" w:lineRule="auto"/>
        <w:rPr>
          <w:rFonts w:cs="Times New Roman"/>
          <w:b/>
          <w:szCs w:val="24"/>
        </w:rPr>
      </w:pPr>
    </w:p>
    <w:p w14:paraId="569AB27F" w14:textId="77777777" w:rsidR="00997AC3" w:rsidRDefault="00997AC3" w:rsidP="00D913C8">
      <w:pPr>
        <w:spacing w:before="0" w:after="200" w:line="276" w:lineRule="auto"/>
        <w:rPr>
          <w:rFonts w:cs="Times New Roman"/>
          <w:b/>
          <w:szCs w:val="24"/>
        </w:rPr>
      </w:pPr>
    </w:p>
    <w:p w14:paraId="354BD923" w14:textId="77777777" w:rsidR="00997AC3" w:rsidRDefault="00997AC3" w:rsidP="00D913C8">
      <w:pPr>
        <w:spacing w:before="0" w:after="200" w:line="276" w:lineRule="auto"/>
        <w:rPr>
          <w:rFonts w:cs="Times New Roman"/>
          <w:b/>
          <w:szCs w:val="24"/>
        </w:rPr>
      </w:pPr>
    </w:p>
    <w:p w14:paraId="5F660DFD" w14:textId="77777777" w:rsidR="00997AC3" w:rsidRDefault="00997AC3" w:rsidP="00D913C8">
      <w:pPr>
        <w:spacing w:before="0" w:after="200" w:line="276" w:lineRule="auto"/>
        <w:rPr>
          <w:rFonts w:cs="Times New Roman"/>
          <w:b/>
          <w:szCs w:val="24"/>
        </w:rPr>
      </w:pPr>
    </w:p>
    <w:p w14:paraId="7578DB07" w14:textId="77777777" w:rsidR="00997AC3" w:rsidRDefault="00997AC3" w:rsidP="00D913C8">
      <w:pPr>
        <w:spacing w:before="0" w:after="200" w:line="276" w:lineRule="auto"/>
        <w:rPr>
          <w:rFonts w:cs="Times New Roman"/>
          <w:b/>
          <w:szCs w:val="24"/>
        </w:rPr>
      </w:pPr>
    </w:p>
    <w:p w14:paraId="7C52EB7A" w14:textId="457C1C93" w:rsidR="00D81BDC" w:rsidRPr="00DD0DA3" w:rsidRDefault="00E008DE" w:rsidP="00997AC3">
      <w:pPr>
        <w:spacing w:before="0" w:after="200" w:line="276" w:lineRule="auto"/>
        <w:rPr>
          <w:rFonts w:cs="Times New Roman"/>
          <w:i/>
          <w:szCs w:val="24"/>
        </w:rPr>
      </w:pPr>
      <w:r w:rsidRPr="0001436A">
        <w:rPr>
          <w:rFonts w:cs="Times New Roman"/>
          <w:b/>
          <w:szCs w:val="24"/>
        </w:rPr>
        <w:t xml:space="preserve">Supplementary </w:t>
      </w:r>
      <w:r>
        <w:rPr>
          <w:rFonts w:cs="Times New Roman"/>
          <w:b/>
          <w:szCs w:val="24"/>
        </w:rPr>
        <w:t>Figure</w:t>
      </w:r>
      <w:r w:rsidRPr="0001436A">
        <w:rPr>
          <w:rFonts w:cs="Times New Roman"/>
          <w:b/>
          <w:szCs w:val="24"/>
        </w:rPr>
        <w:t xml:space="preserve"> </w:t>
      </w:r>
      <w:r w:rsidR="00CF67C9">
        <w:rPr>
          <w:rFonts w:cs="Times New Roman"/>
          <w:b/>
          <w:szCs w:val="24"/>
        </w:rPr>
        <w:t>11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E008DE">
        <w:rPr>
          <w:rFonts w:cs="Times New Roman"/>
          <w:szCs w:val="24"/>
        </w:rPr>
        <w:t xml:space="preserve">Prevalence (%) of </w:t>
      </w:r>
      <w:r w:rsidR="00D913C8">
        <w:rPr>
          <w:rFonts w:cs="Times New Roman"/>
          <w:szCs w:val="24"/>
        </w:rPr>
        <w:t xml:space="preserve">detected </w:t>
      </w:r>
      <w:r w:rsidRPr="00E008DE">
        <w:rPr>
          <w:rFonts w:cs="Times New Roman"/>
          <w:szCs w:val="24"/>
        </w:rPr>
        <w:t>antibiotic-resistance genes (</w:t>
      </w:r>
      <w:r w:rsidRPr="007E0DE2">
        <w:rPr>
          <w:rFonts w:cs="Times New Roman"/>
          <w:i/>
          <w:szCs w:val="24"/>
        </w:rPr>
        <w:t>bla</w:t>
      </w:r>
      <w:r w:rsidRPr="007E0DE2">
        <w:rPr>
          <w:rFonts w:cs="Times New Roman"/>
          <w:szCs w:val="24"/>
          <w:vertAlign w:val="subscript"/>
        </w:rPr>
        <w:t>CTX-M</w:t>
      </w:r>
      <w:r w:rsidRPr="00E008DE">
        <w:rPr>
          <w:rFonts w:cs="Times New Roman"/>
          <w:szCs w:val="24"/>
        </w:rPr>
        <w:t>,</w:t>
      </w:r>
      <w:r w:rsidR="00DD0DA3">
        <w:rPr>
          <w:rFonts w:cs="Times New Roman"/>
          <w:szCs w:val="24"/>
        </w:rPr>
        <w:t xml:space="preserve"> </w:t>
      </w:r>
      <w:r w:rsidRPr="007E0DE2">
        <w:rPr>
          <w:rFonts w:cs="Times New Roman"/>
          <w:i/>
          <w:szCs w:val="24"/>
        </w:rPr>
        <w:t>bla</w:t>
      </w:r>
      <w:r w:rsidRPr="007E0DE2">
        <w:rPr>
          <w:rFonts w:cs="Times New Roman"/>
          <w:szCs w:val="24"/>
          <w:vertAlign w:val="subscript"/>
        </w:rPr>
        <w:t>SHV</w:t>
      </w:r>
      <w:r w:rsidRPr="00E008DE">
        <w:rPr>
          <w:rFonts w:cs="Times New Roman"/>
          <w:szCs w:val="24"/>
        </w:rPr>
        <w:t xml:space="preserve">, and </w:t>
      </w:r>
      <w:r w:rsidRPr="007E0DE2">
        <w:rPr>
          <w:rFonts w:cs="Times New Roman"/>
          <w:i/>
          <w:szCs w:val="24"/>
        </w:rPr>
        <w:t>sul1</w:t>
      </w:r>
      <w:r w:rsidRPr="00E008DE">
        <w:rPr>
          <w:rFonts w:cs="Times New Roman"/>
          <w:szCs w:val="24"/>
        </w:rPr>
        <w:t>), class I integron integrase (</w:t>
      </w:r>
      <w:r w:rsidRPr="007E0DE2">
        <w:rPr>
          <w:rFonts w:cs="Times New Roman"/>
          <w:i/>
          <w:szCs w:val="24"/>
        </w:rPr>
        <w:t>intI1</w:t>
      </w:r>
      <w:r w:rsidRPr="00E008DE">
        <w:rPr>
          <w:rFonts w:cs="Times New Roman"/>
          <w:szCs w:val="24"/>
        </w:rPr>
        <w:t xml:space="preserve">) and plasmid replicon type (incF) in </w:t>
      </w:r>
      <w:r w:rsidR="00D913C8">
        <w:rPr>
          <w:rFonts w:cs="Times New Roman"/>
          <w:szCs w:val="24"/>
        </w:rPr>
        <w:t>the</w:t>
      </w:r>
      <w:r w:rsidRPr="00E008DE">
        <w:rPr>
          <w:rFonts w:cs="Times New Roman"/>
          <w:szCs w:val="24"/>
        </w:rPr>
        <w:t xml:space="preserve"> isolates </w:t>
      </w:r>
      <w:r w:rsidRPr="00997AC3">
        <w:rPr>
          <w:rFonts w:cs="Times New Roman"/>
          <w:szCs w:val="24"/>
        </w:rPr>
        <w:t>(n=23).</w:t>
      </w:r>
      <w:r w:rsidR="00D913C8" w:rsidRPr="00997AC3">
        <w:rPr>
          <w:rFonts w:cs="Times New Roman"/>
          <w:szCs w:val="24"/>
        </w:rPr>
        <w:t xml:space="preserve"> The</w:t>
      </w:r>
      <w:r w:rsidR="00D913C8">
        <w:rPr>
          <w:rFonts w:cs="Times New Roman"/>
          <w:szCs w:val="24"/>
        </w:rPr>
        <w:t xml:space="preserve"> antibiotic resistance genes</w:t>
      </w:r>
      <w:r w:rsidR="00DD0DA3">
        <w:rPr>
          <w:rFonts w:cs="Times New Roman"/>
          <w:szCs w:val="24"/>
        </w:rPr>
        <w:t xml:space="preserve"> </w:t>
      </w:r>
      <w:r w:rsidR="00D913C8" w:rsidRPr="007E0DE2">
        <w:rPr>
          <w:rFonts w:cs="Times New Roman"/>
          <w:i/>
          <w:szCs w:val="24"/>
        </w:rPr>
        <w:t>bla</w:t>
      </w:r>
      <w:r w:rsidR="00D913C8" w:rsidRPr="007E0DE2">
        <w:rPr>
          <w:rFonts w:cs="Times New Roman"/>
          <w:szCs w:val="24"/>
          <w:vertAlign w:val="subscript"/>
        </w:rPr>
        <w:t>OXA-A</w:t>
      </w:r>
      <w:r w:rsidR="00D913C8">
        <w:rPr>
          <w:rFonts w:cs="Times New Roman"/>
          <w:sz w:val="22"/>
        </w:rPr>
        <w:t xml:space="preserve"> </w:t>
      </w:r>
      <w:r w:rsidR="00D913C8" w:rsidRPr="007E0DE2">
        <w:rPr>
          <w:rFonts w:cs="Times New Roman"/>
          <w:i/>
          <w:szCs w:val="24"/>
        </w:rPr>
        <w:t>bla</w:t>
      </w:r>
      <w:r w:rsidR="00D913C8" w:rsidRPr="007E0DE2">
        <w:rPr>
          <w:rFonts w:cs="Times New Roman"/>
          <w:szCs w:val="24"/>
          <w:vertAlign w:val="subscript"/>
        </w:rPr>
        <w:t>TEM</w:t>
      </w:r>
      <w:r w:rsidR="00D913C8" w:rsidRPr="00E008DE">
        <w:rPr>
          <w:rFonts w:cs="Times New Roman"/>
          <w:szCs w:val="24"/>
        </w:rPr>
        <w:t xml:space="preserve">, </w:t>
      </w:r>
      <w:r w:rsidR="00D913C8" w:rsidRPr="007E0DE2">
        <w:rPr>
          <w:rFonts w:cs="Times New Roman"/>
          <w:i/>
          <w:szCs w:val="24"/>
        </w:rPr>
        <w:t>qnrS</w:t>
      </w:r>
      <w:r w:rsidR="00D913C8">
        <w:rPr>
          <w:rFonts w:cs="Times New Roman"/>
          <w:i/>
          <w:szCs w:val="24"/>
        </w:rPr>
        <w:t xml:space="preserve">, </w:t>
      </w:r>
      <w:r w:rsidR="00D913C8" w:rsidRPr="00DD0DA3">
        <w:rPr>
          <w:rFonts w:cs="Times New Roman"/>
          <w:iCs/>
          <w:szCs w:val="24"/>
        </w:rPr>
        <w:t>and plasmid replicon types</w:t>
      </w:r>
      <w:r w:rsidR="00D913C8">
        <w:rPr>
          <w:rFonts w:cs="Times New Roman"/>
          <w:i/>
          <w:szCs w:val="24"/>
        </w:rPr>
        <w:t xml:space="preserve"> </w:t>
      </w:r>
      <w:r w:rsidR="00D913C8" w:rsidRPr="00E008DE">
        <w:rPr>
          <w:rFonts w:cs="Times New Roman"/>
          <w:szCs w:val="24"/>
        </w:rPr>
        <w:t>incHI1 and incHI2</w:t>
      </w:r>
      <w:r w:rsidR="00D913C8">
        <w:rPr>
          <w:rFonts w:cs="Times New Roman"/>
          <w:szCs w:val="24"/>
        </w:rPr>
        <w:t xml:space="preserve">, were not detected in the isolates. </w:t>
      </w:r>
    </w:p>
    <w:p w14:paraId="07A85007" w14:textId="7287DB24" w:rsidR="00D81BDC" w:rsidRDefault="00D81BDC" w:rsidP="00D81BDC">
      <w:pPr>
        <w:pStyle w:val="Ttol1"/>
      </w:pPr>
      <w:r w:rsidRPr="00994A3D">
        <w:t xml:space="preserve">Supplementary </w:t>
      </w:r>
      <w:r>
        <w:t>References</w:t>
      </w:r>
    </w:p>
    <w:p w14:paraId="60EEF195" w14:textId="0A87A007" w:rsidR="00D81BDC" w:rsidRDefault="00D81BDC" w:rsidP="00CA5414">
      <w:pPr>
        <w:jc w:val="both"/>
      </w:pPr>
      <w:r w:rsidRPr="00D81BDC">
        <w:t>Carattoli</w:t>
      </w:r>
      <w:r w:rsidR="00CA5414">
        <w:t>,</w:t>
      </w:r>
      <w:r w:rsidRPr="00D81BDC">
        <w:t xml:space="preserve"> A</w:t>
      </w:r>
      <w:r w:rsidR="00CA5414">
        <w:t>.</w:t>
      </w:r>
      <w:r w:rsidRPr="00D81BDC">
        <w:t>, Bertini</w:t>
      </w:r>
      <w:r w:rsidR="00CA5414">
        <w:t>,</w:t>
      </w:r>
      <w:r w:rsidRPr="00D81BDC">
        <w:t xml:space="preserve"> A</w:t>
      </w:r>
      <w:r w:rsidR="00CA5414">
        <w:t>.</w:t>
      </w:r>
      <w:r w:rsidRPr="00D81BDC">
        <w:t>, Villa</w:t>
      </w:r>
      <w:r w:rsidR="00CA5414">
        <w:t>,</w:t>
      </w:r>
      <w:r w:rsidRPr="00D81BDC">
        <w:t xml:space="preserve"> L</w:t>
      </w:r>
      <w:r w:rsidR="00CA5414">
        <w:t>.</w:t>
      </w:r>
      <w:r w:rsidRPr="00D81BDC">
        <w:t>, Falbo</w:t>
      </w:r>
      <w:r w:rsidR="00CA5414">
        <w:t>,</w:t>
      </w:r>
      <w:r w:rsidRPr="00D81BDC">
        <w:t xml:space="preserve"> V</w:t>
      </w:r>
      <w:r w:rsidR="00CA5414">
        <w:t>.</w:t>
      </w:r>
      <w:r w:rsidRPr="00D81BDC">
        <w:t>, Hopkins</w:t>
      </w:r>
      <w:r w:rsidR="00CA5414">
        <w:t>,</w:t>
      </w:r>
      <w:r w:rsidRPr="00D81BDC">
        <w:t xml:space="preserve"> K</w:t>
      </w:r>
      <w:r w:rsidR="00CA5414">
        <w:t xml:space="preserve">. </w:t>
      </w:r>
      <w:r w:rsidRPr="00D81BDC">
        <w:t>L</w:t>
      </w:r>
      <w:r w:rsidR="00CA5414">
        <w:t>.</w:t>
      </w:r>
      <w:r w:rsidRPr="00D81BDC">
        <w:t>,</w:t>
      </w:r>
      <w:r w:rsidR="00CA5414">
        <w:t xml:space="preserve"> and</w:t>
      </w:r>
      <w:r w:rsidRPr="00D81BDC">
        <w:t xml:space="preserve"> Threlfall</w:t>
      </w:r>
      <w:r w:rsidR="00CA5414">
        <w:t>,</w:t>
      </w:r>
      <w:r w:rsidRPr="00D81BDC">
        <w:t xml:space="preserve"> E</w:t>
      </w:r>
      <w:r w:rsidR="00CA5414">
        <w:t xml:space="preserve">. </w:t>
      </w:r>
      <w:r w:rsidRPr="00D81BDC">
        <w:t xml:space="preserve">J. </w:t>
      </w:r>
      <w:r w:rsidR="00CA5414">
        <w:t>(</w:t>
      </w:r>
      <w:r w:rsidRPr="00D81BDC">
        <w:t>2005</w:t>
      </w:r>
      <w:r w:rsidR="00CA5414">
        <w:t>)</w:t>
      </w:r>
      <w:r w:rsidRPr="00D81BDC">
        <w:t xml:space="preserve">. Identification of plasmids by PCR-based replicon typing. </w:t>
      </w:r>
      <w:r w:rsidRPr="00CA5414">
        <w:rPr>
          <w:i/>
          <w:iCs/>
        </w:rPr>
        <w:t>J</w:t>
      </w:r>
      <w:r w:rsidR="00CA5414" w:rsidRPr="00CA5414">
        <w:rPr>
          <w:i/>
          <w:iCs/>
        </w:rPr>
        <w:t>.</w:t>
      </w:r>
      <w:r w:rsidRPr="00CA5414">
        <w:rPr>
          <w:i/>
          <w:iCs/>
        </w:rPr>
        <w:t xml:space="preserve"> Microbiol</w:t>
      </w:r>
      <w:r w:rsidR="00CA5414" w:rsidRPr="00CA5414">
        <w:rPr>
          <w:i/>
          <w:iCs/>
        </w:rPr>
        <w:t>.</w:t>
      </w:r>
      <w:r w:rsidRPr="00CA5414">
        <w:rPr>
          <w:i/>
          <w:iCs/>
        </w:rPr>
        <w:t xml:space="preserve"> Methods</w:t>
      </w:r>
      <w:r w:rsidR="00CA5414">
        <w:t>.</w:t>
      </w:r>
      <w:r w:rsidRPr="00D81BDC">
        <w:t xml:space="preserve"> 63</w:t>
      </w:r>
      <w:r w:rsidR="00CA5414">
        <w:t xml:space="preserve">, </w:t>
      </w:r>
      <w:r w:rsidRPr="00D81BDC">
        <w:t>219–228.</w:t>
      </w:r>
    </w:p>
    <w:p w14:paraId="2F4652BB" w14:textId="56B89A2F" w:rsidR="00D81BDC" w:rsidRDefault="00D81BDC" w:rsidP="00CA5414">
      <w:pPr>
        <w:jc w:val="both"/>
      </w:pPr>
      <w:r w:rsidRPr="00D81BDC">
        <w:t>Cattoir</w:t>
      </w:r>
      <w:r w:rsidR="00CA5414">
        <w:t>,</w:t>
      </w:r>
      <w:r w:rsidRPr="00D81BDC">
        <w:t xml:space="preserve"> V</w:t>
      </w:r>
      <w:r w:rsidR="00CA5414">
        <w:t>.</w:t>
      </w:r>
      <w:r w:rsidRPr="00D81BDC">
        <w:t>, Poirel</w:t>
      </w:r>
      <w:r w:rsidR="00CA5414">
        <w:t xml:space="preserve">, </w:t>
      </w:r>
      <w:r w:rsidRPr="00D81BDC">
        <w:t>L</w:t>
      </w:r>
      <w:r w:rsidR="00CA5414">
        <w:t>.</w:t>
      </w:r>
      <w:r w:rsidRPr="00D81BDC">
        <w:t>, Rotimi</w:t>
      </w:r>
      <w:r w:rsidR="00CA5414">
        <w:t>,</w:t>
      </w:r>
      <w:r w:rsidRPr="00D81BDC">
        <w:t xml:space="preserve"> V</w:t>
      </w:r>
      <w:r w:rsidR="00CA5414">
        <w:t>.</w:t>
      </w:r>
      <w:r w:rsidRPr="00D81BDC">
        <w:t>, Soussy</w:t>
      </w:r>
      <w:r w:rsidR="00CA5414">
        <w:t>,</w:t>
      </w:r>
      <w:r w:rsidRPr="00D81BDC">
        <w:t xml:space="preserve"> C</w:t>
      </w:r>
      <w:r w:rsidR="00CA5414">
        <w:t xml:space="preserve">. </w:t>
      </w:r>
      <w:r w:rsidRPr="00D81BDC">
        <w:t>J</w:t>
      </w:r>
      <w:r w:rsidR="00CA5414">
        <w:t>.</w:t>
      </w:r>
      <w:r w:rsidRPr="00D81BDC">
        <w:t>,</w:t>
      </w:r>
      <w:r w:rsidR="00CA5414">
        <w:t xml:space="preserve"> and</w:t>
      </w:r>
      <w:r w:rsidRPr="00D81BDC">
        <w:t xml:space="preserve"> Nordmann</w:t>
      </w:r>
      <w:r w:rsidR="00CA5414">
        <w:t>,</w:t>
      </w:r>
      <w:r w:rsidRPr="00D81BDC">
        <w:t xml:space="preserve"> P. </w:t>
      </w:r>
      <w:r w:rsidR="00CA5414">
        <w:t>(</w:t>
      </w:r>
      <w:r w:rsidRPr="00D81BDC">
        <w:t>2007</w:t>
      </w:r>
      <w:r w:rsidR="00CA5414">
        <w:t>)</w:t>
      </w:r>
      <w:r w:rsidRPr="00D81BDC">
        <w:t xml:space="preserve">. Multiplex PCR for detection of plasmid-mediated quinolone resistance qnr genes in ESBL-producing enterobacterial isolates. </w:t>
      </w:r>
      <w:r w:rsidRPr="00CA5414">
        <w:rPr>
          <w:i/>
          <w:iCs/>
        </w:rPr>
        <w:t>J</w:t>
      </w:r>
      <w:r w:rsidR="00CA5414" w:rsidRPr="00CA5414">
        <w:rPr>
          <w:i/>
          <w:iCs/>
        </w:rPr>
        <w:t>.</w:t>
      </w:r>
      <w:r w:rsidRPr="00CA5414">
        <w:rPr>
          <w:i/>
          <w:iCs/>
        </w:rPr>
        <w:t xml:space="preserve"> Antimicrob</w:t>
      </w:r>
      <w:r w:rsidR="00CA5414" w:rsidRPr="00CA5414">
        <w:rPr>
          <w:i/>
          <w:iCs/>
        </w:rPr>
        <w:t>.</w:t>
      </w:r>
      <w:r w:rsidRPr="00CA5414">
        <w:rPr>
          <w:i/>
          <w:iCs/>
        </w:rPr>
        <w:t xml:space="preserve"> Chemother</w:t>
      </w:r>
      <w:r w:rsidR="00CA5414" w:rsidRPr="00CA5414">
        <w:rPr>
          <w:i/>
          <w:iCs/>
        </w:rPr>
        <w:t>.</w:t>
      </w:r>
      <w:r w:rsidRPr="00CA5414">
        <w:rPr>
          <w:i/>
          <w:iCs/>
        </w:rPr>
        <w:t xml:space="preserve"> </w:t>
      </w:r>
      <w:r w:rsidRPr="00CA5414">
        <w:t>60</w:t>
      </w:r>
      <w:r w:rsidR="00CA5414">
        <w:t xml:space="preserve">, </w:t>
      </w:r>
      <w:r w:rsidRPr="00D81BDC">
        <w:t>394–397.</w:t>
      </w:r>
    </w:p>
    <w:p w14:paraId="141B2E37" w14:textId="517948AD" w:rsidR="00D81BDC" w:rsidRPr="00CA5414" w:rsidRDefault="00D81BDC" w:rsidP="00CA5414">
      <w:pPr>
        <w:jc w:val="both"/>
        <w:rPr>
          <w:lang w:val="pt-PT"/>
        </w:rPr>
      </w:pPr>
      <w:r w:rsidRPr="00D81BDC">
        <w:t>DiPersio</w:t>
      </w:r>
      <w:r w:rsidR="00CA5414">
        <w:t>,</w:t>
      </w:r>
      <w:r w:rsidRPr="00D81BDC">
        <w:t xml:space="preserve"> J</w:t>
      </w:r>
      <w:r w:rsidR="00CA5414">
        <w:t xml:space="preserve">. </w:t>
      </w:r>
      <w:r w:rsidRPr="00D81BDC">
        <w:t>R</w:t>
      </w:r>
      <w:r w:rsidR="00CA5414">
        <w:t>.</w:t>
      </w:r>
      <w:r w:rsidRPr="00D81BDC">
        <w:t>, Deshpande</w:t>
      </w:r>
      <w:r w:rsidR="00CA5414">
        <w:t>,</w:t>
      </w:r>
      <w:r w:rsidRPr="00D81BDC">
        <w:t xml:space="preserve"> L</w:t>
      </w:r>
      <w:r w:rsidR="00CA5414">
        <w:t xml:space="preserve">. </w:t>
      </w:r>
      <w:r w:rsidRPr="00D81BDC">
        <w:t>M</w:t>
      </w:r>
      <w:r w:rsidR="00CA5414">
        <w:t>.</w:t>
      </w:r>
      <w:r w:rsidRPr="00D81BDC">
        <w:t>, Biedenbach</w:t>
      </w:r>
      <w:r w:rsidR="00CA5414">
        <w:t xml:space="preserve">, </w:t>
      </w:r>
      <w:r w:rsidRPr="00D81BDC">
        <w:t>D</w:t>
      </w:r>
      <w:r w:rsidR="00CA5414">
        <w:t xml:space="preserve">. </w:t>
      </w:r>
      <w:r w:rsidRPr="00D81BDC">
        <w:t>J</w:t>
      </w:r>
      <w:r w:rsidR="00CA5414">
        <w:t>.</w:t>
      </w:r>
      <w:r w:rsidRPr="00D81BDC">
        <w:t>, Toleman</w:t>
      </w:r>
      <w:r w:rsidR="00CA5414">
        <w:t>,</w:t>
      </w:r>
      <w:r w:rsidRPr="00D81BDC">
        <w:t xml:space="preserve"> M</w:t>
      </w:r>
      <w:r w:rsidR="00CA5414">
        <w:t xml:space="preserve">. </w:t>
      </w:r>
      <w:r w:rsidRPr="00D81BDC">
        <w:t>A</w:t>
      </w:r>
      <w:r w:rsidR="00CA5414">
        <w:t>.</w:t>
      </w:r>
      <w:r w:rsidRPr="00D81BDC">
        <w:t>, Walsh</w:t>
      </w:r>
      <w:r w:rsidR="00CA5414">
        <w:t>,</w:t>
      </w:r>
      <w:r w:rsidRPr="00D81BDC">
        <w:t xml:space="preserve"> T</w:t>
      </w:r>
      <w:r w:rsidR="00CA5414">
        <w:t xml:space="preserve">. </w:t>
      </w:r>
      <w:r w:rsidRPr="00D81BDC">
        <w:t>R</w:t>
      </w:r>
      <w:r w:rsidR="00CA5414">
        <w:t>.</w:t>
      </w:r>
      <w:r w:rsidRPr="00D81BDC">
        <w:t>,</w:t>
      </w:r>
      <w:r w:rsidR="00CA5414">
        <w:t xml:space="preserve"> and</w:t>
      </w:r>
      <w:r w:rsidRPr="00D81BDC">
        <w:t xml:space="preserve"> Jones</w:t>
      </w:r>
      <w:r w:rsidR="00CA5414">
        <w:t>,</w:t>
      </w:r>
      <w:r w:rsidRPr="00D81BDC">
        <w:t xml:space="preserve"> R</w:t>
      </w:r>
      <w:r w:rsidR="00CA5414">
        <w:t xml:space="preserve">. </w:t>
      </w:r>
      <w:r w:rsidRPr="00D81BDC">
        <w:t xml:space="preserve">N. </w:t>
      </w:r>
      <w:r w:rsidR="00CA5414">
        <w:t>(</w:t>
      </w:r>
      <w:r w:rsidRPr="00D81BDC">
        <w:t>2005</w:t>
      </w:r>
      <w:r w:rsidR="00CA5414">
        <w:t>)</w:t>
      </w:r>
      <w:r w:rsidRPr="00D81BDC">
        <w:t xml:space="preserve">. Evolution and dissemination of extended-spectrum β-lactamase-producing </w:t>
      </w:r>
      <w:r w:rsidRPr="00CA5414">
        <w:rPr>
          <w:i/>
          <w:iCs/>
        </w:rPr>
        <w:t>Klebsiella pneumoniae</w:t>
      </w:r>
      <w:r w:rsidRPr="00D81BDC">
        <w:t xml:space="preserve">: Epidemiology and molecular report from the SENTRY Antimicrobial Surveillance Program (1997-2003). </w:t>
      </w:r>
      <w:r w:rsidRPr="00CA5414">
        <w:rPr>
          <w:i/>
          <w:iCs/>
          <w:lang w:val="pt-PT"/>
        </w:rPr>
        <w:t>Diagn</w:t>
      </w:r>
      <w:r w:rsidR="00CA5414" w:rsidRPr="00CA5414">
        <w:rPr>
          <w:i/>
          <w:iCs/>
          <w:lang w:val="pt-PT"/>
        </w:rPr>
        <w:t>.</w:t>
      </w:r>
      <w:r w:rsidRPr="00CA5414">
        <w:rPr>
          <w:i/>
          <w:iCs/>
          <w:lang w:val="pt-PT"/>
        </w:rPr>
        <w:t xml:space="preserve"> Microbiol</w:t>
      </w:r>
      <w:r w:rsidR="00CA5414" w:rsidRPr="00CA5414">
        <w:rPr>
          <w:i/>
          <w:iCs/>
          <w:lang w:val="pt-PT"/>
        </w:rPr>
        <w:t>.</w:t>
      </w:r>
      <w:r w:rsidRPr="00CA5414">
        <w:rPr>
          <w:i/>
          <w:iCs/>
          <w:lang w:val="pt-PT"/>
        </w:rPr>
        <w:t xml:space="preserve"> Infect</w:t>
      </w:r>
      <w:r w:rsidR="00CA5414" w:rsidRPr="00CA5414">
        <w:rPr>
          <w:i/>
          <w:iCs/>
          <w:lang w:val="pt-PT"/>
        </w:rPr>
        <w:t>.</w:t>
      </w:r>
      <w:r w:rsidRPr="00CA5414">
        <w:rPr>
          <w:i/>
          <w:iCs/>
          <w:lang w:val="pt-PT"/>
        </w:rPr>
        <w:t xml:space="preserve"> Dis</w:t>
      </w:r>
      <w:r w:rsidR="00CA5414" w:rsidRPr="00CA5414">
        <w:rPr>
          <w:lang w:val="pt-PT"/>
        </w:rPr>
        <w:t>.</w:t>
      </w:r>
      <w:r w:rsidRPr="00CA5414">
        <w:rPr>
          <w:lang w:val="pt-PT"/>
        </w:rPr>
        <w:t xml:space="preserve"> 51</w:t>
      </w:r>
      <w:r w:rsidR="00CA5414" w:rsidRPr="00CA5414">
        <w:rPr>
          <w:lang w:val="pt-PT"/>
        </w:rPr>
        <w:t xml:space="preserve">, </w:t>
      </w:r>
      <w:r w:rsidRPr="00CA5414">
        <w:rPr>
          <w:lang w:val="pt-PT"/>
        </w:rPr>
        <w:t>1–7.</w:t>
      </w:r>
    </w:p>
    <w:p w14:paraId="1E465D8D" w14:textId="55DEE93A" w:rsidR="00D81BDC" w:rsidRPr="00CA5414" w:rsidRDefault="00D81BDC" w:rsidP="00CA5414">
      <w:pPr>
        <w:jc w:val="both"/>
        <w:rPr>
          <w:lang w:val="pt-PT"/>
        </w:rPr>
      </w:pPr>
      <w:r w:rsidRPr="00D81BDC">
        <w:rPr>
          <w:lang w:val="pt-PT"/>
        </w:rPr>
        <w:t>Henriques</w:t>
      </w:r>
      <w:r w:rsidR="00CA5414">
        <w:rPr>
          <w:lang w:val="pt-PT"/>
        </w:rPr>
        <w:t>,</w:t>
      </w:r>
      <w:r w:rsidRPr="00D81BDC">
        <w:rPr>
          <w:lang w:val="pt-PT"/>
        </w:rPr>
        <w:t xml:space="preserve"> I</w:t>
      </w:r>
      <w:r w:rsidR="00CA5414">
        <w:rPr>
          <w:lang w:val="pt-PT"/>
        </w:rPr>
        <w:t xml:space="preserve">. </w:t>
      </w:r>
      <w:r w:rsidRPr="00D81BDC">
        <w:rPr>
          <w:lang w:val="pt-PT"/>
        </w:rPr>
        <w:t>S</w:t>
      </w:r>
      <w:r w:rsidR="00CA5414">
        <w:rPr>
          <w:lang w:val="pt-PT"/>
        </w:rPr>
        <w:t>.</w:t>
      </w:r>
      <w:r w:rsidRPr="00D81BDC">
        <w:rPr>
          <w:lang w:val="pt-PT"/>
        </w:rPr>
        <w:t>, Fonseca</w:t>
      </w:r>
      <w:r w:rsidR="00CA5414">
        <w:rPr>
          <w:lang w:val="pt-PT"/>
        </w:rPr>
        <w:t>,</w:t>
      </w:r>
      <w:r w:rsidRPr="00D81BDC">
        <w:rPr>
          <w:lang w:val="pt-PT"/>
        </w:rPr>
        <w:t xml:space="preserve"> F</w:t>
      </w:r>
      <w:r w:rsidR="00CA5414">
        <w:rPr>
          <w:lang w:val="pt-PT"/>
        </w:rPr>
        <w:t>.</w:t>
      </w:r>
      <w:r w:rsidRPr="00D81BDC">
        <w:rPr>
          <w:lang w:val="pt-PT"/>
        </w:rPr>
        <w:t>, Alves</w:t>
      </w:r>
      <w:r w:rsidR="00CA5414">
        <w:rPr>
          <w:lang w:val="pt-PT"/>
        </w:rPr>
        <w:t>,</w:t>
      </w:r>
      <w:r w:rsidRPr="00D81BDC">
        <w:rPr>
          <w:lang w:val="pt-PT"/>
        </w:rPr>
        <w:t xml:space="preserve"> A</w:t>
      </w:r>
      <w:r w:rsidR="00CA5414">
        <w:rPr>
          <w:lang w:val="pt-PT"/>
        </w:rPr>
        <w:t>.</w:t>
      </w:r>
      <w:r w:rsidRPr="00D81BDC">
        <w:rPr>
          <w:lang w:val="pt-PT"/>
        </w:rPr>
        <w:t>, Saavedra</w:t>
      </w:r>
      <w:r w:rsidR="00CA5414">
        <w:rPr>
          <w:lang w:val="pt-PT"/>
        </w:rPr>
        <w:t>,</w:t>
      </w:r>
      <w:r w:rsidRPr="00D81BDC">
        <w:rPr>
          <w:lang w:val="pt-PT"/>
        </w:rPr>
        <w:t xml:space="preserve"> M</w:t>
      </w:r>
      <w:r w:rsidR="00CA5414">
        <w:rPr>
          <w:lang w:val="pt-PT"/>
        </w:rPr>
        <w:t xml:space="preserve">. </w:t>
      </w:r>
      <w:r w:rsidRPr="00D81BDC">
        <w:rPr>
          <w:lang w:val="pt-PT"/>
        </w:rPr>
        <w:t>J</w:t>
      </w:r>
      <w:r w:rsidR="00CA5414">
        <w:rPr>
          <w:lang w:val="pt-PT"/>
        </w:rPr>
        <w:t>.</w:t>
      </w:r>
      <w:r w:rsidRPr="00D81BDC">
        <w:rPr>
          <w:lang w:val="pt-PT"/>
        </w:rPr>
        <w:t>,</w:t>
      </w:r>
      <w:r w:rsidR="00CA5414">
        <w:rPr>
          <w:lang w:val="pt-PT"/>
        </w:rPr>
        <w:t xml:space="preserve"> and</w:t>
      </w:r>
      <w:r w:rsidRPr="00D81BDC">
        <w:rPr>
          <w:lang w:val="pt-PT"/>
        </w:rPr>
        <w:t xml:space="preserve"> Correia</w:t>
      </w:r>
      <w:r w:rsidR="00CA5414">
        <w:rPr>
          <w:lang w:val="pt-PT"/>
        </w:rPr>
        <w:t>,</w:t>
      </w:r>
      <w:r w:rsidRPr="00D81BDC">
        <w:rPr>
          <w:lang w:val="pt-PT"/>
        </w:rPr>
        <w:t xml:space="preserve"> A. </w:t>
      </w:r>
      <w:r w:rsidR="00CA5414">
        <w:rPr>
          <w:lang w:val="pt-PT"/>
        </w:rPr>
        <w:t>(</w:t>
      </w:r>
      <w:r w:rsidRPr="00D81BDC">
        <w:rPr>
          <w:lang w:val="pt-PT"/>
        </w:rPr>
        <w:t>2006</w:t>
      </w:r>
      <w:r w:rsidR="00CA5414">
        <w:rPr>
          <w:lang w:val="pt-PT"/>
        </w:rPr>
        <w:t>)</w:t>
      </w:r>
      <w:r w:rsidRPr="00D81BDC">
        <w:rPr>
          <w:lang w:val="pt-PT"/>
        </w:rPr>
        <w:t xml:space="preserve">. </w:t>
      </w:r>
      <w:r w:rsidRPr="00D81BDC">
        <w:t xml:space="preserve">Occurrence and diversity of integrons and β-lactamase genes among ampicillin-resistant isolates from estuarine waters. </w:t>
      </w:r>
      <w:r w:rsidRPr="00CA5414">
        <w:rPr>
          <w:i/>
          <w:iCs/>
          <w:lang w:val="pt-PT"/>
        </w:rPr>
        <w:t>Res</w:t>
      </w:r>
      <w:r w:rsidR="00CA5414" w:rsidRPr="00CA5414">
        <w:rPr>
          <w:i/>
          <w:iCs/>
          <w:lang w:val="pt-PT"/>
        </w:rPr>
        <w:t>.</w:t>
      </w:r>
      <w:r w:rsidRPr="00CA5414">
        <w:rPr>
          <w:i/>
          <w:iCs/>
          <w:lang w:val="pt-PT"/>
        </w:rPr>
        <w:t xml:space="preserve"> Microbiol</w:t>
      </w:r>
      <w:r w:rsidR="00CA5414" w:rsidRPr="00CA5414">
        <w:rPr>
          <w:lang w:val="pt-PT"/>
        </w:rPr>
        <w:t>.</w:t>
      </w:r>
      <w:r w:rsidRPr="00CA5414">
        <w:rPr>
          <w:lang w:val="pt-PT"/>
        </w:rPr>
        <w:t xml:space="preserve"> 157</w:t>
      </w:r>
      <w:r w:rsidR="00CA5414" w:rsidRPr="00CA5414">
        <w:rPr>
          <w:lang w:val="pt-PT"/>
        </w:rPr>
        <w:t xml:space="preserve">, </w:t>
      </w:r>
      <w:r w:rsidRPr="00CA5414">
        <w:rPr>
          <w:lang w:val="pt-PT"/>
        </w:rPr>
        <w:t>938–947.</w:t>
      </w:r>
    </w:p>
    <w:p w14:paraId="33E8473D" w14:textId="63C710C5" w:rsidR="00D81BDC" w:rsidRDefault="00D81BDC" w:rsidP="00CA5414">
      <w:pPr>
        <w:jc w:val="both"/>
      </w:pPr>
      <w:r w:rsidRPr="00D81BDC">
        <w:rPr>
          <w:lang w:val="pt-PT"/>
        </w:rPr>
        <w:t>Reis</w:t>
      </w:r>
      <w:r w:rsidR="00CA5414">
        <w:rPr>
          <w:lang w:val="pt-PT"/>
        </w:rPr>
        <w:t>,</w:t>
      </w:r>
      <w:r w:rsidRPr="00D81BDC">
        <w:rPr>
          <w:lang w:val="pt-PT"/>
        </w:rPr>
        <w:t xml:space="preserve"> P</w:t>
      </w:r>
      <w:r w:rsidR="00CA5414">
        <w:rPr>
          <w:lang w:val="pt-PT"/>
        </w:rPr>
        <w:t xml:space="preserve">. </w:t>
      </w:r>
      <w:r w:rsidRPr="00D81BDC">
        <w:rPr>
          <w:lang w:val="pt-PT"/>
        </w:rPr>
        <w:t>J</w:t>
      </w:r>
      <w:r w:rsidR="00CA5414">
        <w:rPr>
          <w:lang w:val="pt-PT"/>
        </w:rPr>
        <w:t xml:space="preserve">. </w:t>
      </w:r>
      <w:r w:rsidRPr="00D81BDC">
        <w:rPr>
          <w:lang w:val="pt-PT"/>
        </w:rPr>
        <w:t>M</w:t>
      </w:r>
      <w:r w:rsidR="00CA5414">
        <w:rPr>
          <w:lang w:val="pt-PT"/>
        </w:rPr>
        <w:t>.</w:t>
      </w:r>
      <w:r w:rsidRPr="00D81BDC">
        <w:rPr>
          <w:lang w:val="pt-PT"/>
        </w:rPr>
        <w:t>, Homem</w:t>
      </w:r>
      <w:r w:rsidR="00CA5414">
        <w:rPr>
          <w:lang w:val="pt-PT"/>
        </w:rPr>
        <w:t>,</w:t>
      </w:r>
      <w:r w:rsidRPr="00D81BDC">
        <w:rPr>
          <w:lang w:val="pt-PT"/>
        </w:rPr>
        <w:t xml:space="preserve"> V</w:t>
      </w:r>
      <w:r w:rsidR="00CA5414">
        <w:rPr>
          <w:lang w:val="pt-PT"/>
        </w:rPr>
        <w:t>.</w:t>
      </w:r>
      <w:r w:rsidRPr="00D81BDC">
        <w:rPr>
          <w:lang w:val="pt-PT"/>
        </w:rPr>
        <w:t>, Alves</w:t>
      </w:r>
      <w:r w:rsidR="00CA5414">
        <w:rPr>
          <w:lang w:val="pt-PT"/>
        </w:rPr>
        <w:t>,</w:t>
      </w:r>
      <w:r w:rsidRPr="00D81BDC">
        <w:rPr>
          <w:lang w:val="pt-PT"/>
        </w:rPr>
        <w:t xml:space="preserve"> A</w:t>
      </w:r>
      <w:r w:rsidR="00CA5414">
        <w:rPr>
          <w:lang w:val="pt-PT"/>
        </w:rPr>
        <w:t>.</w:t>
      </w:r>
      <w:r w:rsidRPr="00D81BDC">
        <w:rPr>
          <w:lang w:val="pt-PT"/>
        </w:rPr>
        <w:t>, Vilar</w:t>
      </w:r>
      <w:r w:rsidR="00CA5414">
        <w:rPr>
          <w:lang w:val="pt-PT"/>
        </w:rPr>
        <w:t>,</w:t>
      </w:r>
      <w:r w:rsidRPr="00D81BDC">
        <w:rPr>
          <w:lang w:val="pt-PT"/>
        </w:rPr>
        <w:t xml:space="preserve"> V</w:t>
      </w:r>
      <w:r w:rsidR="00CA5414">
        <w:rPr>
          <w:lang w:val="pt-PT"/>
        </w:rPr>
        <w:t xml:space="preserve">. </w:t>
      </w:r>
      <w:r w:rsidRPr="00D81BDC">
        <w:rPr>
          <w:lang w:val="pt-PT"/>
        </w:rPr>
        <w:t>J</w:t>
      </w:r>
      <w:r w:rsidR="00CA5414">
        <w:rPr>
          <w:lang w:val="pt-PT"/>
        </w:rPr>
        <w:t xml:space="preserve">. </w:t>
      </w:r>
      <w:r w:rsidRPr="00D81BDC">
        <w:rPr>
          <w:lang w:val="pt-PT"/>
        </w:rPr>
        <w:t>P</w:t>
      </w:r>
      <w:r w:rsidR="00CA5414">
        <w:rPr>
          <w:lang w:val="pt-PT"/>
        </w:rPr>
        <w:t>.</w:t>
      </w:r>
      <w:r w:rsidRPr="00D81BDC">
        <w:rPr>
          <w:lang w:val="pt-PT"/>
        </w:rPr>
        <w:t>, Manaia</w:t>
      </w:r>
      <w:r w:rsidR="00CA5414">
        <w:rPr>
          <w:lang w:val="pt-PT"/>
        </w:rPr>
        <w:t>,</w:t>
      </w:r>
      <w:r w:rsidRPr="00D81BDC">
        <w:rPr>
          <w:lang w:val="pt-PT"/>
        </w:rPr>
        <w:t xml:space="preserve"> C</w:t>
      </w:r>
      <w:r w:rsidR="00CA5414">
        <w:rPr>
          <w:lang w:val="pt-PT"/>
        </w:rPr>
        <w:t xml:space="preserve">. </w:t>
      </w:r>
      <w:r w:rsidRPr="00D81BDC">
        <w:rPr>
          <w:lang w:val="pt-PT"/>
        </w:rPr>
        <w:t>M</w:t>
      </w:r>
      <w:r w:rsidR="00CA5414">
        <w:rPr>
          <w:lang w:val="pt-PT"/>
        </w:rPr>
        <w:t>.</w:t>
      </w:r>
      <w:r w:rsidRPr="00D81BDC">
        <w:rPr>
          <w:lang w:val="pt-PT"/>
        </w:rPr>
        <w:t>,</w:t>
      </w:r>
      <w:r w:rsidR="00CA5414">
        <w:rPr>
          <w:lang w:val="pt-PT"/>
        </w:rPr>
        <w:t xml:space="preserve"> and</w:t>
      </w:r>
      <w:r w:rsidRPr="00D81BDC">
        <w:rPr>
          <w:lang w:val="pt-PT"/>
        </w:rPr>
        <w:t xml:space="preserve"> Nunes</w:t>
      </w:r>
      <w:r w:rsidR="00CA5414">
        <w:rPr>
          <w:lang w:val="pt-PT"/>
        </w:rPr>
        <w:t>,</w:t>
      </w:r>
      <w:r w:rsidRPr="00D81BDC">
        <w:rPr>
          <w:lang w:val="pt-PT"/>
        </w:rPr>
        <w:t xml:space="preserve"> O</w:t>
      </w:r>
      <w:r w:rsidR="00CA5414">
        <w:rPr>
          <w:lang w:val="pt-PT"/>
        </w:rPr>
        <w:t xml:space="preserve">. </w:t>
      </w:r>
      <w:r w:rsidRPr="00D81BDC">
        <w:rPr>
          <w:lang w:val="pt-PT"/>
        </w:rPr>
        <w:t xml:space="preserve">C. </w:t>
      </w:r>
      <w:r w:rsidR="00CA5414">
        <w:rPr>
          <w:lang w:val="pt-PT"/>
        </w:rPr>
        <w:t>(</w:t>
      </w:r>
      <w:r w:rsidRPr="00D81BDC">
        <w:rPr>
          <w:lang w:val="pt-PT"/>
        </w:rPr>
        <w:t>2018</w:t>
      </w:r>
      <w:r w:rsidR="00CA5414">
        <w:rPr>
          <w:lang w:val="pt-PT"/>
        </w:rPr>
        <w:t>)</w:t>
      </w:r>
      <w:r w:rsidRPr="00D81BDC">
        <w:rPr>
          <w:lang w:val="pt-PT"/>
        </w:rPr>
        <w:t xml:space="preserve">. </w:t>
      </w:r>
      <w:r w:rsidRPr="00D81BDC">
        <w:t xml:space="preserve">Insights on sulfamethoxazole bio-transformation by environmental Proteobacteria isolates. </w:t>
      </w:r>
      <w:r w:rsidRPr="00CA5414">
        <w:rPr>
          <w:i/>
          <w:iCs/>
        </w:rPr>
        <w:t>J</w:t>
      </w:r>
      <w:r w:rsidR="00CA5414" w:rsidRPr="00CA5414">
        <w:rPr>
          <w:i/>
          <w:iCs/>
        </w:rPr>
        <w:t>.</w:t>
      </w:r>
      <w:r w:rsidRPr="00CA5414">
        <w:rPr>
          <w:i/>
          <w:iCs/>
        </w:rPr>
        <w:t xml:space="preserve"> Hazard</w:t>
      </w:r>
      <w:r w:rsidR="00CA5414" w:rsidRPr="00CA5414">
        <w:rPr>
          <w:i/>
          <w:iCs/>
        </w:rPr>
        <w:t>.</w:t>
      </w:r>
      <w:r w:rsidRPr="00CA5414">
        <w:rPr>
          <w:i/>
          <w:iCs/>
        </w:rPr>
        <w:t xml:space="preserve"> Mater</w:t>
      </w:r>
      <w:r w:rsidR="00CA5414">
        <w:t>.</w:t>
      </w:r>
      <w:r w:rsidRPr="00D81BDC">
        <w:t xml:space="preserve"> 358</w:t>
      </w:r>
      <w:r w:rsidR="00CA5414">
        <w:t xml:space="preserve">, </w:t>
      </w:r>
      <w:r w:rsidRPr="00D81BDC">
        <w:t>310–318.</w:t>
      </w:r>
    </w:p>
    <w:p w14:paraId="0D3DD062" w14:textId="7020E09F" w:rsidR="00D81BDC" w:rsidRPr="00D81BDC" w:rsidRDefault="00D81BDC" w:rsidP="00CA5414">
      <w:pPr>
        <w:jc w:val="both"/>
      </w:pPr>
      <w:r w:rsidRPr="00D81BDC">
        <w:t>Weill</w:t>
      </w:r>
      <w:r w:rsidR="00CA5414">
        <w:t>,</w:t>
      </w:r>
      <w:r w:rsidRPr="00D81BDC">
        <w:t xml:space="preserve"> F</w:t>
      </w:r>
      <w:r w:rsidR="00CA5414">
        <w:t xml:space="preserve">. </w:t>
      </w:r>
      <w:r w:rsidRPr="00D81BDC">
        <w:t>X</w:t>
      </w:r>
      <w:r w:rsidR="00CA5414">
        <w:t>.</w:t>
      </w:r>
      <w:r w:rsidRPr="00D81BDC">
        <w:t>, Lailler</w:t>
      </w:r>
      <w:r w:rsidR="00CA5414">
        <w:t>,</w:t>
      </w:r>
      <w:r w:rsidRPr="00D81BDC">
        <w:t xml:space="preserve"> R</w:t>
      </w:r>
      <w:r w:rsidR="00CA5414">
        <w:t>.</w:t>
      </w:r>
      <w:r w:rsidRPr="00D81BDC">
        <w:t>, Praud</w:t>
      </w:r>
      <w:r w:rsidR="00CA5414">
        <w:t>,</w:t>
      </w:r>
      <w:r w:rsidRPr="00D81BDC">
        <w:t xml:space="preserve"> K</w:t>
      </w:r>
      <w:r w:rsidR="00CA5414">
        <w:t>.</w:t>
      </w:r>
      <w:r w:rsidRPr="00D81BDC">
        <w:t>, Kérouanton</w:t>
      </w:r>
      <w:r w:rsidR="00CA5414">
        <w:t xml:space="preserve">, </w:t>
      </w:r>
      <w:r w:rsidRPr="00D81BDC">
        <w:t>A</w:t>
      </w:r>
      <w:r w:rsidR="00CA5414">
        <w:t>.</w:t>
      </w:r>
      <w:r w:rsidRPr="00D81BDC">
        <w:t>, Fabre</w:t>
      </w:r>
      <w:r w:rsidR="00CA5414">
        <w:t>,</w:t>
      </w:r>
      <w:r w:rsidRPr="00D81BDC">
        <w:t xml:space="preserve"> L</w:t>
      </w:r>
      <w:r w:rsidR="00CA5414">
        <w:t>.</w:t>
      </w:r>
      <w:r w:rsidRPr="00D81BDC">
        <w:t>, Brisabois</w:t>
      </w:r>
      <w:r w:rsidR="00CA5414">
        <w:t>,</w:t>
      </w:r>
      <w:r w:rsidRPr="00D81BDC">
        <w:t xml:space="preserve"> A</w:t>
      </w:r>
      <w:r w:rsidR="00CA5414">
        <w:t>.</w:t>
      </w:r>
      <w:r w:rsidRPr="00D81BDC">
        <w:t>, Grimont</w:t>
      </w:r>
      <w:r w:rsidR="00CA5414">
        <w:t>,</w:t>
      </w:r>
      <w:r w:rsidRPr="00D81BDC">
        <w:t xml:space="preserve"> P</w:t>
      </w:r>
      <w:r w:rsidR="00CA5414">
        <w:t xml:space="preserve">. </w:t>
      </w:r>
      <w:r w:rsidRPr="00D81BDC">
        <w:t>A</w:t>
      </w:r>
      <w:r w:rsidR="00CA5414">
        <w:t xml:space="preserve">. </w:t>
      </w:r>
      <w:r w:rsidRPr="00D81BDC">
        <w:t>D</w:t>
      </w:r>
      <w:r w:rsidR="00CA5414">
        <w:t>.</w:t>
      </w:r>
      <w:r w:rsidRPr="00D81BDC">
        <w:t>,</w:t>
      </w:r>
      <w:r w:rsidR="00CA5414">
        <w:t xml:space="preserve"> and</w:t>
      </w:r>
      <w:r w:rsidRPr="00D81BDC">
        <w:t xml:space="preserve"> Cloeckaert</w:t>
      </w:r>
      <w:r w:rsidR="00CA5414">
        <w:t>,</w:t>
      </w:r>
      <w:r w:rsidRPr="00D81BDC">
        <w:t xml:space="preserve"> A. </w:t>
      </w:r>
      <w:r w:rsidR="00CA5414">
        <w:t>(</w:t>
      </w:r>
      <w:r w:rsidRPr="00D81BDC">
        <w:t>2004</w:t>
      </w:r>
      <w:r w:rsidR="00CA5414">
        <w:t>)</w:t>
      </w:r>
      <w:r w:rsidRPr="00D81BDC">
        <w:t xml:space="preserve">. Emergence of extended-spectrum-β-lactamase (CTX-M-9)-producing multiresistant strains of </w:t>
      </w:r>
      <w:r w:rsidRPr="00CA5414">
        <w:rPr>
          <w:i/>
          <w:iCs/>
        </w:rPr>
        <w:t>Salmonella enterica</w:t>
      </w:r>
      <w:r w:rsidRPr="00D81BDC">
        <w:t xml:space="preserve"> serotype virchow in poultry and humans in France. </w:t>
      </w:r>
      <w:r w:rsidRPr="00653557">
        <w:rPr>
          <w:i/>
          <w:iCs/>
        </w:rPr>
        <w:t>J</w:t>
      </w:r>
      <w:r w:rsidR="00653557" w:rsidRPr="00653557">
        <w:rPr>
          <w:i/>
          <w:iCs/>
        </w:rPr>
        <w:t>.</w:t>
      </w:r>
      <w:r w:rsidRPr="00653557">
        <w:rPr>
          <w:i/>
          <w:iCs/>
        </w:rPr>
        <w:t xml:space="preserve"> Clin</w:t>
      </w:r>
      <w:r w:rsidR="00653557" w:rsidRPr="00653557">
        <w:rPr>
          <w:i/>
          <w:iCs/>
        </w:rPr>
        <w:t>.</w:t>
      </w:r>
      <w:r w:rsidRPr="00653557">
        <w:rPr>
          <w:i/>
          <w:iCs/>
        </w:rPr>
        <w:t xml:space="preserve"> Microbiol</w:t>
      </w:r>
      <w:r w:rsidR="00653557">
        <w:t>.</w:t>
      </w:r>
      <w:r w:rsidRPr="00D81BDC">
        <w:t xml:space="preserve"> 42</w:t>
      </w:r>
      <w:r w:rsidR="00653557">
        <w:t xml:space="preserve">, </w:t>
      </w:r>
      <w:r w:rsidRPr="00D81BDC">
        <w:t>5767–5773.</w:t>
      </w:r>
    </w:p>
    <w:p w14:paraId="558C6FC2" w14:textId="77777777" w:rsidR="00D81BDC" w:rsidRPr="007B6B5C" w:rsidRDefault="00D81BDC" w:rsidP="00B72338">
      <w:pPr>
        <w:keepNext/>
        <w:spacing w:before="0" w:after="0"/>
        <w:rPr>
          <w:rFonts w:cs="Times New Roman"/>
          <w:sz w:val="22"/>
        </w:rPr>
      </w:pPr>
    </w:p>
    <w:sectPr w:rsidR="00D81BDC" w:rsidRPr="007B6B5C" w:rsidSect="00CA5414"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0FD6D" w16cex:dateUtc="2021-10-25T08:54:00Z"/>
  <w16cex:commentExtensible w16cex:durableId="2520311F" w16cex:dateUtc="2021-10-24T18:23:00Z"/>
  <w16cex:commentExtensible w16cex:durableId="25205F8D" w16cex:dateUtc="2021-10-24T21:4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5C160A" w14:textId="77777777" w:rsidR="00B1303A" w:rsidRDefault="00B1303A" w:rsidP="00117666">
      <w:pPr>
        <w:spacing w:after="0"/>
      </w:pPr>
      <w:r>
        <w:separator/>
      </w:r>
    </w:p>
  </w:endnote>
  <w:endnote w:type="continuationSeparator" w:id="0">
    <w:p w14:paraId="36306D77" w14:textId="77777777" w:rsidR="00B1303A" w:rsidRDefault="00B1303A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DC109D" w:rsidRPr="00577C4C" w:rsidRDefault="00DC109D">
    <w:pPr>
      <w:rPr>
        <w:color w:val="C00000"/>
        <w:szCs w:val="24"/>
      </w:rPr>
    </w:pPr>
    <w:r>
      <w:rPr>
        <w:noProof/>
        <w:lang w:val="ca-ES" w:eastAsia="ca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228F7479" w:rsidR="00DC109D" w:rsidRPr="00577C4C" w:rsidRDefault="00DC109D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48418C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228F7479" w:rsidR="00DC109D" w:rsidRPr="00577C4C" w:rsidRDefault="00DC109D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48418C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DC109D" w:rsidRPr="00577C4C" w:rsidRDefault="00DC109D">
    <w:pPr>
      <w:rPr>
        <w:b/>
        <w:sz w:val="20"/>
        <w:szCs w:val="24"/>
      </w:rPr>
    </w:pPr>
    <w:r>
      <w:rPr>
        <w:noProof/>
        <w:lang w:val="ca-ES" w:eastAsia="ca-ES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346E818C" w:rsidR="00DC109D" w:rsidRPr="00577C4C" w:rsidRDefault="00DC109D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48418C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346E818C" w:rsidR="00DC109D" w:rsidRPr="00577C4C" w:rsidRDefault="00DC109D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48418C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F6F06A" w14:textId="77777777" w:rsidR="00B1303A" w:rsidRDefault="00B1303A" w:rsidP="00117666">
      <w:pPr>
        <w:spacing w:after="0"/>
      </w:pPr>
      <w:r>
        <w:separator/>
      </w:r>
    </w:p>
  </w:footnote>
  <w:footnote w:type="continuationSeparator" w:id="0">
    <w:p w14:paraId="078D2C9A" w14:textId="77777777" w:rsidR="00B1303A" w:rsidRDefault="00B1303A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DC109D" w:rsidRPr="009151AA" w:rsidRDefault="00DC109D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DC109D" w:rsidRDefault="00DC109D" w:rsidP="0093429D">
    <w:r w:rsidRPr="005A1D84">
      <w:rPr>
        <w:b/>
        <w:noProof/>
        <w:color w:val="A6A6A6" w:themeColor="background1" w:themeShade="A6"/>
        <w:lang w:val="ca-ES" w:eastAsia="ca-ES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tol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ol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ol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ol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ol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argrafdel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TcwMDa2MLE0MzNR0lEKTi0uzszPAykwqgUAQ7dK2ywAAAA="/>
  </w:docVars>
  <w:rsids>
    <w:rsidRoot w:val="00ED20B5"/>
    <w:rsid w:val="0001436A"/>
    <w:rsid w:val="00016112"/>
    <w:rsid w:val="000263B9"/>
    <w:rsid w:val="00034304"/>
    <w:rsid w:val="00035434"/>
    <w:rsid w:val="00052A14"/>
    <w:rsid w:val="0007175F"/>
    <w:rsid w:val="00077D53"/>
    <w:rsid w:val="000C2710"/>
    <w:rsid w:val="000C3D49"/>
    <w:rsid w:val="00105FD9"/>
    <w:rsid w:val="00117666"/>
    <w:rsid w:val="00122099"/>
    <w:rsid w:val="001549D3"/>
    <w:rsid w:val="00160065"/>
    <w:rsid w:val="00177D84"/>
    <w:rsid w:val="002032C6"/>
    <w:rsid w:val="00206412"/>
    <w:rsid w:val="002318CA"/>
    <w:rsid w:val="00267D18"/>
    <w:rsid w:val="00274347"/>
    <w:rsid w:val="002868E2"/>
    <w:rsid w:val="002869C3"/>
    <w:rsid w:val="002936E4"/>
    <w:rsid w:val="0029697E"/>
    <w:rsid w:val="002B1203"/>
    <w:rsid w:val="002B4A57"/>
    <w:rsid w:val="002C74CA"/>
    <w:rsid w:val="002E72BC"/>
    <w:rsid w:val="002F52FA"/>
    <w:rsid w:val="0030321B"/>
    <w:rsid w:val="003123F4"/>
    <w:rsid w:val="003250C4"/>
    <w:rsid w:val="003544FB"/>
    <w:rsid w:val="003B468C"/>
    <w:rsid w:val="003D2F2D"/>
    <w:rsid w:val="00401590"/>
    <w:rsid w:val="00407A20"/>
    <w:rsid w:val="0041709C"/>
    <w:rsid w:val="004308C4"/>
    <w:rsid w:val="00447801"/>
    <w:rsid w:val="00452E9C"/>
    <w:rsid w:val="004735C8"/>
    <w:rsid w:val="0048418C"/>
    <w:rsid w:val="004947A6"/>
    <w:rsid w:val="004961FF"/>
    <w:rsid w:val="004C4F1B"/>
    <w:rsid w:val="00517A89"/>
    <w:rsid w:val="005250F2"/>
    <w:rsid w:val="00541398"/>
    <w:rsid w:val="00593EEA"/>
    <w:rsid w:val="005A5EEE"/>
    <w:rsid w:val="005D3D95"/>
    <w:rsid w:val="005D669E"/>
    <w:rsid w:val="00623671"/>
    <w:rsid w:val="006375C7"/>
    <w:rsid w:val="00647811"/>
    <w:rsid w:val="00653557"/>
    <w:rsid w:val="00654E8F"/>
    <w:rsid w:val="00657869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B6B5C"/>
    <w:rsid w:val="007C206C"/>
    <w:rsid w:val="007E0DE2"/>
    <w:rsid w:val="00817DD6"/>
    <w:rsid w:val="0083177D"/>
    <w:rsid w:val="0083759F"/>
    <w:rsid w:val="00885156"/>
    <w:rsid w:val="008E6174"/>
    <w:rsid w:val="009151AA"/>
    <w:rsid w:val="0093429D"/>
    <w:rsid w:val="00943573"/>
    <w:rsid w:val="0095328A"/>
    <w:rsid w:val="00964134"/>
    <w:rsid w:val="00970F7D"/>
    <w:rsid w:val="00994A3D"/>
    <w:rsid w:val="00997AC3"/>
    <w:rsid w:val="009C2B12"/>
    <w:rsid w:val="00A02673"/>
    <w:rsid w:val="00A174D9"/>
    <w:rsid w:val="00A6276D"/>
    <w:rsid w:val="00A95FBE"/>
    <w:rsid w:val="00AA4D24"/>
    <w:rsid w:val="00AB6715"/>
    <w:rsid w:val="00AC3052"/>
    <w:rsid w:val="00B1303A"/>
    <w:rsid w:val="00B13FA0"/>
    <w:rsid w:val="00B1671E"/>
    <w:rsid w:val="00B25EB8"/>
    <w:rsid w:val="00B365EE"/>
    <w:rsid w:val="00B37F4D"/>
    <w:rsid w:val="00B53998"/>
    <w:rsid w:val="00B72338"/>
    <w:rsid w:val="00B72F28"/>
    <w:rsid w:val="00BF0F4C"/>
    <w:rsid w:val="00C22007"/>
    <w:rsid w:val="00C52A7B"/>
    <w:rsid w:val="00C56BAF"/>
    <w:rsid w:val="00C679AA"/>
    <w:rsid w:val="00C75972"/>
    <w:rsid w:val="00C96DAD"/>
    <w:rsid w:val="00CA5414"/>
    <w:rsid w:val="00CD066B"/>
    <w:rsid w:val="00CE4FEE"/>
    <w:rsid w:val="00CF67C9"/>
    <w:rsid w:val="00D017FA"/>
    <w:rsid w:val="00D060CF"/>
    <w:rsid w:val="00D150B3"/>
    <w:rsid w:val="00D37878"/>
    <w:rsid w:val="00D5461E"/>
    <w:rsid w:val="00D5710B"/>
    <w:rsid w:val="00D75180"/>
    <w:rsid w:val="00D81BDC"/>
    <w:rsid w:val="00D867DD"/>
    <w:rsid w:val="00D913C8"/>
    <w:rsid w:val="00DB59C3"/>
    <w:rsid w:val="00DC109D"/>
    <w:rsid w:val="00DC259A"/>
    <w:rsid w:val="00DD0DA3"/>
    <w:rsid w:val="00DE23E8"/>
    <w:rsid w:val="00E008DE"/>
    <w:rsid w:val="00E52377"/>
    <w:rsid w:val="00E537AD"/>
    <w:rsid w:val="00E64E17"/>
    <w:rsid w:val="00E72A8D"/>
    <w:rsid w:val="00E866C9"/>
    <w:rsid w:val="00EA3D3C"/>
    <w:rsid w:val="00EB63C1"/>
    <w:rsid w:val="00EC090A"/>
    <w:rsid w:val="00ED20B5"/>
    <w:rsid w:val="00EE46D2"/>
    <w:rsid w:val="00F46900"/>
    <w:rsid w:val="00F51D1E"/>
    <w:rsid w:val="00F61D89"/>
    <w:rsid w:val="00F90C4A"/>
    <w:rsid w:val="00F92DF6"/>
    <w:rsid w:val="00FA2D7A"/>
    <w:rsid w:val="00FE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ol1">
    <w:name w:val="heading 1"/>
    <w:basedOn w:val="Pargrafdellista"/>
    <w:next w:val="Normal"/>
    <w:link w:val="Ttol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ol2">
    <w:name w:val="heading 2"/>
    <w:basedOn w:val="Ttol1"/>
    <w:next w:val="Normal"/>
    <w:link w:val="Ttol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ol3">
    <w:name w:val="heading 3"/>
    <w:basedOn w:val="Normal"/>
    <w:next w:val="Normal"/>
    <w:link w:val="Ttol3C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ol4">
    <w:name w:val="heading 4"/>
    <w:basedOn w:val="Ttol3"/>
    <w:next w:val="Normal"/>
    <w:link w:val="Ttol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ol5">
    <w:name w:val="heading 5"/>
    <w:basedOn w:val="Ttol4"/>
    <w:next w:val="Normal"/>
    <w:link w:val="Ttol5Car"/>
    <w:uiPriority w:val="2"/>
    <w:qFormat/>
    <w:rsid w:val="00AB6715"/>
    <w:pPr>
      <w:numPr>
        <w:ilvl w:val="4"/>
      </w:numPr>
      <w:outlineLvl w:val="4"/>
    </w:p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character" w:customStyle="1" w:styleId="Ttol1Car">
    <w:name w:val="Títol 1 Car"/>
    <w:basedOn w:val="Tipusdelletraperdefectedelpargraf"/>
    <w:link w:val="Ttol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ol2Car">
    <w:name w:val="Títol 2 Car"/>
    <w:basedOn w:val="Tipusdelletraperdefectedelpargraf"/>
    <w:link w:val="Ttol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ol">
    <w:name w:val="Subtitle"/>
    <w:basedOn w:val="Normal"/>
    <w:next w:val="Normal"/>
    <w:link w:val="SubttolC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tolCar">
    <w:name w:val="Subtítol Car"/>
    <w:basedOn w:val="Tipusdelletraperdefectedelpargraf"/>
    <w:link w:val="Subttol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ol"/>
    <w:next w:val="Normal"/>
    <w:uiPriority w:val="1"/>
    <w:qFormat/>
    <w:rsid w:val="00AB6715"/>
  </w:style>
  <w:style w:type="paragraph" w:styleId="Textdeglobus">
    <w:name w:val="Balloon Text"/>
    <w:basedOn w:val="Normal"/>
    <w:link w:val="Textdeglobus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basedOn w:val="Tipusdelletraperdefectedelpargraf"/>
    <w:link w:val="Textdeglobus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oldelllibre">
    <w:name w:val="Book Title"/>
    <w:basedOn w:val="Tipusdelletraperdefectedelpargraf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Llegenda">
    <w:name w:val="caption"/>
    <w:basedOn w:val="Normal"/>
    <w:next w:val="Senseespaiat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enseespaiat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ernciadecomentari">
    <w:name w:val="annotation reference"/>
    <w:basedOn w:val="Tipusdelletraperdefectedelpargraf"/>
    <w:uiPriority w:val="99"/>
    <w:semiHidden/>
    <w:unhideWhenUsed/>
    <w:rsid w:val="00AB6715"/>
    <w:rPr>
      <w:sz w:val="16"/>
      <w:szCs w:val="16"/>
    </w:rPr>
  </w:style>
  <w:style w:type="paragraph" w:styleId="Textdecomentari">
    <w:name w:val="annotation text"/>
    <w:basedOn w:val="Normal"/>
    <w:link w:val="TextdecomentariCar"/>
    <w:uiPriority w:val="99"/>
    <w:semiHidden/>
    <w:unhideWhenUsed/>
    <w:rsid w:val="00AB6715"/>
    <w:rPr>
      <w:sz w:val="20"/>
      <w:szCs w:val="20"/>
    </w:rPr>
  </w:style>
  <w:style w:type="character" w:customStyle="1" w:styleId="TextdecomentariCar">
    <w:name w:val="Text de comentari Car"/>
    <w:basedOn w:val="Tipusdelletraperdefectedelpargraf"/>
    <w:link w:val="Textdecomentari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Temadelcomentari">
    <w:name w:val="annotation subject"/>
    <w:basedOn w:val="Textdecomentari"/>
    <w:next w:val="Textdecomentari"/>
    <w:link w:val="TemadelcomentariCar"/>
    <w:uiPriority w:val="99"/>
    <w:semiHidden/>
    <w:unhideWhenUsed/>
    <w:rsid w:val="00AB6715"/>
    <w:rPr>
      <w:b/>
      <w:bCs/>
    </w:rPr>
  </w:style>
  <w:style w:type="character" w:customStyle="1" w:styleId="TemadelcomentariCar">
    <w:name w:val="Tema del comentari Car"/>
    <w:basedOn w:val="TextdecomentariCar"/>
    <w:link w:val="Temadelcomentari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mfasi">
    <w:name w:val="Emphasis"/>
    <w:basedOn w:val="Tipusdelletraperdefectedelpargraf"/>
    <w:uiPriority w:val="20"/>
    <w:qFormat/>
    <w:rsid w:val="00AB6715"/>
    <w:rPr>
      <w:rFonts w:ascii="Times New Roman" w:hAnsi="Times New Roman"/>
      <w:i/>
      <w:iCs/>
    </w:rPr>
  </w:style>
  <w:style w:type="character" w:styleId="Refernciadenotaalfinal">
    <w:name w:val="endnote reference"/>
    <w:basedOn w:val="Tipusdelletraperdefectedelpargraf"/>
    <w:uiPriority w:val="99"/>
    <w:semiHidden/>
    <w:unhideWhenUsed/>
    <w:rsid w:val="00AB6715"/>
    <w:rPr>
      <w:vertAlign w:val="superscript"/>
    </w:rPr>
  </w:style>
  <w:style w:type="paragraph" w:styleId="Textdenotaalfinal">
    <w:name w:val="endnote text"/>
    <w:basedOn w:val="Normal"/>
    <w:link w:val="Textde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denotaalfinalCar">
    <w:name w:val="Text de nota al final Car"/>
    <w:basedOn w:val="Tipusdelletraperdefectedelpargraf"/>
    <w:link w:val="Textde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Enllavisitat">
    <w:name w:val="FollowedHyperlink"/>
    <w:basedOn w:val="Tipusdelletraperdefectedelpargraf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eu">
    <w:name w:val="footer"/>
    <w:basedOn w:val="Normal"/>
    <w:link w:val="PeuC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euCar">
    <w:name w:val="Peu Car"/>
    <w:basedOn w:val="Tipusdelletraperdefectedelpargraf"/>
    <w:link w:val="Peu"/>
    <w:uiPriority w:val="99"/>
    <w:rsid w:val="00AB6715"/>
    <w:rPr>
      <w:rFonts w:ascii="Times New Roman" w:hAnsi="Times New Roman"/>
      <w:sz w:val="24"/>
    </w:rPr>
  </w:style>
  <w:style w:type="character" w:styleId="Refernciadenotaapeudepgina">
    <w:name w:val="footnote reference"/>
    <w:basedOn w:val="Tipusdelletraperdefectedelpargraf"/>
    <w:uiPriority w:val="99"/>
    <w:semiHidden/>
    <w:unhideWhenUsed/>
    <w:rsid w:val="00AB6715"/>
    <w:rPr>
      <w:vertAlign w:val="superscript"/>
    </w:rPr>
  </w:style>
  <w:style w:type="paragraph" w:styleId="Textdenotaapeudepgina">
    <w:name w:val="footnote text"/>
    <w:basedOn w:val="Normal"/>
    <w:link w:val="Textdenotaapeudepgina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denotaapeudepginaCar">
    <w:name w:val="Text de nota a peu de pàgina Car"/>
    <w:basedOn w:val="Tipusdelletraperdefectedelpargraf"/>
    <w:link w:val="Textdenotaapeudepgin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apalera">
    <w:name w:val="header"/>
    <w:basedOn w:val="Normal"/>
    <w:link w:val="CapaleraC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CapaleraCar">
    <w:name w:val="Capçalera Car"/>
    <w:basedOn w:val="Tipusdelletraperdefectedelpargraf"/>
    <w:link w:val="Capalera"/>
    <w:uiPriority w:val="99"/>
    <w:rsid w:val="00AB6715"/>
    <w:rPr>
      <w:rFonts w:ascii="Times New Roman" w:hAnsi="Times New Roman"/>
      <w:b/>
      <w:sz w:val="24"/>
    </w:rPr>
  </w:style>
  <w:style w:type="paragraph" w:styleId="Pargrafdellista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Enlla">
    <w:name w:val="Hyperlink"/>
    <w:basedOn w:val="Tipusdelletraperdefectedelpargraf"/>
    <w:uiPriority w:val="99"/>
    <w:unhideWhenUsed/>
    <w:rsid w:val="00AB6715"/>
    <w:rPr>
      <w:color w:val="0000FF"/>
      <w:u w:val="single"/>
    </w:rPr>
  </w:style>
  <w:style w:type="character" w:styleId="mfasiintens">
    <w:name w:val="Intense Emphasis"/>
    <w:basedOn w:val="Tipusdelletraperdefectedelpargraf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nciaintensa">
    <w:name w:val="Intense Reference"/>
    <w:basedOn w:val="Tipusdelletraperdefectedelpargraf"/>
    <w:uiPriority w:val="32"/>
    <w:qFormat/>
    <w:rsid w:val="00AB6715"/>
    <w:rPr>
      <w:b/>
      <w:bCs/>
      <w:smallCaps/>
      <w:color w:val="auto"/>
      <w:spacing w:val="5"/>
    </w:rPr>
  </w:style>
  <w:style w:type="character" w:styleId="Nmerodelnia">
    <w:name w:val="line number"/>
    <w:basedOn w:val="Tipusdelletraperdefectedelpargraf"/>
    <w:uiPriority w:val="99"/>
    <w:semiHidden/>
    <w:unhideWhenUsed/>
    <w:rsid w:val="00AB6715"/>
  </w:style>
  <w:style w:type="character" w:customStyle="1" w:styleId="Ttol3Car">
    <w:name w:val="Títol 3 Car"/>
    <w:basedOn w:val="Tipusdelletraperdefectedelpargraf"/>
    <w:link w:val="Ttol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ol4Car">
    <w:name w:val="Títol 4 Car"/>
    <w:basedOn w:val="Tipusdelletraperdefectedelpargraf"/>
    <w:link w:val="Ttol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ol5Car">
    <w:name w:val="Títol 5 Car"/>
    <w:basedOn w:val="Tipusdelletraperdefectedelpargraf"/>
    <w:link w:val="Ttol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Tipusdelletraperdefectedelpargraf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ennegreta">
    <w:name w:val="Strong"/>
    <w:basedOn w:val="Tipusdelletraperdefectedelpargraf"/>
    <w:uiPriority w:val="22"/>
    <w:qFormat/>
    <w:rsid w:val="00AB6715"/>
    <w:rPr>
      <w:rFonts w:ascii="Times New Roman" w:hAnsi="Times New Roman"/>
      <w:b/>
      <w:bCs/>
    </w:rPr>
  </w:style>
  <w:style w:type="character" w:styleId="mfasisubtil">
    <w:name w:val="Subtle Emphasis"/>
    <w:basedOn w:val="Tipusdelletraperdefectedelpargraf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ulaambquadrcula">
    <w:name w:val="Table Grid"/>
    <w:basedOn w:val="Tau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ol">
    <w:name w:val="Title"/>
    <w:basedOn w:val="Normal"/>
    <w:next w:val="Normal"/>
    <w:link w:val="TtolC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tolCar">
    <w:name w:val="Títol Car"/>
    <w:basedOn w:val="Tipusdelletraperdefectedelpargraf"/>
    <w:link w:val="Ttol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tol"/>
    <w:next w:val="Ttol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4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38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emf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footer" Target="footer2.xml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openxmlformats.org/officeDocument/2006/relationships/image" Target="media/image20.png"/><Relationship Id="rId8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580AE24-B1D4-4975-97F3-029FBE5D1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0</TotalTime>
  <Pages>4</Pages>
  <Words>1624</Words>
  <Characters>9260</Characters>
  <Application>Microsoft Office Word</Application>
  <DocSecurity>0</DocSecurity>
  <Lines>77</Lines>
  <Paragraphs>21</Paragraphs>
  <ScaleCrop>false</ScaleCrop>
  <HeadingPairs>
    <vt:vector size="6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informatica</cp:lastModifiedBy>
  <cp:revision>2</cp:revision>
  <cp:lastPrinted>2013-10-03T12:51:00Z</cp:lastPrinted>
  <dcterms:created xsi:type="dcterms:W3CDTF">2022-01-28T09:45:00Z</dcterms:created>
  <dcterms:modified xsi:type="dcterms:W3CDTF">2022-01-28T09:45:00Z</dcterms:modified>
</cp:coreProperties>
</file>